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7676" w:rsidRPr="00081B13" w:rsidRDefault="00F865D3">
      <w:pPr>
        <w:pStyle w:val="Heading1"/>
        <w:rPr>
          <w:lang w:val="fr-FR"/>
        </w:rPr>
      </w:pPr>
      <w:r w:rsidRPr="00081B13">
        <w:rPr>
          <w:w w:val="90"/>
          <w:lang w:val="fr-FR"/>
        </w:rPr>
        <w:t>Guide</w:t>
      </w:r>
      <w:r w:rsidRPr="00081B13">
        <w:rPr>
          <w:spacing w:val="-70"/>
          <w:w w:val="90"/>
          <w:lang w:val="fr-FR"/>
        </w:rPr>
        <w:t xml:space="preserve"> </w:t>
      </w:r>
      <w:r w:rsidRPr="00081B13">
        <w:rPr>
          <w:w w:val="90"/>
          <w:lang w:val="fr-FR"/>
        </w:rPr>
        <w:t>de</w:t>
      </w:r>
      <w:r w:rsidRPr="00081B13">
        <w:rPr>
          <w:spacing w:val="-69"/>
          <w:w w:val="90"/>
          <w:lang w:val="fr-FR"/>
        </w:rPr>
        <w:t xml:space="preserve"> </w:t>
      </w:r>
      <w:r w:rsidRPr="00081B13">
        <w:rPr>
          <w:w w:val="90"/>
          <w:lang w:val="fr-FR"/>
        </w:rPr>
        <w:t>discussions:</w:t>
      </w:r>
      <w:r w:rsidRPr="00081B13">
        <w:rPr>
          <w:spacing w:val="-68"/>
          <w:w w:val="90"/>
          <w:lang w:val="fr-FR"/>
        </w:rPr>
        <w:t xml:space="preserve"> </w:t>
      </w:r>
      <w:r w:rsidRPr="00081B13">
        <w:rPr>
          <w:w w:val="90"/>
          <w:lang w:val="fr-FR"/>
        </w:rPr>
        <w:t>approches</w:t>
      </w:r>
      <w:r w:rsidRPr="00081B13">
        <w:rPr>
          <w:spacing w:val="-68"/>
          <w:w w:val="90"/>
          <w:lang w:val="fr-FR"/>
        </w:rPr>
        <w:t xml:space="preserve"> </w:t>
      </w:r>
      <w:r w:rsidRPr="00081B13">
        <w:rPr>
          <w:w w:val="90"/>
          <w:lang w:val="fr-FR"/>
        </w:rPr>
        <w:t>innovantes</w:t>
      </w:r>
      <w:r w:rsidRPr="00081B13">
        <w:rPr>
          <w:spacing w:val="-68"/>
          <w:w w:val="90"/>
          <w:lang w:val="fr-FR"/>
        </w:rPr>
        <w:t xml:space="preserve"> </w:t>
      </w:r>
      <w:r w:rsidRPr="00081B13">
        <w:rPr>
          <w:w w:val="90"/>
          <w:lang w:val="fr-FR"/>
        </w:rPr>
        <w:t>des</w:t>
      </w:r>
      <w:r w:rsidRPr="00081B13">
        <w:rPr>
          <w:spacing w:val="-69"/>
          <w:w w:val="90"/>
          <w:lang w:val="fr-FR"/>
        </w:rPr>
        <w:t xml:space="preserve"> </w:t>
      </w:r>
      <w:r w:rsidRPr="00081B13">
        <w:rPr>
          <w:w w:val="90"/>
          <w:lang w:val="fr-FR"/>
        </w:rPr>
        <w:t>principaux</w:t>
      </w:r>
      <w:r w:rsidRPr="00081B13">
        <w:rPr>
          <w:spacing w:val="-68"/>
          <w:w w:val="90"/>
          <w:lang w:val="fr-FR"/>
        </w:rPr>
        <w:t xml:space="preserve"> </w:t>
      </w:r>
      <w:r w:rsidRPr="00081B13">
        <w:rPr>
          <w:w w:val="90"/>
          <w:lang w:val="fr-FR"/>
        </w:rPr>
        <w:t>défis</w:t>
      </w:r>
    </w:p>
    <w:p w:rsidR="00507676" w:rsidRPr="00081B13" w:rsidRDefault="00507676">
      <w:pPr>
        <w:pStyle w:val="BodyText"/>
        <w:spacing w:before="10"/>
        <w:rPr>
          <w:b/>
          <w:sz w:val="58"/>
          <w:lang w:val="fr-FR"/>
        </w:rPr>
      </w:pPr>
    </w:p>
    <w:p w:rsidR="00507676" w:rsidRPr="00081B13" w:rsidRDefault="00F865D3">
      <w:pPr>
        <w:ind w:left="399"/>
        <w:jc w:val="both"/>
        <w:rPr>
          <w:b/>
          <w:sz w:val="28"/>
          <w:lang w:val="fr-FR"/>
        </w:rPr>
      </w:pPr>
      <w:r w:rsidRPr="00081B13">
        <w:rPr>
          <w:b/>
          <w:sz w:val="28"/>
          <w:lang w:val="fr-FR"/>
        </w:rPr>
        <w:t>Introduction</w:t>
      </w:r>
    </w:p>
    <w:p w:rsidR="00507676" w:rsidRPr="00081B13" w:rsidRDefault="00F865D3">
      <w:pPr>
        <w:pStyle w:val="BodyText"/>
        <w:spacing w:before="202" w:line="276" w:lineRule="auto"/>
        <w:ind w:left="399" w:right="209"/>
        <w:jc w:val="both"/>
        <w:rPr>
          <w:lang w:val="fr-FR"/>
        </w:rPr>
      </w:pPr>
      <w:r w:rsidRPr="00081B13">
        <w:rPr>
          <w:w w:val="95"/>
          <w:lang w:val="fr-FR"/>
        </w:rPr>
        <w:t>Un</w:t>
      </w:r>
      <w:r w:rsidRPr="00081B13">
        <w:rPr>
          <w:spacing w:val="-13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oint</w:t>
      </w:r>
      <w:r w:rsidRPr="00081B13">
        <w:rPr>
          <w:spacing w:val="-1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essentiel</w:t>
      </w:r>
      <w:r w:rsidRPr="00081B13">
        <w:rPr>
          <w:spacing w:val="-1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u</w:t>
      </w:r>
      <w:r w:rsidRPr="00081B13">
        <w:rPr>
          <w:spacing w:val="-13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alendrier</w:t>
      </w:r>
      <w:r w:rsidRPr="00081B13">
        <w:rPr>
          <w:spacing w:val="-1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</w:t>
      </w:r>
      <w:r w:rsidRPr="00081B13">
        <w:rPr>
          <w:spacing w:val="-1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’AISS</w:t>
      </w:r>
      <w:r w:rsidRPr="00081B13">
        <w:rPr>
          <w:spacing w:val="-13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our</w:t>
      </w:r>
      <w:r w:rsidRPr="00081B13">
        <w:rPr>
          <w:spacing w:val="-1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e</w:t>
      </w:r>
      <w:r w:rsidRPr="00081B13">
        <w:rPr>
          <w:spacing w:val="-11"/>
          <w:w w:val="95"/>
          <w:lang w:val="fr-FR"/>
        </w:rPr>
        <w:t xml:space="preserve"> </w:t>
      </w:r>
      <w:proofErr w:type="spellStart"/>
      <w:r w:rsidRPr="00081B13">
        <w:rPr>
          <w:w w:val="95"/>
          <w:lang w:val="fr-FR"/>
        </w:rPr>
        <w:t>triennium</w:t>
      </w:r>
      <w:proofErr w:type="spellEnd"/>
      <w:r w:rsidRPr="00081B13">
        <w:rPr>
          <w:spacing w:val="-1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2017-2019</w:t>
      </w:r>
      <w:r w:rsidRPr="00081B13">
        <w:rPr>
          <w:spacing w:val="-1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onsiste</w:t>
      </w:r>
      <w:r w:rsidRPr="00081B13">
        <w:rPr>
          <w:spacing w:val="-1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à</w:t>
      </w:r>
      <w:r w:rsidRPr="00081B13">
        <w:rPr>
          <w:spacing w:val="-1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identifier</w:t>
      </w:r>
      <w:r w:rsidRPr="00081B13">
        <w:rPr>
          <w:spacing w:val="-1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</w:t>
      </w:r>
      <w:r w:rsidRPr="00081B13">
        <w:rPr>
          <w:spacing w:val="-1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nouvelles</w:t>
      </w:r>
      <w:r w:rsidRPr="00081B13">
        <w:rPr>
          <w:spacing w:val="-14"/>
          <w:w w:val="95"/>
          <w:lang w:val="fr-FR"/>
        </w:rPr>
        <w:t xml:space="preserve"> </w:t>
      </w:r>
      <w:r w:rsidRPr="00081B13">
        <w:rPr>
          <w:w w:val="95"/>
          <w:lang w:val="fr-FR"/>
        </w:rPr>
        <w:t xml:space="preserve">approches </w:t>
      </w:r>
      <w:r w:rsidRPr="00081B13">
        <w:rPr>
          <w:lang w:val="fr-FR"/>
        </w:rPr>
        <w:t>pour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répondre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aux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principaux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défis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la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sécurité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sociale,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tels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qu’ils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ont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été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identifiés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lors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du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Forum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mondial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la sécurité</w:t>
      </w:r>
      <w:r w:rsidRPr="00081B13">
        <w:rPr>
          <w:spacing w:val="-18"/>
          <w:lang w:val="fr-FR"/>
        </w:rPr>
        <w:t xml:space="preserve"> </w:t>
      </w:r>
      <w:r w:rsidRPr="00081B13">
        <w:rPr>
          <w:lang w:val="fr-FR"/>
        </w:rPr>
        <w:t>sociale</w:t>
      </w:r>
      <w:r w:rsidRPr="00081B13">
        <w:rPr>
          <w:spacing w:val="-17"/>
          <w:lang w:val="fr-FR"/>
        </w:rPr>
        <w:t xml:space="preserve"> </w:t>
      </w:r>
      <w:r w:rsidRPr="00081B13">
        <w:rPr>
          <w:lang w:val="fr-FR"/>
        </w:rPr>
        <w:t>organisé</w:t>
      </w:r>
      <w:r w:rsidRPr="00081B13">
        <w:rPr>
          <w:spacing w:val="-17"/>
          <w:lang w:val="fr-FR"/>
        </w:rPr>
        <w:t xml:space="preserve"> </w:t>
      </w:r>
      <w:r w:rsidRPr="00081B13">
        <w:rPr>
          <w:lang w:val="fr-FR"/>
        </w:rPr>
        <w:t>en</w:t>
      </w:r>
      <w:r w:rsidRPr="00081B13">
        <w:rPr>
          <w:spacing w:val="-17"/>
          <w:lang w:val="fr-FR"/>
        </w:rPr>
        <w:t xml:space="preserve"> </w:t>
      </w:r>
      <w:r w:rsidRPr="00081B13">
        <w:rPr>
          <w:lang w:val="fr-FR"/>
        </w:rPr>
        <w:t>2016</w:t>
      </w:r>
      <w:r w:rsidRPr="00081B13">
        <w:rPr>
          <w:spacing w:val="-17"/>
          <w:lang w:val="fr-FR"/>
        </w:rPr>
        <w:t xml:space="preserve"> </w:t>
      </w:r>
      <w:r w:rsidRPr="00081B13">
        <w:rPr>
          <w:lang w:val="fr-FR"/>
        </w:rPr>
        <w:t>dans</w:t>
      </w:r>
      <w:r w:rsidRPr="00081B13">
        <w:rPr>
          <w:spacing w:val="-15"/>
          <w:lang w:val="fr-FR"/>
        </w:rPr>
        <w:t xml:space="preserve"> </w:t>
      </w:r>
      <w:r w:rsidRPr="00081B13">
        <w:rPr>
          <w:lang w:val="fr-FR"/>
        </w:rPr>
        <w:t>la</w:t>
      </w:r>
      <w:r w:rsidRPr="00081B13">
        <w:rPr>
          <w:spacing w:val="-18"/>
          <w:lang w:val="fr-FR"/>
        </w:rPr>
        <w:t xml:space="preserve"> </w:t>
      </w:r>
      <w:r w:rsidRPr="00081B13">
        <w:rPr>
          <w:lang w:val="fr-FR"/>
        </w:rPr>
        <w:t>ville</w:t>
      </w:r>
      <w:r w:rsidRPr="00081B13">
        <w:rPr>
          <w:spacing w:val="-15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16"/>
          <w:lang w:val="fr-FR"/>
        </w:rPr>
        <w:t xml:space="preserve"> </w:t>
      </w:r>
      <w:r w:rsidRPr="00081B13">
        <w:rPr>
          <w:lang w:val="fr-FR"/>
        </w:rPr>
        <w:t>Panama.</w:t>
      </w:r>
    </w:p>
    <w:p w:rsidR="00507676" w:rsidRPr="00081B13" w:rsidRDefault="00F865D3">
      <w:pPr>
        <w:pStyle w:val="BodyText"/>
        <w:spacing w:before="157" w:line="273" w:lineRule="auto"/>
        <w:ind w:left="399" w:right="209"/>
        <w:jc w:val="both"/>
        <w:rPr>
          <w:lang w:val="fr-FR"/>
        </w:rPr>
      </w:pPr>
      <w:r w:rsidRPr="00081B13">
        <w:rPr>
          <w:lang w:val="fr-FR"/>
        </w:rPr>
        <w:t>Dans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le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cadre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du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développement</w:t>
      </w:r>
      <w:r w:rsidRPr="00081B13">
        <w:rPr>
          <w:spacing w:val="-33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33"/>
          <w:lang w:val="fr-FR"/>
        </w:rPr>
        <w:t xml:space="preserve"> </w:t>
      </w:r>
      <w:r w:rsidRPr="00081B13">
        <w:rPr>
          <w:lang w:val="fr-FR"/>
        </w:rPr>
        <w:t>leur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plan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33"/>
          <w:lang w:val="fr-FR"/>
        </w:rPr>
        <w:t xml:space="preserve"> </w:t>
      </w:r>
      <w:r w:rsidRPr="00081B13">
        <w:rPr>
          <w:lang w:val="fr-FR"/>
        </w:rPr>
        <w:t>travail,</w:t>
      </w:r>
      <w:r w:rsidRPr="00081B13">
        <w:rPr>
          <w:spacing w:val="-33"/>
          <w:lang w:val="fr-FR"/>
        </w:rPr>
        <w:t xml:space="preserve"> </w:t>
      </w:r>
      <w:r w:rsidRPr="00081B13">
        <w:rPr>
          <w:lang w:val="fr-FR"/>
        </w:rPr>
        <w:t>nous</w:t>
      </w:r>
      <w:r w:rsidRPr="00081B13">
        <w:rPr>
          <w:spacing w:val="-35"/>
          <w:lang w:val="fr-FR"/>
        </w:rPr>
        <w:t xml:space="preserve"> </w:t>
      </w:r>
      <w:r w:rsidRPr="00081B13">
        <w:rPr>
          <w:lang w:val="fr-FR"/>
        </w:rPr>
        <w:t>avons</w:t>
      </w:r>
      <w:r w:rsidRPr="00081B13">
        <w:rPr>
          <w:spacing w:val="-33"/>
          <w:lang w:val="fr-FR"/>
        </w:rPr>
        <w:t xml:space="preserve"> </w:t>
      </w:r>
      <w:r w:rsidRPr="00081B13">
        <w:rPr>
          <w:lang w:val="fr-FR"/>
        </w:rPr>
        <w:t>demandé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aux</w:t>
      </w:r>
      <w:r w:rsidRPr="00081B13">
        <w:rPr>
          <w:spacing w:val="-33"/>
          <w:lang w:val="fr-FR"/>
        </w:rPr>
        <w:t xml:space="preserve"> </w:t>
      </w:r>
      <w:r w:rsidRPr="00081B13">
        <w:rPr>
          <w:lang w:val="fr-FR"/>
        </w:rPr>
        <w:t>commissions</w:t>
      </w:r>
      <w:r w:rsidRPr="00081B13">
        <w:rPr>
          <w:spacing w:val="-34"/>
          <w:lang w:val="fr-FR"/>
        </w:rPr>
        <w:t xml:space="preserve"> </w:t>
      </w:r>
      <w:r w:rsidRPr="00081B13">
        <w:rPr>
          <w:lang w:val="fr-FR"/>
        </w:rPr>
        <w:t>techniques</w:t>
      </w:r>
      <w:r w:rsidRPr="00081B13">
        <w:rPr>
          <w:spacing w:val="-33"/>
          <w:lang w:val="fr-FR"/>
        </w:rPr>
        <w:t xml:space="preserve"> </w:t>
      </w:r>
      <w:r w:rsidRPr="00081B13">
        <w:rPr>
          <w:lang w:val="fr-FR"/>
        </w:rPr>
        <w:t>(CT) d’identifier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deux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domaines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d’intérêt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particulier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parmi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les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dix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défis.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En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outre,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elles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ont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été</w:t>
      </w:r>
      <w:r w:rsidRPr="00081B13">
        <w:rPr>
          <w:spacing w:val="-29"/>
          <w:lang w:val="fr-FR"/>
        </w:rPr>
        <w:t xml:space="preserve"> </w:t>
      </w:r>
      <w:r w:rsidRPr="00081B13">
        <w:rPr>
          <w:lang w:val="fr-FR"/>
        </w:rPr>
        <w:t>invitées</w:t>
      </w:r>
      <w:r w:rsidRPr="00081B13">
        <w:rPr>
          <w:spacing w:val="-28"/>
          <w:lang w:val="fr-FR"/>
        </w:rPr>
        <w:t xml:space="preserve"> </w:t>
      </w:r>
      <w:r w:rsidRPr="00081B13">
        <w:rPr>
          <w:lang w:val="fr-FR"/>
        </w:rPr>
        <w:t>à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identifier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deux défis</w:t>
      </w:r>
      <w:r w:rsidRPr="00081B13">
        <w:rPr>
          <w:spacing w:val="-15"/>
          <w:lang w:val="fr-FR"/>
        </w:rPr>
        <w:t xml:space="preserve"> </w:t>
      </w:r>
      <w:r w:rsidRPr="00081B13">
        <w:rPr>
          <w:lang w:val="fr-FR"/>
        </w:rPr>
        <w:t>résultant</w:t>
      </w:r>
      <w:r w:rsidRPr="00081B13">
        <w:rPr>
          <w:spacing w:val="-14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13"/>
          <w:lang w:val="fr-FR"/>
        </w:rPr>
        <w:t xml:space="preserve"> </w:t>
      </w:r>
      <w:r w:rsidRPr="00081B13">
        <w:rPr>
          <w:lang w:val="fr-FR"/>
        </w:rPr>
        <w:t>l’émergence</w:t>
      </w:r>
      <w:r w:rsidRPr="00081B13">
        <w:rPr>
          <w:spacing w:val="-14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13"/>
          <w:lang w:val="fr-FR"/>
        </w:rPr>
        <w:t xml:space="preserve"> </w:t>
      </w:r>
      <w:r w:rsidRPr="00081B13">
        <w:rPr>
          <w:lang w:val="fr-FR"/>
        </w:rPr>
        <w:t>l’économie</w:t>
      </w:r>
      <w:r w:rsidRPr="00081B13">
        <w:rPr>
          <w:spacing w:val="-13"/>
          <w:lang w:val="fr-FR"/>
        </w:rPr>
        <w:t xml:space="preserve"> </w:t>
      </w:r>
      <w:r w:rsidRPr="00081B13">
        <w:rPr>
          <w:lang w:val="fr-FR"/>
        </w:rPr>
        <w:t>numérique.</w:t>
      </w:r>
    </w:p>
    <w:p w:rsidR="00507676" w:rsidRPr="00081B13" w:rsidRDefault="00F865D3">
      <w:pPr>
        <w:pStyle w:val="BodyText"/>
        <w:spacing w:before="165" w:line="273" w:lineRule="auto"/>
        <w:ind w:left="399" w:right="209"/>
        <w:jc w:val="both"/>
        <w:rPr>
          <w:lang w:val="fr-FR"/>
        </w:rPr>
      </w:pPr>
      <w:r w:rsidRPr="00081B13">
        <w:rPr>
          <w:w w:val="95"/>
          <w:lang w:val="fr-FR"/>
        </w:rPr>
        <w:t>Concrétiser</w:t>
      </w:r>
      <w:r w:rsidRPr="00081B13">
        <w:rPr>
          <w:spacing w:val="-3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une</w:t>
      </w:r>
      <w:r w:rsidRPr="00081B13">
        <w:rPr>
          <w:spacing w:val="-34"/>
          <w:w w:val="95"/>
          <w:lang w:val="fr-FR"/>
        </w:rPr>
        <w:t xml:space="preserve"> </w:t>
      </w:r>
      <w:r w:rsidRPr="00081B13">
        <w:rPr>
          <w:w w:val="95"/>
          <w:lang w:val="fr-FR"/>
        </w:rPr>
        <w:t>idée</w:t>
      </w:r>
      <w:r w:rsidRPr="00081B13">
        <w:rPr>
          <w:spacing w:val="-3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mande</w:t>
      </w:r>
      <w:r w:rsidRPr="00081B13">
        <w:rPr>
          <w:spacing w:val="-34"/>
          <w:w w:val="95"/>
          <w:lang w:val="fr-FR"/>
        </w:rPr>
        <w:t xml:space="preserve"> </w:t>
      </w:r>
      <w:r w:rsidRPr="00081B13">
        <w:rPr>
          <w:w w:val="95"/>
          <w:lang w:val="fr-FR"/>
        </w:rPr>
        <w:t>en</w:t>
      </w:r>
      <w:r w:rsidRPr="00081B13">
        <w:rPr>
          <w:spacing w:val="-3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général</w:t>
      </w:r>
      <w:r w:rsidRPr="00081B13">
        <w:rPr>
          <w:spacing w:val="-3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énormément</w:t>
      </w:r>
      <w:r w:rsidRPr="00081B13">
        <w:rPr>
          <w:spacing w:val="-3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</w:t>
      </w:r>
      <w:r w:rsidRPr="00081B13">
        <w:rPr>
          <w:spacing w:val="-3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temps</w:t>
      </w:r>
      <w:r w:rsidRPr="00081B13">
        <w:rPr>
          <w:spacing w:val="-3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et</w:t>
      </w:r>
      <w:r w:rsidRPr="00081B13">
        <w:rPr>
          <w:spacing w:val="-3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’efforts,</w:t>
      </w:r>
      <w:r w:rsidRPr="00081B13">
        <w:rPr>
          <w:spacing w:val="-3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ar</w:t>
      </w:r>
      <w:r w:rsidRPr="00081B13">
        <w:rPr>
          <w:spacing w:val="-3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es</w:t>
      </w:r>
      <w:r w:rsidRPr="00081B13">
        <w:rPr>
          <w:spacing w:val="-3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membres</w:t>
      </w:r>
      <w:r w:rsidRPr="00081B13">
        <w:rPr>
          <w:spacing w:val="-3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</w:t>
      </w:r>
      <w:r w:rsidRPr="00081B13">
        <w:rPr>
          <w:spacing w:val="-3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’AISS</w:t>
      </w:r>
      <w:r w:rsidRPr="00081B13">
        <w:rPr>
          <w:spacing w:val="-3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ne</w:t>
      </w:r>
      <w:r w:rsidRPr="00081B13">
        <w:rPr>
          <w:spacing w:val="-34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écouvrent souvent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es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approches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innovantes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que</w:t>
      </w:r>
      <w:r w:rsidRPr="00081B13">
        <w:rPr>
          <w:spacing w:val="-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orsqu’une</w:t>
      </w:r>
      <w:r w:rsidRPr="00081B13">
        <w:rPr>
          <w:spacing w:val="-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annonce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ublique</w:t>
      </w:r>
      <w:r w:rsidRPr="00081B13">
        <w:rPr>
          <w:spacing w:val="-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a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ieu.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Notre</w:t>
      </w:r>
      <w:r w:rsidRPr="00081B13">
        <w:rPr>
          <w:spacing w:val="-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objectif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onsiste</w:t>
      </w:r>
      <w:r w:rsidRPr="00081B13">
        <w:rPr>
          <w:spacing w:val="-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à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ermettre</w:t>
      </w:r>
      <w:r w:rsidRPr="00081B13">
        <w:rPr>
          <w:spacing w:val="-8"/>
          <w:w w:val="95"/>
          <w:lang w:val="fr-FR"/>
        </w:rPr>
        <w:t xml:space="preserve"> </w:t>
      </w:r>
      <w:r w:rsidRPr="00081B13">
        <w:rPr>
          <w:w w:val="95"/>
          <w:lang w:val="fr-FR"/>
        </w:rPr>
        <w:t xml:space="preserve">aux </w:t>
      </w:r>
      <w:r w:rsidRPr="00081B13">
        <w:rPr>
          <w:lang w:val="fr-FR"/>
        </w:rPr>
        <w:t>membres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prendre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connaissance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plus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tôt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d’une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initiative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en</w:t>
      </w:r>
      <w:r w:rsidRPr="00081B13">
        <w:rPr>
          <w:spacing w:val="-26"/>
          <w:lang w:val="fr-FR"/>
        </w:rPr>
        <w:t xml:space="preserve"> </w:t>
      </w:r>
      <w:r w:rsidRPr="00081B13">
        <w:rPr>
          <w:lang w:val="fr-FR"/>
        </w:rPr>
        <w:t>cours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d’élaboration</w:t>
      </w:r>
      <w:r w:rsidRPr="00081B13">
        <w:rPr>
          <w:spacing w:val="-27"/>
          <w:lang w:val="fr-FR"/>
        </w:rPr>
        <w:t xml:space="preserve"> </w:t>
      </w:r>
      <w:r w:rsidRPr="00081B13">
        <w:rPr>
          <w:lang w:val="fr-FR"/>
        </w:rPr>
        <w:t>ou</w:t>
      </w:r>
      <w:r w:rsidRPr="00081B13">
        <w:rPr>
          <w:spacing w:val="-26"/>
          <w:lang w:val="fr-FR"/>
        </w:rPr>
        <w:t xml:space="preserve"> </w:t>
      </w:r>
      <w:r w:rsidRPr="00081B13">
        <w:rPr>
          <w:lang w:val="fr-FR"/>
        </w:rPr>
        <w:t>en</w:t>
      </w:r>
      <w:r w:rsidRPr="00081B13">
        <w:rPr>
          <w:spacing w:val="-26"/>
          <w:lang w:val="fr-FR"/>
        </w:rPr>
        <w:t xml:space="preserve"> </w:t>
      </w:r>
      <w:r w:rsidRPr="00081B13">
        <w:rPr>
          <w:lang w:val="fr-FR"/>
        </w:rPr>
        <w:t>phase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pilote.</w:t>
      </w:r>
    </w:p>
    <w:p w:rsidR="00507676" w:rsidRPr="00F865D3" w:rsidRDefault="00F865D3">
      <w:pPr>
        <w:pStyle w:val="BodyText"/>
        <w:spacing w:before="164" w:line="276" w:lineRule="auto"/>
        <w:ind w:left="399" w:right="208"/>
        <w:jc w:val="both"/>
        <w:rPr>
          <w:lang w:val="fr-FR"/>
        </w:rPr>
      </w:pPr>
      <w:r w:rsidRPr="00081B13">
        <w:rPr>
          <w:w w:val="95"/>
          <w:lang w:val="fr-FR"/>
        </w:rPr>
        <w:t>Bien</w:t>
      </w:r>
      <w:r w:rsidRPr="00081B13">
        <w:rPr>
          <w:spacing w:val="-30"/>
          <w:w w:val="95"/>
          <w:lang w:val="fr-FR"/>
        </w:rPr>
        <w:t xml:space="preserve"> </w:t>
      </w:r>
      <w:r w:rsidRPr="00081B13">
        <w:rPr>
          <w:w w:val="95"/>
          <w:lang w:val="fr-FR"/>
        </w:rPr>
        <w:t>que</w:t>
      </w:r>
      <w:r w:rsidRPr="00081B13">
        <w:rPr>
          <w:spacing w:val="-3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es</w:t>
      </w:r>
      <w:r w:rsidRPr="00081B13">
        <w:rPr>
          <w:spacing w:val="-3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T</w:t>
      </w:r>
      <w:r w:rsidRPr="00081B13">
        <w:rPr>
          <w:spacing w:val="-3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aient</w:t>
      </w:r>
      <w:r w:rsidRPr="00081B13">
        <w:rPr>
          <w:spacing w:val="-29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hacune</w:t>
      </w:r>
      <w:r w:rsidRPr="00081B13">
        <w:rPr>
          <w:spacing w:val="-30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eur</w:t>
      </w:r>
      <w:r w:rsidRPr="00081B13">
        <w:rPr>
          <w:spacing w:val="-3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ropre</w:t>
      </w:r>
      <w:r w:rsidRPr="00081B13">
        <w:rPr>
          <w:spacing w:val="-30"/>
          <w:w w:val="95"/>
          <w:lang w:val="fr-FR"/>
        </w:rPr>
        <w:t xml:space="preserve"> </w:t>
      </w:r>
      <w:r w:rsidRPr="00081B13">
        <w:rPr>
          <w:i/>
          <w:w w:val="95"/>
          <w:lang w:val="fr-FR"/>
        </w:rPr>
        <w:t>modus</w:t>
      </w:r>
      <w:r w:rsidRPr="00081B13">
        <w:rPr>
          <w:i/>
          <w:spacing w:val="-30"/>
          <w:w w:val="95"/>
          <w:lang w:val="fr-FR"/>
        </w:rPr>
        <w:t xml:space="preserve"> </w:t>
      </w:r>
      <w:proofErr w:type="spellStart"/>
      <w:r w:rsidRPr="00081B13">
        <w:rPr>
          <w:i/>
          <w:w w:val="95"/>
          <w:lang w:val="fr-FR"/>
        </w:rPr>
        <w:t>operandi</w:t>
      </w:r>
      <w:proofErr w:type="spellEnd"/>
      <w:r w:rsidRPr="00081B13">
        <w:rPr>
          <w:w w:val="95"/>
          <w:lang w:val="fr-FR"/>
        </w:rPr>
        <w:t>,</w:t>
      </w:r>
      <w:r w:rsidRPr="00081B13">
        <w:rPr>
          <w:spacing w:val="-29"/>
          <w:w w:val="95"/>
          <w:lang w:val="fr-FR"/>
        </w:rPr>
        <w:t xml:space="preserve"> </w:t>
      </w:r>
      <w:r w:rsidRPr="00081B13">
        <w:rPr>
          <w:w w:val="95"/>
          <w:lang w:val="fr-FR"/>
        </w:rPr>
        <w:t>elles</w:t>
      </w:r>
      <w:r w:rsidRPr="00081B13">
        <w:rPr>
          <w:spacing w:val="-3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oivent</w:t>
      </w:r>
      <w:r w:rsidRPr="00081B13">
        <w:rPr>
          <w:spacing w:val="-30"/>
          <w:w w:val="95"/>
          <w:lang w:val="fr-FR"/>
        </w:rPr>
        <w:t xml:space="preserve"> </w:t>
      </w:r>
      <w:r w:rsidRPr="00081B13">
        <w:rPr>
          <w:w w:val="95"/>
          <w:lang w:val="fr-FR"/>
        </w:rPr>
        <w:t>rendre</w:t>
      </w:r>
      <w:r w:rsidRPr="00081B13">
        <w:rPr>
          <w:spacing w:val="-31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ompte</w:t>
      </w:r>
      <w:r w:rsidRPr="00081B13">
        <w:rPr>
          <w:spacing w:val="-30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s</w:t>
      </w:r>
      <w:r w:rsidRPr="00081B13">
        <w:rPr>
          <w:spacing w:val="-32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rogrès</w:t>
      </w:r>
      <w:r w:rsidRPr="00081B13">
        <w:rPr>
          <w:spacing w:val="-29"/>
          <w:w w:val="95"/>
          <w:lang w:val="fr-FR"/>
        </w:rPr>
        <w:t xml:space="preserve"> </w:t>
      </w:r>
      <w:r w:rsidRPr="00081B13">
        <w:rPr>
          <w:w w:val="95"/>
          <w:lang w:val="fr-FR"/>
        </w:rPr>
        <w:t>accomplis</w:t>
      </w:r>
      <w:r w:rsidRPr="00081B13">
        <w:rPr>
          <w:spacing w:val="-29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urant l’année</w:t>
      </w:r>
      <w:r w:rsidRPr="00081B13">
        <w:rPr>
          <w:spacing w:val="-2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ans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a</w:t>
      </w:r>
      <w:r w:rsidRPr="00081B13">
        <w:rPr>
          <w:spacing w:val="-28"/>
          <w:w w:val="95"/>
          <w:lang w:val="fr-FR"/>
        </w:rPr>
        <w:t xml:space="preserve"> </w:t>
      </w:r>
      <w:r w:rsidRPr="00081B13">
        <w:rPr>
          <w:w w:val="95"/>
          <w:lang w:val="fr-FR"/>
        </w:rPr>
        <w:t>mise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en</w:t>
      </w:r>
      <w:r w:rsidRPr="00081B13">
        <w:rPr>
          <w:spacing w:val="-2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œuvre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eur</w:t>
      </w:r>
      <w:r w:rsidRPr="00081B13">
        <w:rPr>
          <w:spacing w:val="-2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lan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</w:t>
      </w:r>
      <w:r w:rsidRPr="00081B13">
        <w:rPr>
          <w:spacing w:val="-2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travail</w:t>
      </w:r>
      <w:r w:rsidRPr="00081B13">
        <w:rPr>
          <w:spacing w:val="-2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ors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u</w:t>
      </w:r>
      <w:r w:rsidRPr="00081B13">
        <w:rPr>
          <w:spacing w:val="-2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Forum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annuel</w:t>
      </w:r>
      <w:r w:rsidRPr="00081B13">
        <w:rPr>
          <w:spacing w:val="-2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s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T.</w:t>
      </w:r>
      <w:r w:rsidRPr="00081B13">
        <w:rPr>
          <w:spacing w:val="-2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ertaines</w:t>
      </w:r>
      <w:r w:rsidRPr="00081B13">
        <w:rPr>
          <w:spacing w:val="-2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T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tiennent</w:t>
      </w:r>
      <w:r w:rsidRPr="00081B13">
        <w:rPr>
          <w:spacing w:val="-2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une</w:t>
      </w:r>
      <w:r w:rsidRPr="00081B13">
        <w:rPr>
          <w:spacing w:val="-24"/>
          <w:w w:val="95"/>
          <w:lang w:val="fr-FR"/>
        </w:rPr>
        <w:t xml:space="preserve"> </w:t>
      </w:r>
      <w:r w:rsidRPr="00081B13">
        <w:rPr>
          <w:w w:val="95"/>
          <w:lang w:val="fr-FR"/>
        </w:rPr>
        <w:t>réunion en</w:t>
      </w:r>
      <w:r w:rsidRPr="00081B13">
        <w:rPr>
          <w:spacing w:val="-1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personne</w:t>
      </w:r>
      <w:r w:rsidRPr="00081B13">
        <w:rPr>
          <w:spacing w:val="-1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urant</w:t>
      </w:r>
      <w:r w:rsidRPr="00081B13">
        <w:rPr>
          <w:spacing w:val="-15"/>
          <w:w w:val="95"/>
          <w:lang w:val="fr-FR"/>
        </w:rPr>
        <w:t xml:space="preserve"> </w:t>
      </w:r>
      <w:r w:rsidRPr="00081B13">
        <w:rPr>
          <w:w w:val="95"/>
          <w:lang w:val="fr-FR"/>
        </w:rPr>
        <w:t>l’année,</w:t>
      </w:r>
      <w:r w:rsidRPr="00081B13">
        <w:rPr>
          <w:spacing w:val="-14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’autres</w:t>
      </w:r>
      <w:r w:rsidRPr="00081B13">
        <w:rPr>
          <w:spacing w:val="-1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organisent</w:t>
      </w:r>
      <w:r w:rsidRPr="00081B13">
        <w:rPr>
          <w:spacing w:val="-1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s</w:t>
      </w:r>
      <w:r w:rsidRPr="00081B13">
        <w:rPr>
          <w:spacing w:val="-1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vidéoconférences</w:t>
      </w:r>
      <w:r w:rsidRPr="00081B13">
        <w:rPr>
          <w:spacing w:val="-1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ou</w:t>
      </w:r>
      <w:r w:rsidRPr="00081B13">
        <w:rPr>
          <w:spacing w:val="-1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des</w:t>
      </w:r>
      <w:r w:rsidRPr="00081B13">
        <w:rPr>
          <w:spacing w:val="-16"/>
          <w:w w:val="95"/>
          <w:lang w:val="fr-FR"/>
        </w:rPr>
        <w:t xml:space="preserve"> </w:t>
      </w:r>
      <w:r w:rsidRPr="00081B13">
        <w:rPr>
          <w:w w:val="95"/>
          <w:lang w:val="fr-FR"/>
        </w:rPr>
        <w:t>conférences</w:t>
      </w:r>
      <w:r w:rsidRPr="00081B13">
        <w:rPr>
          <w:spacing w:val="-17"/>
          <w:w w:val="95"/>
          <w:lang w:val="fr-FR"/>
        </w:rPr>
        <w:t xml:space="preserve"> </w:t>
      </w:r>
      <w:r w:rsidRPr="00081B13">
        <w:rPr>
          <w:w w:val="95"/>
          <w:lang w:val="fr-FR"/>
        </w:rPr>
        <w:t>téléphoniques,</w:t>
      </w:r>
      <w:r w:rsidRPr="00081B13">
        <w:rPr>
          <w:spacing w:val="-16"/>
          <w:w w:val="95"/>
          <w:lang w:val="fr-FR"/>
        </w:rPr>
        <w:t xml:space="preserve"> </w:t>
      </w:r>
      <w:r w:rsidRPr="00081B13">
        <w:rPr>
          <w:w w:val="95"/>
          <w:lang w:val="fr-FR"/>
        </w:rPr>
        <w:t xml:space="preserve">d’autres </w:t>
      </w:r>
      <w:r w:rsidRPr="00081B13">
        <w:rPr>
          <w:lang w:val="fr-FR"/>
        </w:rPr>
        <w:t>encore</w:t>
      </w:r>
      <w:r w:rsidRPr="00081B13">
        <w:rPr>
          <w:spacing w:val="-24"/>
          <w:lang w:val="fr-FR"/>
        </w:rPr>
        <w:t xml:space="preserve"> </w:t>
      </w:r>
      <w:r w:rsidRPr="00081B13">
        <w:rPr>
          <w:lang w:val="fr-FR"/>
        </w:rPr>
        <w:t>estiment</w:t>
      </w:r>
      <w:r w:rsidRPr="00081B13">
        <w:rPr>
          <w:spacing w:val="-23"/>
          <w:lang w:val="fr-FR"/>
        </w:rPr>
        <w:t xml:space="preserve"> </w:t>
      </w:r>
      <w:r w:rsidRPr="00081B13">
        <w:rPr>
          <w:lang w:val="fr-FR"/>
        </w:rPr>
        <w:t>qu’il</w:t>
      </w:r>
      <w:r w:rsidRPr="00081B13">
        <w:rPr>
          <w:spacing w:val="-24"/>
          <w:lang w:val="fr-FR"/>
        </w:rPr>
        <w:t xml:space="preserve"> </w:t>
      </w:r>
      <w:r w:rsidRPr="00081B13">
        <w:rPr>
          <w:lang w:val="fr-FR"/>
        </w:rPr>
        <w:t>est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plus</w:t>
      </w:r>
      <w:r w:rsidRPr="00081B13">
        <w:rPr>
          <w:spacing w:val="-24"/>
          <w:lang w:val="fr-FR"/>
        </w:rPr>
        <w:t xml:space="preserve"> </w:t>
      </w:r>
      <w:r w:rsidRPr="00081B13">
        <w:rPr>
          <w:lang w:val="fr-FR"/>
        </w:rPr>
        <w:t>simple</w:t>
      </w:r>
      <w:r w:rsidRPr="00081B13">
        <w:rPr>
          <w:spacing w:val="-24"/>
          <w:lang w:val="fr-FR"/>
        </w:rPr>
        <w:t xml:space="preserve"> </w:t>
      </w:r>
      <w:r w:rsidRPr="00081B13">
        <w:rPr>
          <w:lang w:val="fr-FR"/>
        </w:rPr>
        <w:t>de</w:t>
      </w:r>
      <w:r w:rsidRPr="00081B13">
        <w:rPr>
          <w:spacing w:val="-23"/>
          <w:lang w:val="fr-FR"/>
        </w:rPr>
        <w:t xml:space="preserve"> </w:t>
      </w:r>
      <w:r w:rsidRPr="00081B13">
        <w:rPr>
          <w:lang w:val="fr-FR"/>
        </w:rPr>
        <w:t>se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réunir</w:t>
      </w:r>
      <w:r w:rsidRPr="00081B13">
        <w:rPr>
          <w:spacing w:val="-24"/>
          <w:lang w:val="fr-FR"/>
        </w:rPr>
        <w:t xml:space="preserve"> </w:t>
      </w:r>
      <w:r w:rsidRPr="00081B13">
        <w:rPr>
          <w:lang w:val="fr-FR"/>
        </w:rPr>
        <w:t>à</w:t>
      </w:r>
      <w:r w:rsidRPr="00081B13">
        <w:rPr>
          <w:spacing w:val="-24"/>
          <w:lang w:val="fr-FR"/>
        </w:rPr>
        <w:t xml:space="preserve"> </w:t>
      </w:r>
      <w:r w:rsidRPr="00081B13">
        <w:rPr>
          <w:lang w:val="fr-FR"/>
        </w:rPr>
        <w:t>Genève</w:t>
      </w:r>
      <w:r w:rsidRPr="00081B13">
        <w:rPr>
          <w:spacing w:val="-24"/>
          <w:lang w:val="fr-FR"/>
        </w:rPr>
        <w:t xml:space="preserve"> </w:t>
      </w:r>
      <w:r w:rsidRPr="00081B13">
        <w:rPr>
          <w:lang w:val="fr-FR"/>
        </w:rPr>
        <w:t>la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veille</w:t>
      </w:r>
      <w:r w:rsidRPr="00081B13">
        <w:rPr>
          <w:spacing w:val="-23"/>
          <w:lang w:val="fr-FR"/>
        </w:rPr>
        <w:t xml:space="preserve"> </w:t>
      </w:r>
      <w:r w:rsidRPr="00081B13">
        <w:rPr>
          <w:lang w:val="fr-FR"/>
        </w:rPr>
        <w:t>du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Forum</w:t>
      </w:r>
      <w:r w:rsidRPr="00081B13">
        <w:rPr>
          <w:spacing w:val="-23"/>
          <w:lang w:val="fr-FR"/>
        </w:rPr>
        <w:t xml:space="preserve"> </w:t>
      </w:r>
      <w:r w:rsidRPr="00081B13">
        <w:rPr>
          <w:lang w:val="fr-FR"/>
        </w:rPr>
        <w:t>des</w:t>
      </w:r>
      <w:r w:rsidRPr="00081B13">
        <w:rPr>
          <w:spacing w:val="-25"/>
          <w:lang w:val="fr-FR"/>
        </w:rPr>
        <w:t xml:space="preserve"> </w:t>
      </w:r>
      <w:r w:rsidRPr="00081B13">
        <w:rPr>
          <w:lang w:val="fr-FR"/>
        </w:rPr>
        <w:t>CT.</w:t>
      </w:r>
      <w:r w:rsidRPr="00081B13">
        <w:rPr>
          <w:spacing w:val="-24"/>
          <w:lang w:val="fr-FR"/>
        </w:rPr>
        <w:t xml:space="preserve"> </w:t>
      </w:r>
      <w:r w:rsidRPr="00F865D3">
        <w:rPr>
          <w:lang w:val="fr-FR"/>
        </w:rPr>
        <w:t>Cependant,</w:t>
      </w:r>
      <w:r w:rsidRPr="00F865D3">
        <w:rPr>
          <w:spacing w:val="-24"/>
          <w:lang w:val="fr-FR"/>
        </w:rPr>
        <w:t xml:space="preserve"> </w:t>
      </w:r>
      <w:r w:rsidRPr="00F865D3">
        <w:rPr>
          <w:lang w:val="fr-FR"/>
        </w:rPr>
        <w:t>l’échange</w:t>
      </w:r>
      <w:r w:rsidRPr="00F865D3">
        <w:rPr>
          <w:spacing w:val="-24"/>
          <w:lang w:val="fr-FR"/>
        </w:rPr>
        <w:t xml:space="preserve"> </w:t>
      </w:r>
      <w:r w:rsidRPr="00F865D3">
        <w:rPr>
          <w:lang w:val="fr-FR"/>
        </w:rPr>
        <w:t xml:space="preserve">de </w:t>
      </w:r>
      <w:r w:rsidRPr="00F865D3">
        <w:rPr>
          <w:w w:val="95"/>
          <w:lang w:val="fr-FR"/>
        </w:rPr>
        <w:t>courriers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électroniques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este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oyen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lu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uramment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tilisé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ur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faire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ogresser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ravail.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ssocier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es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divers </w:t>
      </w:r>
      <w:r w:rsidRPr="00F865D3">
        <w:rPr>
          <w:lang w:val="fr-FR"/>
        </w:rPr>
        <w:t>moyens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constitue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probablement</w:t>
      </w:r>
      <w:r w:rsidRPr="00F865D3">
        <w:rPr>
          <w:spacing w:val="-16"/>
          <w:lang w:val="fr-FR"/>
        </w:rPr>
        <w:t xml:space="preserve"> </w:t>
      </w:r>
      <w:r w:rsidRPr="00F865D3">
        <w:rPr>
          <w:lang w:val="fr-FR"/>
        </w:rPr>
        <w:t>la</w:t>
      </w:r>
      <w:r w:rsidRPr="00F865D3">
        <w:rPr>
          <w:spacing w:val="-14"/>
          <w:lang w:val="fr-FR"/>
        </w:rPr>
        <w:t xml:space="preserve"> </w:t>
      </w:r>
      <w:r w:rsidRPr="00F865D3">
        <w:rPr>
          <w:lang w:val="fr-FR"/>
        </w:rPr>
        <w:t>combinaison</w:t>
      </w:r>
      <w:r w:rsidRPr="00F865D3">
        <w:rPr>
          <w:spacing w:val="-15"/>
          <w:lang w:val="fr-FR"/>
        </w:rPr>
        <w:t xml:space="preserve"> </w:t>
      </w:r>
      <w:r w:rsidRPr="00F865D3">
        <w:rPr>
          <w:lang w:val="fr-FR"/>
        </w:rPr>
        <w:t>idéale.</w:t>
      </w:r>
    </w:p>
    <w:p w:rsidR="00507676" w:rsidRPr="00F865D3" w:rsidRDefault="00F865D3">
      <w:pPr>
        <w:pStyle w:val="BodyText"/>
        <w:spacing w:before="153" w:line="273" w:lineRule="auto"/>
        <w:ind w:left="399" w:right="209"/>
        <w:jc w:val="both"/>
        <w:rPr>
          <w:lang w:val="fr-FR"/>
        </w:rPr>
      </w:pPr>
      <w:r w:rsidRPr="00F865D3">
        <w:rPr>
          <w:w w:val="95"/>
          <w:lang w:val="fr-FR"/>
        </w:rPr>
        <w:t>C’est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urquoi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nous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ouhaitons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e</w:t>
      </w:r>
      <w:r w:rsidRPr="00F865D3">
        <w:rPr>
          <w:spacing w:val="-4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e</w:t>
      </w:r>
      <w:r w:rsidRPr="00F865D3">
        <w:rPr>
          <w:spacing w:val="-4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Guide</w:t>
      </w:r>
      <w:r w:rsidRPr="00F865D3">
        <w:rPr>
          <w:spacing w:val="-4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iscussions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vous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ide</w:t>
      </w:r>
      <w:r w:rsidRPr="00F865D3">
        <w:rPr>
          <w:spacing w:val="-4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cadrer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iscussions,</w:t>
      </w:r>
      <w:r w:rsidRPr="00F865D3">
        <w:rPr>
          <w:spacing w:val="-4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’elles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oient</w:t>
      </w:r>
      <w:r w:rsidRPr="00F865D3">
        <w:rPr>
          <w:spacing w:val="-4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rales ou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écrites,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fin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out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ond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uiss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voir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e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mpréhension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mmune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spacing w:val="-2"/>
          <w:w w:val="95"/>
          <w:lang w:val="fr-FR"/>
        </w:rPr>
        <w:t>des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bjectifs.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e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obilisation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efficace </w:t>
      </w:r>
      <w:r w:rsidRPr="00F865D3">
        <w:rPr>
          <w:lang w:val="fr-FR"/>
        </w:rPr>
        <w:t>des</w:t>
      </w:r>
      <w:r w:rsidRPr="00F865D3">
        <w:rPr>
          <w:spacing w:val="-29"/>
          <w:lang w:val="fr-FR"/>
        </w:rPr>
        <w:t xml:space="preserve"> </w:t>
      </w:r>
      <w:r w:rsidRPr="00F865D3">
        <w:rPr>
          <w:lang w:val="fr-FR"/>
        </w:rPr>
        <w:t>membres</w:t>
      </w:r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produira</w:t>
      </w:r>
      <w:r w:rsidRPr="00F865D3">
        <w:rPr>
          <w:spacing w:val="-28"/>
          <w:lang w:val="fr-FR"/>
        </w:rPr>
        <w:t xml:space="preserve"> </w:t>
      </w:r>
      <w:r w:rsidRPr="00F865D3">
        <w:rPr>
          <w:spacing w:val="-2"/>
          <w:lang w:val="fr-FR"/>
        </w:rPr>
        <w:t>des</w:t>
      </w:r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informations</w:t>
      </w:r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précieuses</w:t>
      </w:r>
      <w:r w:rsidRPr="00F865D3">
        <w:rPr>
          <w:spacing w:val="-29"/>
          <w:lang w:val="fr-FR"/>
        </w:rPr>
        <w:t xml:space="preserve"> </w:t>
      </w:r>
      <w:r w:rsidRPr="00F865D3">
        <w:rPr>
          <w:lang w:val="fr-FR"/>
        </w:rPr>
        <w:t>qui</w:t>
      </w:r>
      <w:r w:rsidRPr="00F865D3">
        <w:rPr>
          <w:spacing w:val="-29"/>
          <w:lang w:val="fr-FR"/>
        </w:rPr>
        <w:t xml:space="preserve"> </w:t>
      </w:r>
      <w:r w:rsidRPr="00F865D3">
        <w:rPr>
          <w:lang w:val="fr-FR"/>
        </w:rPr>
        <w:t>seront</w:t>
      </w:r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bien</w:t>
      </w:r>
      <w:r w:rsidRPr="00F865D3">
        <w:rPr>
          <w:spacing w:val="-30"/>
          <w:lang w:val="fr-FR"/>
        </w:rPr>
        <w:t xml:space="preserve"> </w:t>
      </w:r>
      <w:r w:rsidRPr="00F865D3">
        <w:rPr>
          <w:lang w:val="fr-FR"/>
        </w:rPr>
        <w:t>entendu</w:t>
      </w:r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partagées</w:t>
      </w:r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au</w:t>
      </w:r>
      <w:r w:rsidRPr="00F865D3">
        <w:rPr>
          <w:spacing w:val="-30"/>
          <w:lang w:val="fr-FR"/>
        </w:rPr>
        <w:t xml:space="preserve"> </w:t>
      </w:r>
      <w:r w:rsidRPr="00F865D3">
        <w:rPr>
          <w:lang w:val="fr-FR"/>
        </w:rPr>
        <w:t>cours</w:t>
      </w:r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du</w:t>
      </w:r>
      <w:r w:rsidRPr="00F865D3">
        <w:rPr>
          <w:spacing w:val="-30"/>
          <w:lang w:val="fr-FR"/>
        </w:rPr>
        <w:t xml:space="preserve"> </w:t>
      </w:r>
      <w:proofErr w:type="spellStart"/>
      <w:r w:rsidRPr="00F865D3">
        <w:rPr>
          <w:lang w:val="fr-FR"/>
        </w:rPr>
        <w:t>triennium</w:t>
      </w:r>
      <w:proofErr w:type="spellEnd"/>
      <w:r w:rsidRPr="00F865D3">
        <w:rPr>
          <w:spacing w:val="-28"/>
          <w:lang w:val="fr-FR"/>
        </w:rPr>
        <w:t xml:space="preserve"> </w:t>
      </w:r>
      <w:r w:rsidRPr="00F865D3">
        <w:rPr>
          <w:lang w:val="fr-FR"/>
        </w:rPr>
        <w:t>de diverses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manières:</w:t>
      </w:r>
    </w:p>
    <w:p w:rsidR="009A2E03" w:rsidRDefault="00F865D3" w:rsidP="009A2E03">
      <w:pPr>
        <w:pStyle w:val="BodyText"/>
        <w:spacing w:before="166" w:line="273" w:lineRule="auto"/>
        <w:ind w:left="759" w:right="2716"/>
        <w:rPr>
          <w:lang w:val="fr-FR"/>
        </w:rPr>
      </w:pPr>
      <w:r w:rsidRPr="00F865D3">
        <w:rPr>
          <w:lang w:val="fr-FR"/>
        </w:rPr>
        <w:t>1-</w:t>
      </w:r>
      <w:r w:rsidRPr="00F865D3">
        <w:rPr>
          <w:spacing w:val="6"/>
          <w:lang w:val="fr-FR"/>
        </w:rPr>
        <w:t xml:space="preserve"> </w:t>
      </w:r>
      <w:r w:rsidRPr="00F865D3">
        <w:rPr>
          <w:lang w:val="fr-FR"/>
        </w:rPr>
        <w:t>Forum</w:t>
      </w:r>
      <w:r w:rsidRPr="00F865D3">
        <w:rPr>
          <w:spacing w:val="-42"/>
          <w:lang w:val="fr-FR"/>
        </w:rPr>
        <w:t xml:space="preserve"> </w:t>
      </w:r>
      <w:r w:rsidRPr="00F865D3">
        <w:rPr>
          <w:lang w:val="fr-FR"/>
        </w:rPr>
        <w:t>annuel</w:t>
      </w:r>
      <w:r w:rsidRPr="00F865D3">
        <w:rPr>
          <w:spacing w:val="-42"/>
          <w:lang w:val="fr-FR"/>
        </w:rPr>
        <w:t xml:space="preserve"> </w:t>
      </w:r>
      <w:r w:rsidRPr="00F865D3">
        <w:rPr>
          <w:lang w:val="fr-FR"/>
        </w:rPr>
        <w:t>des</w:t>
      </w:r>
      <w:r w:rsidRPr="00F865D3">
        <w:rPr>
          <w:spacing w:val="-42"/>
          <w:lang w:val="fr-FR"/>
        </w:rPr>
        <w:t xml:space="preserve"> </w:t>
      </w:r>
      <w:r w:rsidRPr="00F865D3">
        <w:rPr>
          <w:lang w:val="fr-FR"/>
        </w:rPr>
        <w:t>CT</w:t>
      </w:r>
      <w:r w:rsidRPr="00F865D3">
        <w:rPr>
          <w:spacing w:val="-42"/>
          <w:lang w:val="fr-FR"/>
        </w:rPr>
        <w:t xml:space="preserve"> </w:t>
      </w:r>
      <w:r w:rsidRPr="00F865D3">
        <w:rPr>
          <w:lang w:val="fr-FR"/>
        </w:rPr>
        <w:t>–</w:t>
      </w:r>
      <w:r w:rsidRPr="00F865D3">
        <w:rPr>
          <w:spacing w:val="-43"/>
          <w:lang w:val="fr-FR"/>
        </w:rPr>
        <w:t xml:space="preserve"> </w:t>
      </w:r>
      <w:r w:rsidRPr="00F865D3">
        <w:rPr>
          <w:lang w:val="fr-FR"/>
        </w:rPr>
        <w:t>le</w:t>
      </w:r>
      <w:r w:rsidRPr="00F865D3">
        <w:rPr>
          <w:spacing w:val="-42"/>
          <w:lang w:val="fr-FR"/>
        </w:rPr>
        <w:t xml:space="preserve"> </w:t>
      </w:r>
      <w:r w:rsidRPr="00F865D3">
        <w:rPr>
          <w:lang w:val="fr-FR"/>
        </w:rPr>
        <w:t>prochain</w:t>
      </w:r>
      <w:r w:rsidRPr="00F865D3">
        <w:rPr>
          <w:spacing w:val="-42"/>
          <w:lang w:val="fr-FR"/>
        </w:rPr>
        <w:t xml:space="preserve"> </w:t>
      </w:r>
      <w:r w:rsidRPr="00F865D3">
        <w:rPr>
          <w:lang w:val="fr-FR"/>
        </w:rPr>
        <w:t>aura</w:t>
      </w:r>
      <w:r w:rsidRPr="00F865D3">
        <w:rPr>
          <w:spacing w:val="-43"/>
          <w:lang w:val="fr-FR"/>
        </w:rPr>
        <w:t xml:space="preserve"> </w:t>
      </w:r>
      <w:r w:rsidRPr="00F865D3">
        <w:rPr>
          <w:lang w:val="fr-FR"/>
        </w:rPr>
        <w:t>lieu</w:t>
      </w:r>
      <w:r w:rsidRPr="00F865D3">
        <w:rPr>
          <w:spacing w:val="-42"/>
          <w:lang w:val="fr-FR"/>
        </w:rPr>
        <w:t xml:space="preserve"> </w:t>
      </w:r>
      <w:r w:rsidRPr="00F865D3">
        <w:rPr>
          <w:lang w:val="fr-FR"/>
        </w:rPr>
        <w:t>du</w:t>
      </w:r>
      <w:r w:rsidRPr="00F865D3">
        <w:rPr>
          <w:spacing w:val="-42"/>
          <w:lang w:val="fr-FR"/>
        </w:rPr>
        <w:t xml:space="preserve"> </w:t>
      </w:r>
      <w:r w:rsidR="009A2E03">
        <w:rPr>
          <w:lang w:val="fr-FR"/>
        </w:rPr>
        <w:t xml:space="preserve">26 au 27 Juin 2019 </w:t>
      </w:r>
      <w:r w:rsidRPr="00F865D3">
        <w:rPr>
          <w:lang w:val="fr-FR"/>
        </w:rPr>
        <w:t xml:space="preserve"> </w:t>
      </w:r>
    </w:p>
    <w:p w:rsidR="00507676" w:rsidRPr="00F865D3" w:rsidRDefault="00F865D3" w:rsidP="009A2E03">
      <w:pPr>
        <w:pStyle w:val="BodyText"/>
        <w:spacing w:line="273" w:lineRule="auto"/>
        <w:ind w:left="759" w:right="3023"/>
        <w:rPr>
          <w:lang w:val="fr-FR"/>
        </w:rPr>
      </w:pPr>
      <w:r w:rsidRPr="00F865D3">
        <w:rPr>
          <w:lang w:val="fr-FR"/>
        </w:rPr>
        <w:t>2- Forums régionaux de la sécurité</w:t>
      </w:r>
      <w:r w:rsidRPr="00F865D3">
        <w:rPr>
          <w:spacing w:val="-40"/>
          <w:lang w:val="fr-FR"/>
        </w:rPr>
        <w:t xml:space="preserve"> </w:t>
      </w:r>
      <w:r w:rsidRPr="00F865D3">
        <w:rPr>
          <w:lang w:val="fr-FR"/>
        </w:rPr>
        <w:t>sociale</w:t>
      </w:r>
    </w:p>
    <w:p w:rsidR="00507676" w:rsidRDefault="00F865D3">
      <w:pPr>
        <w:pStyle w:val="ListParagraph"/>
        <w:numPr>
          <w:ilvl w:val="0"/>
          <w:numId w:val="4"/>
        </w:numPr>
        <w:tabs>
          <w:tab w:val="left" w:pos="1120"/>
        </w:tabs>
        <w:spacing w:before="2"/>
        <w:ind w:right="0" w:firstLine="0"/>
      </w:pPr>
      <w:proofErr w:type="spellStart"/>
      <w:r>
        <w:t>Conférences</w:t>
      </w:r>
      <w:proofErr w:type="spellEnd"/>
      <w:r>
        <w:t xml:space="preserve"> techniques</w:t>
      </w:r>
      <w:r>
        <w:rPr>
          <w:spacing w:val="-29"/>
        </w:rPr>
        <w:t xml:space="preserve"> </w:t>
      </w:r>
      <w:proofErr w:type="spellStart"/>
      <w:r>
        <w:t>internationales</w:t>
      </w:r>
      <w:proofErr w:type="spellEnd"/>
    </w:p>
    <w:p w:rsidR="00507676" w:rsidRPr="00F865D3" w:rsidRDefault="00F865D3">
      <w:pPr>
        <w:pStyle w:val="ListParagraph"/>
        <w:numPr>
          <w:ilvl w:val="0"/>
          <w:numId w:val="4"/>
        </w:numPr>
        <w:tabs>
          <w:tab w:val="left" w:pos="1120"/>
        </w:tabs>
        <w:spacing w:before="37" w:line="276" w:lineRule="auto"/>
        <w:ind w:right="2871" w:firstLine="0"/>
        <w:rPr>
          <w:lang w:val="fr-FR"/>
        </w:rPr>
      </w:pPr>
      <w:r w:rsidRPr="00F865D3">
        <w:rPr>
          <w:w w:val="95"/>
          <w:lang w:val="fr-FR"/>
        </w:rPr>
        <w:t>Page</w:t>
      </w:r>
      <w:r w:rsidRPr="00F865D3">
        <w:rPr>
          <w:spacing w:val="-3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Web</w:t>
      </w:r>
      <w:r w:rsidRPr="00F865D3">
        <w:rPr>
          <w:spacing w:val="-3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3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AISS</w:t>
      </w:r>
      <w:r w:rsidRPr="00F865D3">
        <w:rPr>
          <w:spacing w:val="-3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sacrée</w:t>
      </w:r>
      <w:r w:rsidRPr="00F865D3">
        <w:rPr>
          <w:spacing w:val="-3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ux</w:t>
      </w:r>
      <w:r w:rsidRPr="00F865D3">
        <w:rPr>
          <w:spacing w:val="-3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olutions</w:t>
      </w:r>
      <w:r w:rsidRPr="00F865D3">
        <w:rPr>
          <w:spacing w:val="-3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ur</w:t>
      </w:r>
      <w:r w:rsidRPr="00F865D3">
        <w:rPr>
          <w:spacing w:val="-3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épondre</w:t>
      </w:r>
      <w:r w:rsidRPr="00F865D3">
        <w:rPr>
          <w:spacing w:val="-3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ux</w:t>
      </w:r>
      <w:r w:rsidRPr="00F865D3">
        <w:rPr>
          <w:spacing w:val="-3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incipaux</w:t>
      </w:r>
      <w:r w:rsidRPr="00F865D3">
        <w:rPr>
          <w:spacing w:val="-36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défis </w:t>
      </w:r>
      <w:r w:rsidRPr="00F865D3">
        <w:rPr>
          <w:lang w:val="fr-FR"/>
        </w:rPr>
        <w:t>5-</w:t>
      </w:r>
      <w:r w:rsidRPr="00F865D3">
        <w:rPr>
          <w:spacing w:val="11"/>
          <w:lang w:val="fr-FR"/>
        </w:rPr>
        <w:t xml:space="preserve"> </w:t>
      </w:r>
      <w:r w:rsidRPr="00F865D3">
        <w:rPr>
          <w:lang w:val="fr-FR"/>
        </w:rPr>
        <w:t>Observatoire de l’économie numérique de l’AISS</w:t>
      </w:r>
    </w:p>
    <w:p w:rsidR="00507676" w:rsidRPr="00F865D3" w:rsidRDefault="00507676">
      <w:pPr>
        <w:pStyle w:val="BodyText"/>
        <w:rPr>
          <w:lang w:val="fr-FR"/>
        </w:rPr>
      </w:pPr>
    </w:p>
    <w:p w:rsidR="00507676" w:rsidRPr="00F865D3" w:rsidRDefault="00507676">
      <w:pPr>
        <w:pStyle w:val="BodyText"/>
        <w:spacing w:before="11"/>
        <w:rPr>
          <w:sz w:val="30"/>
          <w:lang w:val="fr-FR"/>
        </w:rPr>
      </w:pPr>
    </w:p>
    <w:p w:rsidR="00507676" w:rsidRPr="00F865D3" w:rsidRDefault="00F865D3">
      <w:pPr>
        <w:pStyle w:val="Heading3"/>
        <w:ind w:left="399"/>
        <w:jc w:val="both"/>
        <w:rPr>
          <w:lang w:val="fr-FR"/>
        </w:rPr>
      </w:pPr>
      <w:r w:rsidRPr="00F865D3">
        <w:rPr>
          <w:lang w:val="fr-FR"/>
        </w:rPr>
        <w:t>Qu’attend-on de vous?</w:t>
      </w:r>
    </w:p>
    <w:p w:rsidR="00507676" w:rsidRPr="00F865D3" w:rsidRDefault="00F865D3">
      <w:pPr>
        <w:pStyle w:val="BodyText"/>
        <w:spacing w:before="196" w:line="276" w:lineRule="auto"/>
        <w:ind w:left="399" w:right="210" w:hanging="1"/>
        <w:jc w:val="both"/>
        <w:rPr>
          <w:lang w:val="fr-FR"/>
        </w:rPr>
      </w:pPr>
      <w:r w:rsidRPr="00F865D3">
        <w:rPr>
          <w:lang w:val="fr-FR"/>
        </w:rPr>
        <w:t>Les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discussions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ont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pour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objectif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principal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de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recueillir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des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informations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sur</w:t>
      </w:r>
      <w:r w:rsidRPr="00F865D3">
        <w:rPr>
          <w:spacing w:val="-37"/>
          <w:lang w:val="fr-FR"/>
        </w:rPr>
        <w:t xml:space="preserve"> </w:t>
      </w:r>
      <w:r w:rsidRPr="00F865D3">
        <w:rPr>
          <w:lang w:val="fr-FR"/>
        </w:rPr>
        <w:t>les</w:t>
      </w:r>
      <w:r w:rsidRPr="00F865D3">
        <w:rPr>
          <w:spacing w:val="-38"/>
          <w:lang w:val="fr-FR"/>
        </w:rPr>
        <w:t xml:space="preserve"> </w:t>
      </w:r>
      <w:r w:rsidRPr="00F865D3">
        <w:rPr>
          <w:u w:val="single"/>
          <w:lang w:val="fr-FR"/>
        </w:rPr>
        <w:t>approches</w:t>
      </w:r>
      <w:r w:rsidRPr="00F865D3">
        <w:rPr>
          <w:spacing w:val="-37"/>
          <w:u w:val="single"/>
          <w:lang w:val="fr-FR"/>
        </w:rPr>
        <w:t xml:space="preserve"> </w:t>
      </w:r>
      <w:r w:rsidRPr="00F865D3">
        <w:rPr>
          <w:u w:val="single"/>
          <w:lang w:val="fr-FR"/>
        </w:rPr>
        <w:t>innovantes</w:t>
      </w:r>
      <w:r w:rsidRPr="00F865D3">
        <w:rPr>
          <w:spacing w:val="-38"/>
          <w:u w:val="single"/>
          <w:lang w:val="fr-FR"/>
        </w:rPr>
        <w:t xml:space="preserve"> </w:t>
      </w:r>
      <w:r w:rsidRPr="00F865D3">
        <w:rPr>
          <w:u w:val="single"/>
          <w:lang w:val="fr-FR"/>
        </w:rPr>
        <w:t>en</w:t>
      </w:r>
      <w:r w:rsidRPr="00F865D3">
        <w:rPr>
          <w:spacing w:val="-39"/>
          <w:u w:val="single"/>
          <w:lang w:val="fr-FR"/>
        </w:rPr>
        <w:t xml:space="preserve"> </w:t>
      </w:r>
      <w:r w:rsidRPr="00F865D3">
        <w:rPr>
          <w:u w:val="single"/>
          <w:lang w:val="fr-FR"/>
        </w:rPr>
        <w:t>cours</w:t>
      </w:r>
      <w:r w:rsidRPr="00F865D3">
        <w:rPr>
          <w:spacing w:val="-37"/>
          <w:u w:val="single"/>
          <w:lang w:val="fr-FR"/>
        </w:rPr>
        <w:t xml:space="preserve"> </w:t>
      </w:r>
      <w:r w:rsidRPr="00F865D3">
        <w:rPr>
          <w:u w:val="single"/>
          <w:lang w:val="fr-FR"/>
        </w:rPr>
        <w:t>de</w:t>
      </w:r>
      <w:r w:rsidRPr="00F865D3">
        <w:rPr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réalisation</w:t>
      </w:r>
      <w:r w:rsidRPr="00F865D3">
        <w:rPr>
          <w:spacing w:val="-20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ou</w:t>
      </w:r>
      <w:r w:rsidRPr="00F865D3">
        <w:rPr>
          <w:spacing w:val="-18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à</w:t>
      </w:r>
      <w:r w:rsidRPr="00F865D3">
        <w:rPr>
          <w:spacing w:val="-19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un</w:t>
      </w:r>
      <w:r w:rsidRPr="00F865D3">
        <w:rPr>
          <w:spacing w:val="-19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stade</w:t>
      </w:r>
      <w:r w:rsidRPr="00F865D3">
        <w:rPr>
          <w:spacing w:val="-18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précoce</w:t>
      </w:r>
      <w:r w:rsidRPr="00F865D3">
        <w:rPr>
          <w:spacing w:val="-18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de</w:t>
      </w:r>
      <w:r w:rsidRPr="00F865D3">
        <w:rPr>
          <w:spacing w:val="-18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mise</w:t>
      </w:r>
      <w:r w:rsidRPr="00F865D3">
        <w:rPr>
          <w:spacing w:val="-18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en</w:t>
      </w:r>
      <w:r w:rsidRPr="00F865D3">
        <w:rPr>
          <w:spacing w:val="-19"/>
          <w:w w:val="95"/>
          <w:u w:val="single"/>
          <w:lang w:val="fr-FR"/>
        </w:rPr>
        <w:t xml:space="preserve"> </w:t>
      </w:r>
      <w:r w:rsidRPr="00F865D3">
        <w:rPr>
          <w:w w:val="95"/>
          <w:u w:val="single"/>
          <w:lang w:val="fr-FR"/>
        </w:rPr>
        <w:t>œuvr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u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ein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institution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i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visent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elever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incipaux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éfi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de </w:t>
      </w:r>
      <w:r w:rsidRPr="00F865D3">
        <w:rPr>
          <w:lang w:val="fr-FR"/>
        </w:rPr>
        <w:t>l’AISS,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en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mettant</w:t>
      </w:r>
      <w:r w:rsidRPr="00F865D3">
        <w:rPr>
          <w:spacing w:val="-16"/>
          <w:lang w:val="fr-FR"/>
        </w:rPr>
        <w:t xml:space="preserve"> </w:t>
      </w:r>
      <w:r w:rsidRPr="00F865D3">
        <w:rPr>
          <w:lang w:val="fr-FR"/>
        </w:rPr>
        <w:t>tout</w:t>
      </w:r>
      <w:r w:rsidRPr="00F865D3">
        <w:rPr>
          <w:spacing w:val="-16"/>
          <w:lang w:val="fr-FR"/>
        </w:rPr>
        <w:t xml:space="preserve"> </w:t>
      </w:r>
      <w:r w:rsidRPr="00F865D3">
        <w:rPr>
          <w:lang w:val="fr-FR"/>
        </w:rPr>
        <w:t>particulièrement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l’accent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sur</w:t>
      </w:r>
      <w:r w:rsidRPr="00F865D3">
        <w:rPr>
          <w:spacing w:val="-16"/>
          <w:lang w:val="fr-FR"/>
        </w:rPr>
        <w:t xml:space="preserve"> </w:t>
      </w:r>
      <w:r w:rsidRPr="00F865D3">
        <w:rPr>
          <w:lang w:val="fr-FR"/>
        </w:rPr>
        <w:t>l’économie</w:t>
      </w:r>
      <w:r w:rsidRPr="00F865D3">
        <w:rPr>
          <w:spacing w:val="-15"/>
          <w:lang w:val="fr-FR"/>
        </w:rPr>
        <w:t xml:space="preserve"> </w:t>
      </w:r>
      <w:r w:rsidRPr="00F865D3">
        <w:rPr>
          <w:lang w:val="fr-FR"/>
        </w:rPr>
        <w:t>numérique.</w:t>
      </w:r>
    </w:p>
    <w:p w:rsidR="00507676" w:rsidRPr="00F865D3" w:rsidRDefault="00F865D3">
      <w:pPr>
        <w:pStyle w:val="BodyText"/>
        <w:spacing w:before="157" w:line="276" w:lineRule="auto"/>
        <w:ind w:left="399" w:right="209"/>
        <w:jc w:val="both"/>
        <w:rPr>
          <w:lang w:val="fr-FR"/>
        </w:rPr>
      </w:pPr>
      <w:r w:rsidRPr="00F865D3">
        <w:rPr>
          <w:w w:val="95"/>
          <w:lang w:val="fr-FR"/>
        </w:rPr>
        <w:t>Le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tribution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euvent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sister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itiatives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litique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ur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éalisation,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xpérience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ilotes,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 prototypes, des simulations ou des études de faisabilité. Elles peuvent inclure de nouvelles méthodes, stratégies, approches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atièr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adership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u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nalyses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égislation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u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andat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u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pérations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rganisations.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En </w:t>
      </w:r>
      <w:r w:rsidRPr="00F865D3">
        <w:rPr>
          <w:lang w:val="fr-FR"/>
        </w:rPr>
        <w:t>réalité,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nous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vous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laissons</w:t>
      </w:r>
      <w:r w:rsidRPr="00F865D3">
        <w:rPr>
          <w:spacing w:val="-40"/>
          <w:lang w:val="fr-FR"/>
        </w:rPr>
        <w:t xml:space="preserve"> </w:t>
      </w:r>
      <w:r w:rsidRPr="00F865D3">
        <w:rPr>
          <w:lang w:val="fr-FR"/>
        </w:rPr>
        <w:t>le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choix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du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format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et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de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la</w:t>
      </w:r>
      <w:r w:rsidRPr="00F865D3">
        <w:rPr>
          <w:spacing w:val="-40"/>
          <w:lang w:val="fr-FR"/>
        </w:rPr>
        <w:t xml:space="preserve"> </w:t>
      </w:r>
      <w:r w:rsidRPr="00F865D3">
        <w:rPr>
          <w:lang w:val="fr-FR"/>
        </w:rPr>
        <w:t>sélection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pour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identifier</w:t>
      </w:r>
      <w:r w:rsidRPr="00F865D3">
        <w:rPr>
          <w:spacing w:val="-40"/>
          <w:lang w:val="fr-FR"/>
        </w:rPr>
        <w:t xml:space="preserve"> </w:t>
      </w:r>
      <w:r w:rsidRPr="00F865D3">
        <w:rPr>
          <w:lang w:val="fr-FR"/>
        </w:rPr>
        <w:t>ce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que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vous</w:t>
      </w:r>
      <w:r w:rsidRPr="00F865D3">
        <w:rPr>
          <w:spacing w:val="-38"/>
          <w:lang w:val="fr-FR"/>
        </w:rPr>
        <w:t xml:space="preserve"> </w:t>
      </w:r>
      <w:r w:rsidRPr="00F865D3">
        <w:rPr>
          <w:lang w:val="fr-FR"/>
        </w:rPr>
        <w:t>considérez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comme</w:t>
      </w:r>
      <w:r w:rsidRPr="00F865D3">
        <w:rPr>
          <w:spacing w:val="-39"/>
          <w:lang w:val="fr-FR"/>
        </w:rPr>
        <w:t xml:space="preserve"> </w:t>
      </w:r>
      <w:r w:rsidRPr="00F865D3">
        <w:rPr>
          <w:lang w:val="fr-FR"/>
        </w:rPr>
        <w:t>étant une</w:t>
      </w:r>
      <w:r w:rsidRPr="00F865D3">
        <w:rPr>
          <w:spacing w:val="-11"/>
          <w:lang w:val="fr-FR"/>
        </w:rPr>
        <w:t xml:space="preserve"> </w:t>
      </w:r>
      <w:r w:rsidRPr="00F865D3">
        <w:rPr>
          <w:lang w:val="fr-FR"/>
        </w:rPr>
        <w:t>innovation.</w:t>
      </w:r>
    </w:p>
    <w:p w:rsidR="00507676" w:rsidRPr="00F865D3" w:rsidRDefault="00F865D3">
      <w:pPr>
        <w:pStyle w:val="BodyText"/>
        <w:spacing w:before="153" w:line="276" w:lineRule="auto"/>
        <w:ind w:left="399" w:right="210"/>
        <w:jc w:val="both"/>
        <w:rPr>
          <w:lang w:val="fr-FR"/>
        </w:rPr>
      </w:pPr>
      <w:r w:rsidRPr="00F865D3">
        <w:rPr>
          <w:w w:val="95"/>
          <w:lang w:val="fr-FR"/>
        </w:rPr>
        <w:t>Un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itiativ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i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st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cor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has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ceptuelle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n’est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évidemment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as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évaluée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êm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façon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’un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projet </w:t>
      </w:r>
      <w:r w:rsidRPr="00F865D3">
        <w:rPr>
          <w:lang w:val="fr-FR"/>
        </w:rPr>
        <w:t>pilote.</w:t>
      </w:r>
      <w:r w:rsidRPr="00F865D3">
        <w:rPr>
          <w:spacing w:val="-32"/>
          <w:lang w:val="fr-FR"/>
        </w:rPr>
        <w:t xml:space="preserve"> </w:t>
      </w:r>
      <w:r w:rsidRPr="00F865D3">
        <w:rPr>
          <w:lang w:val="fr-FR"/>
        </w:rPr>
        <w:t>Cependant,</w:t>
      </w:r>
      <w:r w:rsidRPr="00F865D3">
        <w:rPr>
          <w:spacing w:val="-30"/>
          <w:lang w:val="fr-FR"/>
        </w:rPr>
        <w:t xml:space="preserve"> </w:t>
      </w:r>
      <w:r w:rsidRPr="00F865D3">
        <w:rPr>
          <w:lang w:val="fr-FR"/>
        </w:rPr>
        <w:t>même</w:t>
      </w:r>
      <w:r w:rsidRPr="00F865D3">
        <w:rPr>
          <w:spacing w:val="-32"/>
          <w:lang w:val="fr-FR"/>
        </w:rPr>
        <w:t xml:space="preserve"> </w:t>
      </w:r>
      <w:r w:rsidRPr="00F865D3">
        <w:rPr>
          <w:lang w:val="fr-FR"/>
        </w:rPr>
        <w:t>si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les</w:t>
      </w:r>
      <w:r w:rsidRPr="00F865D3">
        <w:rPr>
          <w:spacing w:val="-30"/>
          <w:lang w:val="fr-FR"/>
        </w:rPr>
        <w:t xml:space="preserve"> </w:t>
      </w:r>
      <w:r w:rsidRPr="00F865D3">
        <w:rPr>
          <w:lang w:val="fr-FR"/>
        </w:rPr>
        <w:t>informations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disponibles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peuvent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comporter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des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lacunes,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il</w:t>
      </w:r>
      <w:r w:rsidRPr="00F865D3">
        <w:rPr>
          <w:spacing w:val="-30"/>
          <w:lang w:val="fr-FR"/>
        </w:rPr>
        <w:t xml:space="preserve"> </w:t>
      </w:r>
      <w:r w:rsidRPr="00F865D3">
        <w:rPr>
          <w:lang w:val="fr-FR"/>
        </w:rPr>
        <w:t>serait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souhaitable</w:t>
      </w:r>
      <w:r w:rsidRPr="00F865D3">
        <w:rPr>
          <w:spacing w:val="-30"/>
          <w:lang w:val="fr-FR"/>
        </w:rPr>
        <w:t xml:space="preserve"> </w:t>
      </w:r>
      <w:r w:rsidRPr="00F865D3">
        <w:rPr>
          <w:lang w:val="fr-FR"/>
        </w:rPr>
        <w:t xml:space="preserve">de </w:t>
      </w:r>
      <w:r w:rsidRPr="00F865D3">
        <w:rPr>
          <w:w w:val="95"/>
          <w:lang w:val="fr-FR"/>
        </w:rPr>
        <w:t>dresser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e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iste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«travaux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urs»,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ême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tade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rès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écoce,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ar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ela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onne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ux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embres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ssibilité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 partager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urs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ints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vue,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ifficultés,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isques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pportunités.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echerches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enées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fin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ieux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mprendre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le </w:t>
      </w:r>
      <w:r w:rsidRPr="00F865D3">
        <w:rPr>
          <w:lang w:val="fr-FR"/>
        </w:rPr>
        <w:t>problème</w:t>
      </w:r>
      <w:r w:rsidRPr="00F865D3">
        <w:rPr>
          <w:spacing w:val="-19"/>
          <w:lang w:val="fr-FR"/>
        </w:rPr>
        <w:t xml:space="preserve"> </w:t>
      </w:r>
      <w:r w:rsidRPr="00F865D3">
        <w:rPr>
          <w:lang w:val="fr-FR"/>
        </w:rPr>
        <w:t>doivent</w:t>
      </w:r>
      <w:r w:rsidRPr="00F865D3">
        <w:rPr>
          <w:spacing w:val="-19"/>
          <w:lang w:val="fr-FR"/>
        </w:rPr>
        <w:t xml:space="preserve"> </w:t>
      </w:r>
      <w:r w:rsidRPr="00F865D3">
        <w:rPr>
          <w:lang w:val="fr-FR"/>
        </w:rPr>
        <w:t>être</w:t>
      </w:r>
      <w:r w:rsidRPr="00F865D3">
        <w:rPr>
          <w:spacing w:val="-21"/>
          <w:lang w:val="fr-FR"/>
        </w:rPr>
        <w:t xml:space="preserve"> </w:t>
      </w:r>
      <w:r w:rsidRPr="00F865D3">
        <w:rPr>
          <w:lang w:val="fr-FR"/>
        </w:rPr>
        <w:t>mentionnées</w:t>
      </w:r>
      <w:r w:rsidRPr="00F865D3">
        <w:rPr>
          <w:spacing w:val="-21"/>
          <w:lang w:val="fr-FR"/>
        </w:rPr>
        <w:t xml:space="preserve"> </w:t>
      </w:r>
      <w:r w:rsidRPr="00F865D3">
        <w:rPr>
          <w:lang w:val="fr-FR"/>
        </w:rPr>
        <w:t>même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si</w:t>
      </w:r>
      <w:r w:rsidRPr="00F865D3">
        <w:rPr>
          <w:spacing w:val="-22"/>
          <w:lang w:val="fr-FR"/>
        </w:rPr>
        <w:t xml:space="preserve"> </w:t>
      </w:r>
      <w:r w:rsidRPr="00F865D3">
        <w:rPr>
          <w:lang w:val="fr-FR"/>
        </w:rPr>
        <w:t>aucune</w:t>
      </w:r>
      <w:r w:rsidRPr="00F865D3">
        <w:rPr>
          <w:spacing w:val="-21"/>
          <w:lang w:val="fr-FR"/>
        </w:rPr>
        <w:t xml:space="preserve"> </w:t>
      </w:r>
      <w:r w:rsidRPr="00F865D3">
        <w:rPr>
          <w:lang w:val="fr-FR"/>
        </w:rPr>
        <w:t>solution</w:t>
      </w:r>
      <w:r w:rsidRPr="00F865D3">
        <w:rPr>
          <w:spacing w:val="-20"/>
          <w:lang w:val="fr-FR"/>
        </w:rPr>
        <w:t xml:space="preserve"> </w:t>
      </w:r>
      <w:r w:rsidRPr="00F865D3">
        <w:rPr>
          <w:lang w:val="fr-FR"/>
        </w:rPr>
        <w:t>pratique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n’a</w:t>
      </w:r>
      <w:r w:rsidRPr="00F865D3">
        <w:rPr>
          <w:spacing w:val="-19"/>
          <w:lang w:val="fr-FR"/>
        </w:rPr>
        <w:t xml:space="preserve"> </w:t>
      </w:r>
      <w:r w:rsidRPr="00F865D3">
        <w:rPr>
          <w:lang w:val="fr-FR"/>
        </w:rPr>
        <w:t>pu</w:t>
      </w:r>
      <w:r w:rsidRPr="00F865D3">
        <w:rPr>
          <w:spacing w:val="-22"/>
          <w:lang w:val="fr-FR"/>
        </w:rPr>
        <w:t xml:space="preserve"> </w:t>
      </w:r>
      <w:r w:rsidRPr="00F865D3">
        <w:rPr>
          <w:lang w:val="fr-FR"/>
        </w:rPr>
        <w:t>être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trouvée.</w:t>
      </w:r>
    </w:p>
    <w:p w:rsidR="00507676" w:rsidRPr="00F865D3" w:rsidRDefault="00507676">
      <w:pPr>
        <w:spacing w:line="276" w:lineRule="auto"/>
        <w:jc w:val="both"/>
        <w:rPr>
          <w:lang w:val="fr-FR"/>
        </w:rPr>
        <w:sectPr w:rsidR="00507676" w:rsidRPr="00F865D3">
          <w:footerReference w:type="default" r:id="rId7"/>
          <w:type w:val="continuous"/>
          <w:pgSz w:w="11900" w:h="16840"/>
          <w:pgMar w:top="720" w:right="500" w:bottom="1200" w:left="320" w:header="720" w:footer="1006" w:gutter="0"/>
          <w:pgNumType w:start="1"/>
          <w:cols w:space="720"/>
        </w:sectPr>
      </w:pPr>
    </w:p>
    <w:p w:rsidR="00507676" w:rsidRPr="00F865D3" w:rsidRDefault="00F865D3">
      <w:pPr>
        <w:pStyle w:val="Heading3"/>
        <w:spacing w:before="40"/>
        <w:ind w:left="399"/>
        <w:rPr>
          <w:lang w:val="fr-FR"/>
        </w:rPr>
      </w:pPr>
      <w:r w:rsidRPr="00F865D3">
        <w:rPr>
          <w:lang w:val="fr-FR"/>
        </w:rPr>
        <w:lastRenderedPageBreak/>
        <w:t>Que se passe-t-il si une initiative ne peut pas encore être annoncée?</w:t>
      </w:r>
    </w:p>
    <w:p w:rsidR="00507676" w:rsidRPr="00F865D3" w:rsidRDefault="00F865D3">
      <w:pPr>
        <w:pStyle w:val="BodyText"/>
        <w:spacing w:before="196" w:line="276" w:lineRule="auto"/>
        <w:ind w:left="400" w:right="208" w:hanging="1"/>
        <w:jc w:val="both"/>
        <w:rPr>
          <w:lang w:val="fr-FR"/>
        </w:rPr>
      </w:pPr>
      <w:r w:rsidRPr="00F865D3">
        <w:rPr>
          <w:lang w:val="fr-FR"/>
        </w:rPr>
        <w:t>Nous</w:t>
      </w:r>
      <w:r w:rsidRPr="00F865D3">
        <w:rPr>
          <w:spacing w:val="-22"/>
          <w:lang w:val="fr-FR"/>
        </w:rPr>
        <w:t xml:space="preserve"> </w:t>
      </w:r>
      <w:r w:rsidRPr="00F865D3">
        <w:rPr>
          <w:lang w:val="fr-FR"/>
        </w:rPr>
        <w:t>comprenons</w:t>
      </w:r>
      <w:r w:rsidRPr="00F865D3">
        <w:rPr>
          <w:spacing w:val="-23"/>
          <w:lang w:val="fr-FR"/>
        </w:rPr>
        <w:t xml:space="preserve"> </w:t>
      </w:r>
      <w:r w:rsidRPr="00F865D3">
        <w:rPr>
          <w:lang w:val="fr-FR"/>
        </w:rPr>
        <w:t>que,</w:t>
      </w:r>
      <w:r w:rsidRPr="00F865D3">
        <w:rPr>
          <w:spacing w:val="-21"/>
          <w:lang w:val="fr-FR"/>
        </w:rPr>
        <w:t xml:space="preserve"> </w:t>
      </w:r>
      <w:r w:rsidRPr="00F865D3">
        <w:rPr>
          <w:lang w:val="fr-FR"/>
        </w:rPr>
        <w:t>dans</w:t>
      </w:r>
      <w:r w:rsidRPr="00F865D3">
        <w:rPr>
          <w:spacing w:val="-22"/>
          <w:lang w:val="fr-FR"/>
        </w:rPr>
        <w:t xml:space="preserve"> </w:t>
      </w:r>
      <w:r w:rsidRPr="00F865D3">
        <w:rPr>
          <w:lang w:val="fr-FR"/>
        </w:rPr>
        <w:t>certains</w:t>
      </w:r>
      <w:r w:rsidRPr="00F865D3">
        <w:rPr>
          <w:spacing w:val="-22"/>
          <w:lang w:val="fr-FR"/>
        </w:rPr>
        <w:t xml:space="preserve"> </w:t>
      </w:r>
      <w:r w:rsidRPr="00F865D3">
        <w:rPr>
          <w:lang w:val="fr-FR"/>
        </w:rPr>
        <w:t>cas,</w:t>
      </w:r>
      <w:r w:rsidRPr="00F865D3">
        <w:rPr>
          <w:spacing w:val="-22"/>
          <w:lang w:val="fr-FR"/>
        </w:rPr>
        <w:t xml:space="preserve"> </w:t>
      </w:r>
      <w:r w:rsidRPr="00F865D3">
        <w:rPr>
          <w:lang w:val="fr-FR"/>
        </w:rPr>
        <w:t>il</w:t>
      </w:r>
      <w:r w:rsidRPr="00F865D3">
        <w:rPr>
          <w:spacing w:val="-23"/>
          <w:lang w:val="fr-FR"/>
        </w:rPr>
        <w:t xml:space="preserve"> </w:t>
      </w:r>
      <w:r w:rsidRPr="00F865D3">
        <w:rPr>
          <w:lang w:val="fr-FR"/>
        </w:rPr>
        <w:t>est</w:t>
      </w:r>
      <w:r w:rsidRPr="00F865D3">
        <w:rPr>
          <w:spacing w:val="-21"/>
          <w:lang w:val="fr-FR"/>
        </w:rPr>
        <w:t xml:space="preserve"> </w:t>
      </w:r>
      <w:r w:rsidRPr="00F865D3">
        <w:rPr>
          <w:lang w:val="fr-FR"/>
        </w:rPr>
        <w:t>important</w:t>
      </w:r>
      <w:r w:rsidRPr="00F865D3">
        <w:rPr>
          <w:spacing w:val="-23"/>
          <w:lang w:val="fr-FR"/>
        </w:rPr>
        <w:t xml:space="preserve"> </w:t>
      </w:r>
      <w:r w:rsidRPr="00F865D3">
        <w:rPr>
          <w:lang w:val="fr-FR"/>
        </w:rPr>
        <w:t>«d’assurer</w:t>
      </w:r>
      <w:r w:rsidRPr="00F865D3">
        <w:rPr>
          <w:spacing w:val="-23"/>
          <w:lang w:val="fr-FR"/>
        </w:rPr>
        <w:t xml:space="preserve"> </w:t>
      </w:r>
      <w:r w:rsidRPr="00F865D3">
        <w:rPr>
          <w:lang w:val="fr-FR"/>
        </w:rPr>
        <w:t>l’anonymat»</w:t>
      </w:r>
      <w:r w:rsidRPr="00F865D3">
        <w:rPr>
          <w:spacing w:val="-23"/>
          <w:lang w:val="fr-FR"/>
        </w:rPr>
        <w:t xml:space="preserve"> </w:t>
      </w:r>
      <w:r w:rsidRPr="00F865D3">
        <w:rPr>
          <w:lang w:val="fr-FR"/>
        </w:rPr>
        <w:t>de</w:t>
      </w:r>
      <w:r w:rsidRPr="00F865D3">
        <w:rPr>
          <w:spacing w:val="-21"/>
          <w:lang w:val="fr-FR"/>
        </w:rPr>
        <w:t xml:space="preserve"> </w:t>
      </w:r>
      <w:r w:rsidRPr="00F865D3">
        <w:rPr>
          <w:lang w:val="fr-FR"/>
        </w:rPr>
        <w:t>certaines</w:t>
      </w:r>
      <w:r w:rsidRPr="00F865D3">
        <w:rPr>
          <w:spacing w:val="-22"/>
          <w:lang w:val="fr-FR"/>
        </w:rPr>
        <w:t xml:space="preserve"> </w:t>
      </w:r>
      <w:r w:rsidRPr="00F865D3">
        <w:rPr>
          <w:lang w:val="fr-FR"/>
        </w:rPr>
        <w:t>informations</w:t>
      </w:r>
      <w:r w:rsidRPr="00F865D3">
        <w:rPr>
          <w:spacing w:val="-23"/>
          <w:lang w:val="fr-FR"/>
        </w:rPr>
        <w:t xml:space="preserve"> </w:t>
      </w:r>
      <w:r w:rsidRPr="00F865D3">
        <w:rPr>
          <w:lang w:val="fr-FR"/>
        </w:rPr>
        <w:t>en attendant</w:t>
      </w:r>
      <w:r w:rsidRPr="00F865D3">
        <w:rPr>
          <w:spacing w:val="-32"/>
          <w:lang w:val="fr-FR"/>
        </w:rPr>
        <w:t xml:space="preserve"> </w:t>
      </w:r>
      <w:r w:rsidRPr="00F865D3">
        <w:rPr>
          <w:lang w:val="fr-FR"/>
        </w:rPr>
        <w:t>leur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approbation.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L’AISS</w:t>
      </w:r>
      <w:r w:rsidRPr="00F865D3">
        <w:rPr>
          <w:spacing w:val="-32"/>
          <w:lang w:val="fr-FR"/>
        </w:rPr>
        <w:t xml:space="preserve"> </w:t>
      </w:r>
      <w:r w:rsidRPr="00F865D3">
        <w:rPr>
          <w:lang w:val="fr-FR"/>
        </w:rPr>
        <w:t>a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l’habitude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d’une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telle</w:t>
      </w:r>
      <w:r w:rsidRPr="00F865D3">
        <w:rPr>
          <w:spacing w:val="-32"/>
          <w:lang w:val="fr-FR"/>
        </w:rPr>
        <w:t xml:space="preserve"> </w:t>
      </w:r>
      <w:r w:rsidRPr="00F865D3">
        <w:rPr>
          <w:lang w:val="fr-FR"/>
        </w:rPr>
        <w:t>exigence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et,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sur</w:t>
      </w:r>
      <w:r w:rsidRPr="00F865D3">
        <w:rPr>
          <w:spacing w:val="-32"/>
          <w:lang w:val="fr-FR"/>
        </w:rPr>
        <w:t xml:space="preserve"> </w:t>
      </w:r>
      <w:r w:rsidRPr="00F865D3">
        <w:rPr>
          <w:lang w:val="fr-FR"/>
        </w:rPr>
        <w:t>demande,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protégera</w:t>
      </w:r>
      <w:r w:rsidRPr="00F865D3">
        <w:rPr>
          <w:spacing w:val="-31"/>
          <w:lang w:val="fr-FR"/>
        </w:rPr>
        <w:t xml:space="preserve"> </w:t>
      </w:r>
      <w:r w:rsidRPr="00F865D3">
        <w:rPr>
          <w:lang w:val="fr-FR"/>
        </w:rPr>
        <w:t>rigoureusement l’identité</w:t>
      </w:r>
      <w:r w:rsidRPr="00F865D3">
        <w:rPr>
          <w:spacing w:val="-12"/>
          <w:lang w:val="fr-FR"/>
        </w:rPr>
        <w:t xml:space="preserve"> </w:t>
      </w:r>
      <w:r w:rsidRPr="00F865D3">
        <w:rPr>
          <w:lang w:val="fr-FR"/>
        </w:rPr>
        <w:t>de</w:t>
      </w:r>
      <w:r w:rsidRPr="00F865D3">
        <w:rPr>
          <w:spacing w:val="-12"/>
          <w:lang w:val="fr-FR"/>
        </w:rPr>
        <w:t xml:space="preserve"> </w:t>
      </w:r>
      <w:r w:rsidRPr="00F865D3">
        <w:rPr>
          <w:lang w:val="fr-FR"/>
        </w:rPr>
        <w:t>l’institution</w:t>
      </w:r>
      <w:r w:rsidRPr="00F865D3">
        <w:rPr>
          <w:spacing w:val="-15"/>
          <w:lang w:val="fr-FR"/>
        </w:rPr>
        <w:t xml:space="preserve"> </w:t>
      </w:r>
      <w:r w:rsidRPr="00F865D3">
        <w:rPr>
          <w:lang w:val="fr-FR"/>
        </w:rPr>
        <w:t>et</w:t>
      </w:r>
      <w:r w:rsidRPr="00F865D3">
        <w:rPr>
          <w:spacing w:val="-14"/>
          <w:lang w:val="fr-FR"/>
        </w:rPr>
        <w:t xml:space="preserve"> </w:t>
      </w:r>
      <w:r w:rsidRPr="00F865D3">
        <w:rPr>
          <w:lang w:val="fr-FR"/>
        </w:rPr>
        <w:t>du</w:t>
      </w:r>
      <w:r w:rsidRPr="00F865D3">
        <w:rPr>
          <w:spacing w:val="-14"/>
          <w:lang w:val="fr-FR"/>
        </w:rPr>
        <w:t xml:space="preserve"> </w:t>
      </w:r>
      <w:r w:rsidRPr="00F865D3">
        <w:rPr>
          <w:lang w:val="fr-FR"/>
        </w:rPr>
        <w:t>pays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en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question.</w:t>
      </w:r>
    </w:p>
    <w:p w:rsidR="00507676" w:rsidRPr="00F865D3" w:rsidRDefault="00F865D3">
      <w:pPr>
        <w:pStyle w:val="Heading3"/>
        <w:spacing w:before="156"/>
        <w:rPr>
          <w:lang w:val="fr-FR"/>
        </w:rPr>
      </w:pPr>
      <w:r w:rsidRPr="00F865D3">
        <w:rPr>
          <w:lang w:val="fr-FR"/>
        </w:rPr>
        <w:t>Comment les informations seront-elles utilisées?</w:t>
      </w:r>
    </w:p>
    <w:p w:rsidR="00507676" w:rsidRPr="00F865D3" w:rsidRDefault="00507676">
      <w:pPr>
        <w:pStyle w:val="BodyText"/>
        <w:spacing w:before="3"/>
        <w:rPr>
          <w:b/>
          <w:sz w:val="17"/>
          <w:lang w:val="fr-FR"/>
        </w:rPr>
      </w:pPr>
    </w:p>
    <w:p w:rsidR="00507676" w:rsidRPr="00F865D3" w:rsidRDefault="00F865D3">
      <w:pPr>
        <w:pStyle w:val="BodyText"/>
        <w:spacing w:line="276" w:lineRule="auto"/>
        <w:ind w:left="400" w:right="209"/>
        <w:jc w:val="both"/>
        <w:rPr>
          <w:lang w:val="fr-FR"/>
        </w:rPr>
      </w:pPr>
      <w:r w:rsidRPr="00F865D3">
        <w:rPr>
          <w:w w:val="95"/>
          <w:lang w:val="fr-FR"/>
        </w:rPr>
        <w:t>L’une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incipales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valeurs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joutées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AISS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st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a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apacité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ecueillir,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nalyser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artager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formations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vec le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stitutions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embres,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dministrateurs</w:t>
      </w:r>
      <w:r w:rsidRPr="00F865D3">
        <w:rPr>
          <w:spacing w:val="-2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écideur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i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ravaillent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an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omain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écurité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ociale</w:t>
      </w:r>
      <w:r w:rsidRPr="00F865D3">
        <w:rPr>
          <w:spacing w:val="-2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 rencontrent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1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éfis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imilaires.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AISS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va</w:t>
      </w:r>
      <w:r w:rsidRPr="00F865D3">
        <w:rPr>
          <w:spacing w:val="-1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tructurer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formations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ecueillies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fin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’en</w:t>
      </w:r>
      <w:r w:rsidRPr="00F865D3">
        <w:rPr>
          <w:spacing w:val="-1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faire</w:t>
      </w:r>
      <w:r w:rsidRPr="00F865D3">
        <w:rPr>
          <w:spacing w:val="-1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</w:t>
      </w:r>
      <w:r w:rsidRPr="00F865D3">
        <w:rPr>
          <w:spacing w:val="-1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util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tile</w:t>
      </w:r>
      <w:r w:rsidRPr="00F865D3">
        <w:rPr>
          <w:spacing w:val="-1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ur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 différentes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branches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écurité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ociale,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omaines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esponsabilité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fonctionnelle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égions.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incipaux vecteurs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ont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ite</w:t>
      </w:r>
      <w:r w:rsidRPr="00F865D3">
        <w:rPr>
          <w:spacing w:val="-3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Web</w:t>
      </w:r>
      <w:r w:rsidRPr="00F865D3">
        <w:rPr>
          <w:spacing w:val="-3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AISS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ur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nouvelle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age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sacrée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ux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incipaux</w:t>
      </w:r>
      <w:r w:rsidRPr="00F865D3">
        <w:rPr>
          <w:spacing w:val="-3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éfis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</w:t>
      </w:r>
      <w:r w:rsidRPr="00F865D3">
        <w:rPr>
          <w:spacing w:val="-3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Observatoire</w:t>
      </w:r>
      <w:r w:rsidRPr="00F865D3">
        <w:rPr>
          <w:spacing w:val="-3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l’économie </w:t>
      </w:r>
      <w:r w:rsidRPr="00F865D3">
        <w:rPr>
          <w:lang w:val="fr-FR"/>
        </w:rPr>
        <w:t>numérique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de</w:t>
      </w:r>
      <w:r w:rsidRPr="00F865D3">
        <w:rPr>
          <w:spacing w:val="-15"/>
          <w:lang w:val="fr-FR"/>
        </w:rPr>
        <w:t xml:space="preserve"> </w:t>
      </w:r>
      <w:r w:rsidRPr="00F865D3">
        <w:rPr>
          <w:lang w:val="fr-FR"/>
        </w:rPr>
        <w:t>l’AISS,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selon</w:t>
      </w:r>
      <w:r w:rsidRPr="00F865D3">
        <w:rPr>
          <w:spacing w:val="-16"/>
          <w:lang w:val="fr-FR"/>
        </w:rPr>
        <w:t xml:space="preserve"> </w:t>
      </w:r>
      <w:r w:rsidRPr="00F865D3">
        <w:rPr>
          <w:lang w:val="fr-FR"/>
        </w:rPr>
        <w:t>le</w:t>
      </w:r>
      <w:r w:rsidRPr="00F865D3">
        <w:rPr>
          <w:spacing w:val="-12"/>
          <w:lang w:val="fr-FR"/>
        </w:rPr>
        <w:t xml:space="preserve"> </w:t>
      </w:r>
      <w:r w:rsidRPr="00F865D3">
        <w:rPr>
          <w:lang w:val="fr-FR"/>
        </w:rPr>
        <w:t>cas.</w:t>
      </w:r>
    </w:p>
    <w:p w:rsidR="00507676" w:rsidRPr="00F865D3" w:rsidRDefault="00F865D3" w:rsidP="009A2E03">
      <w:pPr>
        <w:pStyle w:val="BodyText"/>
        <w:spacing w:before="153" w:line="273" w:lineRule="auto"/>
        <w:ind w:left="400" w:right="209"/>
        <w:jc w:val="both"/>
        <w:rPr>
          <w:lang w:val="fr-FR"/>
        </w:rPr>
      </w:pPr>
      <w:r w:rsidRPr="00F865D3">
        <w:rPr>
          <w:w w:val="95"/>
          <w:lang w:val="fr-FR"/>
        </w:rPr>
        <w:t>Cet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sembl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naissances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era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également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richi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ar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pport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atre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Forums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égionaux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écurité sociale</w:t>
      </w:r>
      <w:r w:rsidRPr="00F865D3">
        <w:rPr>
          <w:spacing w:val="-1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</w:t>
      </w:r>
      <w:r w:rsidRPr="00F865D3">
        <w:rPr>
          <w:spacing w:val="-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1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éries</w:t>
      </w:r>
      <w:r w:rsidRPr="00F865D3">
        <w:rPr>
          <w:spacing w:val="-1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férences</w:t>
      </w:r>
      <w:r w:rsidRPr="00F865D3">
        <w:rPr>
          <w:spacing w:val="-1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echniques</w:t>
      </w:r>
      <w:r w:rsidRPr="00F865D3">
        <w:rPr>
          <w:spacing w:val="-1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ternationales.</w:t>
      </w:r>
      <w:r w:rsidRPr="00F865D3">
        <w:rPr>
          <w:spacing w:val="-1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haque</w:t>
      </w:r>
      <w:r w:rsidRPr="00F865D3">
        <w:rPr>
          <w:spacing w:val="-1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mmission</w:t>
      </w:r>
      <w:r w:rsidRPr="00F865D3">
        <w:rPr>
          <w:spacing w:val="-1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echnique</w:t>
      </w:r>
      <w:r w:rsidRPr="00F865D3">
        <w:rPr>
          <w:spacing w:val="-1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ura</w:t>
      </w:r>
      <w:r w:rsidRPr="00F865D3">
        <w:rPr>
          <w:spacing w:val="-1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occasion</w:t>
      </w:r>
      <w:r w:rsidRPr="00F865D3">
        <w:rPr>
          <w:spacing w:val="-1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 partager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es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incipaux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ésultats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ans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adr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u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Forum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nnuel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s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T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rganisé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Genève.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ochain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st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évu</w:t>
      </w:r>
      <w:r w:rsidRPr="00F865D3">
        <w:rPr>
          <w:spacing w:val="-23"/>
          <w:w w:val="95"/>
          <w:lang w:val="fr-FR"/>
        </w:rPr>
        <w:t xml:space="preserve"> </w:t>
      </w:r>
      <w:r w:rsidR="009A2E03" w:rsidRPr="00F865D3">
        <w:rPr>
          <w:lang w:val="fr-FR"/>
        </w:rPr>
        <w:t>du</w:t>
      </w:r>
      <w:r w:rsidR="009A2E03" w:rsidRPr="00F865D3">
        <w:rPr>
          <w:spacing w:val="-42"/>
          <w:lang w:val="fr-FR"/>
        </w:rPr>
        <w:t xml:space="preserve"> </w:t>
      </w:r>
      <w:r w:rsidR="009A2E03">
        <w:rPr>
          <w:lang w:val="fr-FR"/>
        </w:rPr>
        <w:t xml:space="preserve">26 au 27 </w:t>
      </w:r>
      <w:proofErr w:type="gramStart"/>
      <w:r w:rsidR="009A2E03">
        <w:rPr>
          <w:lang w:val="fr-FR"/>
        </w:rPr>
        <w:t xml:space="preserve">Juin </w:t>
      </w:r>
      <w:r w:rsidR="009A2E03" w:rsidRPr="00F865D3">
        <w:rPr>
          <w:lang w:val="fr-FR"/>
        </w:rPr>
        <w:t xml:space="preserve"> </w:t>
      </w:r>
      <w:r w:rsidR="009A2E03">
        <w:rPr>
          <w:lang w:val="fr-FR"/>
        </w:rPr>
        <w:t>2019</w:t>
      </w:r>
      <w:proofErr w:type="gramEnd"/>
      <w:r w:rsidRPr="00F865D3">
        <w:rPr>
          <w:lang w:val="fr-FR"/>
        </w:rPr>
        <w:t>.</w:t>
      </w:r>
    </w:p>
    <w:p w:rsidR="00507676" w:rsidRPr="00F865D3" w:rsidRDefault="00507676">
      <w:pPr>
        <w:pStyle w:val="BodyText"/>
        <w:rPr>
          <w:lang w:val="fr-FR"/>
        </w:rPr>
      </w:pPr>
    </w:p>
    <w:p w:rsidR="00507676" w:rsidRPr="00F865D3" w:rsidRDefault="00F865D3">
      <w:pPr>
        <w:pStyle w:val="Heading3"/>
        <w:rPr>
          <w:lang w:val="fr-FR"/>
        </w:rPr>
      </w:pPr>
      <w:r w:rsidRPr="00F865D3">
        <w:rPr>
          <w:w w:val="95"/>
          <w:lang w:val="fr-FR"/>
        </w:rPr>
        <w:t xml:space="preserve">Etapes </w:t>
      </w:r>
      <w:proofErr w:type="gramStart"/>
      <w:r w:rsidRPr="00F865D3">
        <w:rPr>
          <w:w w:val="95"/>
          <w:lang w:val="fr-FR"/>
        </w:rPr>
        <w:t>suivantes:</w:t>
      </w:r>
      <w:proofErr w:type="gramEnd"/>
    </w:p>
    <w:p w:rsidR="00507676" w:rsidRPr="00F865D3" w:rsidRDefault="00507676">
      <w:pPr>
        <w:pStyle w:val="BodyText"/>
        <w:spacing w:before="2"/>
        <w:rPr>
          <w:b/>
          <w:sz w:val="17"/>
          <w:lang w:val="fr-FR"/>
        </w:rPr>
      </w:pPr>
    </w:p>
    <w:p w:rsidR="00507676" w:rsidRPr="00F865D3" w:rsidRDefault="00F865D3">
      <w:pPr>
        <w:pStyle w:val="BodyText"/>
        <w:spacing w:line="273" w:lineRule="auto"/>
        <w:ind w:left="400" w:right="209"/>
        <w:jc w:val="both"/>
        <w:rPr>
          <w:lang w:val="fr-FR"/>
        </w:rPr>
      </w:pPr>
      <w:r w:rsidRPr="00F865D3">
        <w:rPr>
          <w:w w:val="95"/>
          <w:lang w:val="fr-FR"/>
        </w:rPr>
        <w:t>Veuillez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artager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e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ocument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vec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embres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votre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mmission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echnique,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fin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e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out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2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onde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uisse</w:t>
      </w:r>
      <w:r w:rsidRPr="00F865D3">
        <w:rPr>
          <w:spacing w:val="-25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avoir </w:t>
      </w:r>
      <w:r w:rsidRPr="00F865D3">
        <w:rPr>
          <w:lang w:val="fr-FR"/>
        </w:rPr>
        <w:t>une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compréhension</w:t>
      </w:r>
      <w:r w:rsidRPr="00F865D3">
        <w:rPr>
          <w:spacing w:val="-19"/>
          <w:lang w:val="fr-FR"/>
        </w:rPr>
        <w:t xml:space="preserve"> </w:t>
      </w:r>
      <w:r w:rsidRPr="00F865D3">
        <w:rPr>
          <w:lang w:val="fr-FR"/>
        </w:rPr>
        <w:t>commune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du</w:t>
      </w:r>
      <w:r w:rsidRPr="00F865D3">
        <w:rPr>
          <w:spacing w:val="-20"/>
          <w:lang w:val="fr-FR"/>
        </w:rPr>
        <w:t xml:space="preserve"> </w:t>
      </w:r>
      <w:r w:rsidRPr="00F865D3">
        <w:rPr>
          <w:lang w:val="fr-FR"/>
        </w:rPr>
        <w:t>processus,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de</w:t>
      </w:r>
      <w:r w:rsidRPr="00F865D3">
        <w:rPr>
          <w:spacing w:val="-20"/>
          <w:lang w:val="fr-FR"/>
        </w:rPr>
        <w:t xml:space="preserve"> </w:t>
      </w:r>
      <w:r w:rsidRPr="00F865D3">
        <w:rPr>
          <w:lang w:val="fr-FR"/>
        </w:rPr>
        <w:t>ses</w:t>
      </w:r>
      <w:r w:rsidRPr="00F865D3">
        <w:rPr>
          <w:spacing w:val="-20"/>
          <w:lang w:val="fr-FR"/>
        </w:rPr>
        <w:t xml:space="preserve"> </w:t>
      </w:r>
      <w:r w:rsidRPr="00F865D3">
        <w:rPr>
          <w:lang w:val="fr-FR"/>
        </w:rPr>
        <w:t>objectifs</w:t>
      </w:r>
      <w:r w:rsidRPr="00F865D3">
        <w:rPr>
          <w:spacing w:val="-20"/>
          <w:lang w:val="fr-FR"/>
        </w:rPr>
        <w:t xml:space="preserve"> </w:t>
      </w:r>
      <w:r w:rsidRPr="00F865D3">
        <w:rPr>
          <w:lang w:val="fr-FR"/>
        </w:rPr>
        <w:t>et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des</w:t>
      </w:r>
      <w:r w:rsidRPr="00F865D3">
        <w:rPr>
          <w:spacing w:val="-18"/>
          <w:lang w:val="fr-FR"/>
        </w:rPr>
        <w:t xml:space="preserve"> </w:t>
      </w:r>
      <w:r w:rsidRPr="00F865D3">
        <w:rPr>
          <w:lang w:val="fr-FR"/>
        </w:rPr>
        <w:t>résultats.</w:t>
      </w:r>
    </w:p>
    <w:p w:rsidR="00507676" w:rsidRPr="00F865D3" w:rsidRDefault="00F865D3">
      <w:pPr>
        <w:pStyle w:val="BodyText"/>
        <w:spacing w:before="163" w:line="273" w:lineRule="auto"/>
        <w:ind w:left="400" w:right="210"/>
        <w:jc w:val="both"/>
        <w:rPr>
          <w:lang w:val="fr-FR"/>
        </w:rPr>
      </w:pPr>
      <w:r w:rsidRPr="00F865D3">
        <w:rPr>
          <w:w w:val="95"/>
          <w:lang w:val="fr-FR"/>
        </w:rPr>
        <w:t>Pour</w:t>
      </w:r>
      <w:r w:rsidRPr="00F865D3">
        <w:rPr>
          <w:spacing w:val="-3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vous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faciliter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âche,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nous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vons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clus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elques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estions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ur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échange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ral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(annexe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)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insi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qu’un</w:t>
      </w:r>
      <w:r w:rsidRPr="00F865D3">
        <w:rPr>
          <w:spacing w:val="-32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modèle </w:t>
      </w:r>
      <w:r w:rsidRPr="00F865D3">
        <w:rPr>
          <w:lang w:val="fr-FR"/>
        </w:rPr>
        <w:t>pour</w:t>
      </w:r>
      <w:r w:rsidRPr="00F865D3">
        <w:rPr>
          <w:spacing w:val="-15"/>
          <w:lang w:val="fr-FR"/>
        </w:rPr>
        <w:t xml:space="preserve"> </w:t>
      </w:r>
      <w:r w:rsidRPr="00F865D3">
        <w:rPr>
          <w:lang w:val="fr-FR"/>
        </w:rPr>
        <w:t>un</w:t>
      </w:r>
      <w:r w:rsidRPr="00F865D3">
        <w:rPr>
          <w:spacing w:val="-15"/>
          <w:lang w:val="fr-FR"/>
        </w:rPr>
        <w:t xml:space="preserve"> </w:t>
      </w:r>
      <w:r w:rsidRPr="00F865D3">
        <w:rPr>
          <w:lang w:val="fr-FR"/>
        </w:rPr>
        <w:t>échange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par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courrier</w:t>
      </w:r>
      <w:r w:rsidRPr="00F865D3">
        <w:rPr>
          <w:spacing w:val="-14"/>
          <w:lang w:val="fr-FR"/>
        </w:rPr>
        <w:t xml:space="preserve"> </w:t>
      </w:r>
      <w:r w:rsidRPr="00F865D3">
        <w:rPr>
          <w:lang w:val="fr-FR"/>
        </w:rPr>
        <w:t>électronique</w:t>
      </w:r>
      <w:r w:rsidRPr="00F865D3">
        <w:rPr>
          <w:spacing w:val="-14"/>
          <w:lang w:val="fr-FR"/>
        </w:rPr>
        <w:t xml:space="preserve"> </w:t>
      </w:r>
      <w:r w:rsidRPr="00F865D3">
        <w:rPr>
          <w:lang w:val="fr-FR"/>
        </w:rPr>
        <w:t>(annexe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B).</w:t>
      </w:r>
    </w:p>
    <w:p w:rsidR="00507676" w:rsidRPr="00F865D3" w:rsidRDefault="00081B13">
      <w:pPr>
        <w:pStyle w:val="BodyText"/>
        <w:spacing w:before="8"/>
        <w:rPr>
          <w:sz w:val="10"/>
          <w:lang w:val="fr-F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385445</wp:posOffset>
                </wp:positionH>
                <wp:positionV relativeFrom="paragraph">
                  <wp:posOffset>106045</wp:posOffset>
                </wp:positionV>
                <wp:extent cx="6789420" cy="567055"/>
                <wp:effectExtent l="13970" t="6985" r="6985" b="6985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9420" cy="56705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07676" w:rsidRPr="00F865D3" w:rsidRDefault="00F865D3" w:rsidP="009A2E03">
                            <w:pPr>
                              <w:spacing w:before="24" w:line="273" w:lineRule="auto"/>
                              <w:ind w:left="107" w:right="101"/>
                              <w:rPr>
                                <w:b/>
                                <w:sz w:val="32"/>
                                <w:lang w:val="fr-FR"/>
                              </w:rPr>
                            </w:pP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Il</w:t>
                            </w:r>
                            <w:r w:rsidRPr="00F865D3">
                              <w:rPr>
                                <w:b/>
                                <w:spacing w:val="-48"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sera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fait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état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de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votre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contribution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lors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du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Forum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des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CT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qui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aura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lieu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="009A2E03"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du 26 a</w:t>
                            </w:r>
                            <w:bookmarkStart w:id="0" w:name="_GoBack"/>
                            <w:bookmarkEnd w:id="0"/>
                            <w:r w:rsidR="009A2E03"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u 27 </w:t>
                            </w:r>
                            <w:proofErr w:type="gramStart"/>
                            <w:r w:rsidR="009A2E03"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Juin  </w:t>
                            </w:r>
                            <w:r w:rsidR="009A2E03"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2019</w:t>
                            </w:r>
                            <w:proofErr w:type="gramEnd"/>
                            <w:r w:rsidR="009A2E03"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à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Genève</w:t>
                            </w:r>
                            <w:r w:rsidRPr="009A2E03">
                              <w:rPr>
                                <w:b/>
                                <w:sz w:val="32"/>
                                <w:u w:val="thick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0.35pt;margin-top:8.35pt;width:534.6pt;height:44.6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" filled="f" strokeweight=".48pt">
                <v:textbox inset="0,0,0,0">
                  <w:txbxContent>
                    <w:p w:rsidR="00507676" w:rsidRPr="00F865D3" w:rsidRDefault="00F865D3" w:rsidP="009A2E03">
                      <w:pPr>
                        <w:spacing w:before="24" w:line="273" w:lineRule="auto"/>
                        <w:ind w:left="107" w:right="101"/>
                        <w:rPr>
                          <w:b/>
                          <w:sz w:val="32"/>
                          <w:lang w:val="fr-FR"/>
                        </w:rPr>
                      </w:pP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Il</w:t>
                      </w:r>
                      <w:r w:rsidRPr="00F865D3">
                        <w:rPr>
                          <w:b/>
                          <w:spacing w:val="-48"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sera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fait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état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de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votre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contribution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lors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du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Forum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des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CT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qui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aura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lieu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="009A2E03"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>du 26 a</w:t>
                      </w:r>
                      <w:bookmarkStart w:id="1" w:name="_GoBack"/>
                      <w:bookmarkEnd w:id="1"/>
                      <w:r w:rsidR="009A2E03"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u 27 </w:t>
                      </w:r>
                      <w:proofErr w:type="gramStart"/>
                      <w:r w:rsidR="009A2E03"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Juin  </w:t>
                      </w:r>
                      <w:r w:rsidR="009A2E03"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>2019</w:t>
                      </w:r>
                      <w:proofErr w:type="gramEnd"/>
                      <w:r w:rsidR="009A2E03"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à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b/>
                          <w:sz w:val="32"/>
                          <w:u w:val="thick"/>
                          <w:lang w:val="fr-FR"/>
                        </w:rPr>
                        <w:t>Genève</w:t>
                      </w:r>
                      <w:r w:rsidRPr="009A2E03">
                        <w:rPr>
                          <w:b/>
                          <w:sz w:val="32"/>
                          <w:u w:val="thick"/>
                          <w:lang w:val="fr-FR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507676" w:rsidRPr="00F865D3" w:rsidRDefault="00507676">
      <w:pPr>
        <w:pStyle w:val="BodyText"/>
        <w:spacing w:before="3"/>
        <w:rPr>
          <w:sz w:val="6"/>
          <w:lang w:val="fr-FR"/>
        </w:rPr>
      </w:pPr>
    </w:p>
    <w:p w:rsidR="00507676" w:rsidRPr="00F865D3" w:rsidRDefault="00F865D3">
      <w:pPr>
        <w:pStyle w:val="BodyText"/>
        <w:spacing w:before="59" w:line="273" w:lineRule="auto"/>
        <w:ind w:left="399" w:right="208"/>
        <w:jc w:val="both"/>
        <w:rPr>
          <w:lang w:val="fr-FR"/>
        </w:rPr>
      </w:pPr>
      <w:r w:rsidRPr="00F865D3">
        <w:rPr>
          <w:w w:val="95"/>
          <w:lang w:val="fr-FR"/>
        </w:rPr>
        <w:t>A</w:t>
      </w:r>
      <w:r w:rsidRPr="00F865D3">
        <w:rPr>
          <w:spacing w:val="-1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ette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occasion,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1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ésident</w:t>
      </w:r>
      <w:r w:rsidRPr="00F865D3">
        <w:rPr>
          <w:spacing w:val="-1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haque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T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era</w:t>
      </w:r>
      <w:r w:rsidRPr="00F865D3">
        <w:rPr>
          <w:spacing w:val="-1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vité</w:t>
      </w:r>
      <w:r w:rsidRPr="00F865D3">
        <w:rPr>
          <w:spacing w:val="-1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ésenter</w:t>
      </w:r>
      <w:r w:rsidRPr="00F865D3">
        <w:rPr>
          <w:spacing w:val="-1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bref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perçu</w:t>
      </w:r>
      <w:r w:rsidRPr="00F865D3">
        <w:rPr>
          <w:spacing w:val="-1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(cinq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minutes)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5"/>
          <w:w w:val="95"/>
          <w:lang w:val="fr-FR"/>
        </w:rPr>
        <w:t xml:space="preserve"> </w:t>
      </w:r>
      <w:r w:rsidRPr="00F865D3">
        <w:rPr>
          <w:w w:val="95"/>
          <w:lang w:val="fr-FR"/>
        </w:rPr>
        <w:t>haut</w:t>
      </w:r>
      <w:r w:rsidRPr="00F865D3">
        <w:rPr>
          <w:spacing w:val="-16"/>
          <w:w w:val="95"/>
          <w:lang w:val="fr-FR"/>
        </w:rPr>
        <w:t xml:space="preserve"> </w:t>
      </w:r>
      <w:r w:rsidRPr="00F865D3">
        <w:rPr>
          <w:w w:val="95"/>
          <w:lang w:val="fr-FR"/>
        </w:rPr>
        <w:t>niveau</w:t>
      </w:r>
      <w:r w:rsidRPr="00F865D3">
        <w:rPr>
          <w:spacing w:val="-1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u travail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réalisé.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ecrétariat</w:t>
      </w:r>
      <w:r w:rsidRPr="00F865D3">
        <w:rPr>
          <w:spacing w:val="-1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AISS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ntribuera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et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xercice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éparant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ollaboration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vec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</w:t>
      </w:r>
      <w:r w:rsidRPr="00F865D3">
        <w:rPr>
          <w:spacing w:val="-1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résident</w:t>
      </w:r>
      <w:r w:rsidRPr="00F865D3">
        <w:rPr>
          <w:spacing w:val="-18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un </w:t>
      </w:r>
      <w:r w:rsidRPr="00F865D3">
        <w:rPr>
          <w:lang w:val="fr-FR"/>
        </w:rPr>
        <w:t>document</w:t>
      </w:r>
      <w:r w:rsidRPr="00F865D3">
        <w:rPr>
          <w:spacing w:val="-16"/>
          <w:lang w:val="fr-FR"/>
        </w:rPr>
        <w:t xml:space="preserve"> </w:t>
      </w:r>
      <w:r w:rsidRPr="00F865D3">
        <w:rPr>
          <w:lang w:val="fr-FR"/>
        </w:rPr>
        <w:t>PowerPoint</w:t>
      </w:r>
      <w:r w:rsidRPr="00F865D3">
        <w:rPr>
          <w:spacing w:val="-14"/>
          <w:lang w:val="fr-FR"/>
        </w:rPr>
        <w:t xml:space="preserve"> </w:t>
      </w:r>
      <w:r w:rsidRPr="00F865D3">
        <w:rPr>
          <w:lang w:val="fr-FR"/>
        </w:rPr>
        <w:t>de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quatre</w:t>
      </w:r>
      <w:r w:rsidRPr="00F865D3">
        <w:rPr>
          <w:spacing w:val="-13"/>
          <w:lang w:val="fr-FR"/>
        </w:rPr>
        <w:t xml:space="preserve"> </w:t>
      </w:r>
      <w:r w:rsidRPr="00F865D3">
        <w:rPr>
          <w:lang w:val="fr-FR"/>
        </w:rPr>
        <w:t>à</w:t>
      </w:r>
      <w:r w:rsidRPr="00F865D3">
        <w:rPr>
          <w:spacing w:val="-17"/>
          <w:lang w:val="fr-FR"/>
        </w:rPr>
        <w:t xml:space="preserve"> </w:t>
      </w:r>
      <w:r w:rsidRPr="00F865D3">
        <w:rPr>
          <w:lang w:val="fr-FR"/>
        </w:rPr>
        <w:t>cinq</w:t>
      </w:r>
      <w:r w:rsidRPr="00F865D3">
        <w:rPr>
          <w:spacing w:val="-15"/>
          <w:lang w:val="fr-FR"/>
        </w:rPr>
        <w:t xml:space="preserve"> </w:t>
      </w:r>
      <w:r w:rsidRPr="00F865D3">
        <w:rPr>
          <w:lang w:val="fr-FR"/>
        </w:rPr>
        <w:t>diapositives.</w:t>
      </w:r>
    </w:p>
    <w:p w:rsidR="00507676" w:rsidRPr="00F865D3" w:rsidRDefault="00507676">
      <w:pPr>
        <w:pStyle w:val="BodyText"/>
        <w:rPr>
          <w:lang w:val="fr-FR"/>
        </w:rPr>
      </w:pPr>
    </w:p>
    <w:p w:rsidR="00507676" w:rsidRPr="00F865D3" w:rsidRDefault="00507676">
      <w:pPr>
        <w:pStyle w:val="BodyText"/>
        <w:rPr>
          <w:lang w:val="fr-FR"/>
        </w:rPr>
      </w:pPr>
    </w:p>
    <w:p w:rsidR="00507676" w:rsidRPr="00F865D3" w:rsidRDefault="00507676">
      <w:pPr>
        <w:pStyle w:val="BodyText"/>
        <w:rPr>
          <w:lang w:val="fr-FR"/>
        </w:rPr>
      </w:pPr>
    </w:p>
    <w:p w:rsidR="00507676" w:rsidRPr="00F865D3" w:rsidRDefault="00507676">
      <w:pPr>
        <w:pStyle w:val="BodyText"/>
        <w:spacing w:before="7"/>
        <w:rPr>
          <w:sz w:val="26"/>
          <w:lang w:val="fr-FR"/>
        </w:rPr>
      </w:pPr>
    </w:p>
    <w:p w:rsidR="00507676" w:rsidRPr="00F865D3" w:rsidRDefault="00F865D3" w:rsidP="00F865D3">
      <w:pPr>
        <w:pStyle w:val="BodyText"/>
        <w:ind w:left="399"/>
        <w:jc w:val="both"/>
        <w:rPr>
          <w:lang w:val="fr-FR"/>
        </w:rPr>
        <w:sectPr w:rsidR="00507676" w:rsidRPr="00F865D3">
          <w:pgSz w:w="11900" w:h="16840"/>
          <w:pgMar w:top="680" w:right="500" w:bottom="1200" w:left="320" w:header="0" w:footer="1006" w:gutter="0"/>
          <w:cols w:space="720"/>
        </w:sectPr>
      </w:pPr>
      <w:r w:rsidRPr="00F865D3">
        <w:rPr>
          <w:lang w:val="fr-FR"/>
        </w:rPr>
        <w:t xml:space="preserve">Si vous avez la moindre question, n’hésitez pas à contacter Dr. Dalya Elziniy, </w:t>
      </w:r>
      <w:hyperlink r:id="rId8" w:history="1">
        <w:r w:rsidRPr="00F865D3">
          <w:rPr>
            <w:rStyle w:val="Hyperlink"/>
            <w:u w:color="0562C1"/>
            <w:lang w:val="fr-FR"/>
          </w:rPr>
          <w:t>elziniy@ilo.org</w:t>
        </w:r>
      </w:hyperlink>
      <w:r w:rsidRPr="00F865D3">
        <w:rPr>
          <w:color w:val="0562C1"/>
          <w:lang w:val="fr-FR"/>
        </w:rPr>
        <w:t xml:space="preserve"> </w:t>
      </w:r>
      <w:r w:rsidRPr="00F865D3">
        <w:rPr>
          <w:rStyle w:val="Hyperlink"/>
          <w:u w:val="none" w:color="0562C1"/>
          <w:lang w:val="fr-FR"/>
        </w:rPr>
        <w:t>+41 22 799 7513</w:t>
      </w:r>
    </w:p>
    <w:p w:rsidR="00507676" w:rsidRPr="00F865D3" w:rsidRDefault="00F865D3">
      <w:pPr>
        <w:spacing w:before="22"/>
        <w:ind w:left="399"/>
        <w:jc w:val="both"/>
        <w:rPr>
          <w:b/>
          <w:sz w:val="32"/>
          <w:lang w:val="fr-FR"/>
        </w:rPr>
      </w:pPr>
      <w:r w:rsidRPr="00F865D3">
        <w:rPr>
          <w:b/>
          <w:w w:val="95"/>
          <w:sz w:val="32"/>
          <w:lang w:val="fr-FR"/>
        </w:rPr>
        <w:lastRenderedPageBreak/>
        <w:t>ANNEXE A</w:t>
      </w:r>
    </w:p>
    <w:p w:rsidR="00507676" w:rsidRPr="00F865D3" w:rsidRDefault="00F865D3">
      <w:pPr>
        <w:spacing w:before="213"/>
        <w:ind w:left="399"/>
        <w:jc w:val="both"/>
        <w:rPr>
          <w:b/>
          <w:sz w:val="32"/>
          <w:lang w:val="fr-FR"/>
        </w:rPr>
      </w:pPr>
      <w:r w:rsidRPr="00F865D3">
        <w:rPr>
          <w:b/>
          <w:w w:val="90"/>
          <w:sz w:val="32"/>
          <w:lang w:val="fr-FR"/>
        </w:rPr>
        <w:t>QUESTIONS À DÉBATTRE</w:t>
      </w:r>
    </w:p>
    <w:p w:rsidR="00507676" w:rsidRPr="00F865D3" w:rsidRDefault="00507676">
      <w:pPr>
        <w:pStyle w:val="BodyText"/>
        <w:rPr>
          <w:b/>
          <w:sz w:val="32"/>
          <w:lang w:val="fr-FR"/>
        </w:rPr>
      </w:pPr>
    </w:p>
    <w:p w:rsidR="00507676" w:rsidRPr="00F865D3" w:rsidRDefault="00507676">
      <w:pPr>
        <w:pStyle w:val="BodyText"/>
        <w:spacing w:before="6"/>
        <w:rPr>
          <w:b/>
          <w:sz w:val="25"/>
          <w:lang w:val="fr-FR"/>
        </w:rPr>
      </w:pPr>
    </w:p>
    <w:p w:rsidR="00507676" w:rsidRPr="00F865D3" w:rsidRDefault="00F865D3">
      <w:pPr>
        <w:pStyle w:val="BodyText"/>
        <w:ind w:left="399"/>
        <w:jc w:val="both"/>
        <w:rPr>
          <w:lang w:val="fr-FR"/>
        </w:rPr>
      </w:pPr>
      <w:r w:rsidRPr="00F865D3">
        <w:rPr>
          <w:w w:val="90"/>
          <w:lang w:val="fr-FR"/>
        </w:rPr>
        <w:t>L’AISS A IDENTIFIÉ DIX DÉFIS PRINCIPAUX DE LA SÉCURITÉ SOCIALE.</w:t>
      </w:r>
    </w:p>
    <w:p w:rsidR="00507676" w:rsidRPr="00F865D3" w:rsidRDefault="00F865D3">
      <w:pPr>
        <w:pStyle w:val="BodyText"/>
        <w:spacing w:before="196"/>
        <w:ind w:left="399"/>
        <w:jc w:val="both"/>
        <w:rPr>
          <w:lang w:val="fr-FR"/>
        </w:rPr>
      </w:pPr>
      <w:r w:rsidRPr="00F865D3">
        <w:rPr>
          <w:w w:val="90"/>
          <w:lang w:val="fr-FR"/>
        </w:rPr>
        <w:t>PARMI CEUX-CI, NOS TC EN ONT SÉLECTIONNÉ DEUX QUI REVÊTENT UN INTÉRÊT PARTICULIER:</w:t>
      </w:r>
    </w:p>
    <w:p w:rsidR="00507676" w:rsidRPr="00F865D3" w:rsidRDefault="00507676">
      <w:pPr>
        <w:pStyle w:val="BodyText"/>
        <w:spacing w:before="3"/>
        <w:rPr>
          <w:sz w:val="17"/>
          <w:lang w:val="fr-FR"/>
        </w:rPr>
      </w:pPr>
    </w:p>
    <w:p w:rsidR="00507676" w:rsidRPr="00F865D3" w:rsidRDefault="00F865D3">
      <w:pPr>
        <w:pStyle w:val="ListParagraph"/>
        <w:numPr>
          <w:ilvl w:val="0"/>
          <w:numId w:val="3"/>
        </w:numPr>
        <w:tabs>
          <w:tab w:val="left" w:pos="1120"/>
        </w:tabs>
        <w:ind w:right="0"/>
        <w:rPr>
          <w:lang w:val="fr-FR"/>
        </w:rPr>
      </w:pPr>
      <w:r w:rsidRPr="00F865D3">
        <w:rPr>
          <w:w w:val="95"/>
          <w:lang w:val="fr-FR"/>
        </w:rPr>
        <w:t>(voir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nnex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ur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élection)</w:t>
      </w:r>
    </w:p>
    <w:p w:rsidR="00507676" w:rsidRPr="00F865D3" w:rsidRDefault="00507676">
      <w:pPr>
        <w:pStyle w:val="BodyText"/>
        <w:spacing w:before="3"/>
        <w:rPr>
          <w:sz w:val="28"/>
          <w:lang w:val="fr-FR"/>
        </w:rPr>
      </w:pPr>
    </w:p>
    <w:p w:rsidR="00507676" w:rsidRPr="00F865D3" w:rsidRDefault="00F865D3">
      <w:pPr>
        <w:pStyle w:val="ListParagraph"/>
        <w:numPr>
          <w:ilvl w:val="0"/>
          <w:numId w:val="3"/>
        </w:numPr>
        <w:tabs>
          <w:tab w:val="left" w:pos="1120"/>
        </w:tabs>
        <w:ind w:right="0"/>
        <w:rPr>
          <w:lang w:val="fr-FR"/>
        </w:rPr>
      </w:pPr>
      <w:r w:rsidRPr="00F865D3">
        <w:rPr>
          <w:w w:val="95"/>
          <w:lang w:val="fr-FR"/>
        </w:rPr>
        <w:t>(voir</w:t>
      </w:r>
      <w:r w:rsidRPr="00F865D3">
        <w:rPr>
          <w:spacing w:val="-27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nnexe</w:t>
      </w:r>
      <w:r w:rsidRPr="00F865D3">
        <w:rPr>
          <w:spacing w:val="-23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our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a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sélection)</w:t>
      </w:r>
    </w:p>
    <w:p w:rsidR="00507676" w:rsidRPr="00F865D3" w:rsidRDefault="00507676">
      <w:pPr>
        <w:pStyle w:val="BodyText"/>
        <w:spacing w:before="3"/>
        <w:rPr>
          <w:sz w:val="17"/>
          <w:lang w:val="fr-FR"/>
        </w:rPr>
      </w:pPr>
    </w:p>
    <w:p w:rsidR="00507676" w:rsidRPr="00F865D3" w:rsidRDefault="00F865D3">
      <w:pPr>
        <w:pStyle w:val="BodyText"/>
        <w:spacing w:line="276" w:lineRule="auto"/>
        <w:ind w:left="400" w:right="208"/>
        <w:jc w:val="both"/>
        <w:rPr>
          <w:lang w:val="fr-FR"/>
        </w:rPr>
      </w:pPr>
      <w:r w:rsidRPr="00F865D3">
        <w:rPr>
          <w:w w:val="85"/>
          <w:lang w:val="fr-FR"/>
        </w:rPr>
        <w:t>IL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SERAIT</w:t>
      </w:r>
      <w:r w:rsidRPr="00F865D3">
        <w:rPr>
          <w:spacing w:val="-29"/>
          <w:w w:val="85"/>
          <w:lang w:val="fr-FR"/>
        </w:rPr>
        <w:t xml:space="preserve"> </w:t>
      </w:r>
      <w:r w:rsidRPr="00F865D3">
        <w:rPr>
          <w:w w:val="85"/>
          <w:lang w:val="fr-FR"/>
        </w:rPr>
        <w:t>EXTRÊMEMENT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UTILE</w:t>
      </w:r>
      <w:r w:rsidRPr="00F865D3">
        <w:rPr>
          <w:spacing w:val="-29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’IDENTIFIER</w:t>
      </w:r>
      <w:r w:rsidRPr="00F865D3">
        <w:rPr>
          <w:spacing w:val="-29"/>
          <w:w w:val="85"/>
          <w:lang w:val="fr-FR"/>
        </w:rPr>
        <w:t xml:space="preserve"> </w:t>
      </w:r>
      <w:r w:rsidRPr="00F865D3">
        <w:rPr>
          <w:w w:val="85"/>
          <w:lang w:val="fr-FR"/>
        </w:rPr>
        <w:t>LES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INITIATIVES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QUI</w:t>
      </w:r>
      <w:r w:rsidRPr="00F865D3">
        <w:rPr>
          <w:spacing w:val="-29"/>
          <w:w w:val="85"/>
          <w:lang w:val="fr-FR"/>
        </w:rPr>
        <w:t xml:space="preserve"> </w:t>
      </w:r>
      <w:r w:rsidRPr="00F865D3">
        <w:rPr>
          <w:w w:val="85"/>
          <w:lang w:val="fr-FR"/>
        </w:rPr>
        <w:t>SONT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EN</w:t>
      </w:r>
      <w:r w:rsidRPr="00F865D3">
        <w:rPr>
          <w:spacing w:val="-29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OURS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E</w:t>
      </w:r>
      <w:r w:rsidRPr="00F865D3">
        <w:rPr>
          <w:spacing w:val="-29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ÉVELOPPEMENT</w:t>
      </w:r>
      <w:r w:rsidRPr="00F865D3">
        <w:rPr>
          <w:spacing w:val="-29"/>
          <w:w w:val="85"/>
          <w:lang w:val="fr-FR"/>
        </w:rPr>
        <w:t xml:space="preserve"> </w:t>
      </w:r>
      <w:r w:rsidRPr="00F865D3">
        <w:rPr>
          <w:w w:val="85"/>
          <w:lang w:val="fr-FR"/>
        </w:rPr>
        <w:t>AU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>SEIN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E NOS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>INSTITUTIONS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OU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ONT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VOUS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AVEZ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ONNAISSANCE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ANS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’AUTRES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INSTITUTIONS.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ECI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NOUS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 xml:space="preserve">PERMETTRAIT </w:t>
      </w:r>
      <w:r w:rsidRPr="00F865D3">
        <w:rPr>
          <w:w w:val="80"/>
          <w:lang w:val="fr-FR"/>
        </w:rPr>
        <w:t xml:space="preserve">DE PARTAGER LES QUESTIONS DE PREMIER ORDRE AINSI QUE LES DÉFIS ET SOLUTIONS DES PREMIERS TRAVAUX, ET </w:t>
      </w:r>
      <w:r w:rsidRPr="00F865D3">
        <w:rPr>
          <w:w w:val="90"/>
          <w:lang w:val="fr-FR"/>
        </w:rPr>
        <w:t xml:space="preserve">D’ACCÉLÉRER AINSI LE PROCESSUS DE DÉVELOPPEMENT DE NOS PROGRAMMES. À MESURE QUE NOUS </w:t>
      </w:r>
      <w:r w:rsidRPr="00F865D3">
        <w:rPr>
          <w:w w:val="80"/>
          <w:lang w:val="fr-FR"/>
        </w:rPr>
        <w:t>PROGRESSONS,</w:t>
      </w:r>
      <w:r w:rsidRPr="00F865D3">
        <w:rPr>
          <w:spacing w:val="-5"/>
          <w:w w:val="80"/>
          <w:lang w:val="fr-FR"/>
        </w:rPr>
        <w:t xml:space="preserve"> </w:t>
      </w:r>
      <w:r w:rsidRPr="00F865D3">
        <w:rPr>
          <w:w w:val="80"/>
          <w:lang w:val="fr-FR"/>
        </w:rPr>
        <w:t>PENCHEZ-VOUS</w:t>
      </w:r>
      <w:r w:rsidRPr="00F865D3">
        <w:rPr>
          <w:spacing w:val="-5"/>
          <w:w w:val="80"/>
          <w:lang w:val="fr-FR"/>
        </w:rPr>
        <w:t xml:space="preserve"> </w:t>
      </w:r>
      <w:r w:rsidRPr="00F865D3">
        <w:rPr>
          <w:w w:val="80"/>
          <w:lang w:val="fr-FR"/>
        </w:rPr>
        <w:t>SUR</w:t>
      </w:r>
      <w:r w:rsidRPr="00F865D3">
        <w:rPr>
          <w:spacing w:val="-4"/>
          <w:w w:val="80"/>
          <w:lang w:val="fr-FR"/>
        </w:rPr>
        <w:t xml:space="preserve"> </w:t>
      </w:r>
      <w:r w:rsidRPr="00F865D3">
        <w:rPr>
          <w:w w:val="80"/>
          <w:lang w:val="fr-FR"/>
        </w:rPr>
        <w:t>LE</w:t>
      </w:r>
      <w:r w:rsidRPr="00F865D3">
        <w:rPr>
          <w:spacing w:val="-4"/>
          <w:w w:val="80"/>
          <w:lang w:val="fr-FR"/>
        </w:rPr>
        <w:t xml:space="preserve"> </w:t>
      </w:r>
      <w:r w:rsidRPr="00F865D3">
        <w:rPr>
          <w:w w:val="80"/>
          <w:lang w:val="fr-FR"/>
        </w:rPr>
        <w:t>SUJET</w:t>
      </w:r>
      <w:r w:rsidRPr="00F865D3">
        <w:rPr>
          <w:spacing w:val="-7"/>
          <w:w w:val="80"/>
          <w:lang w:val="fr-FR"/>
        </w:rPr>
        <w:t xml:space="preserve"> </w:t>
      </w:r>
      <w:r w:rsidRPr="00F865D3">
        <w:rPr>
          <w:w w:val="80"/>
          <w:lang w:val="fr-FR"/>
        </w:rPr>
        <w:t>ET</w:t>
      </w:r>
      <w:r w:rsidRPr="00F865D3">
        <w:rPr>
          <w:spacing w:val="-5"/>
          <w:w w:val="80"/>
          <w:lang w:val="fr-FR"/>
        </w:rPr>
        <w:t xml:space="preserve"> </w:t>
      </w:r>
      <w:r w:rsidRPr="00F865D3">
        <w:rPr>
          <w:w w:val="80"/>
          <w:lang w:val="fr-FR"/>
        </w:rPr>
        <w:t>ÉLABOREZ</w:t>
      </w:r>
      <w:r w:rsidRPr="00F865D3">
        <w:rPr>
          <w:spacing w:val="-4"/>
          <w:w w:val="80"/>
          <w:lang w:val="fr-FR"/>
        </w:rPr>
        <w:t xml:space="preserve"> </w:t>
      </w:r>
      <w:r w:rsidRPr="00F865D3">
        <w:rPr>
          <w:w w:val="80"/>
          <w:lang w:val="fr-FR"/>
        </w:rPr>
        <w:t>VOTRE</w:t>
      </w:r>
      <w:r w:rsidRPr="00F865D3">
        <w:rPr>
          <w:spacing w:val="-4"/>
          <w:w w:val="80"/>
          <w:lang w:val="fr-FR"/>
        </w:rPr>
        <w:t xml:space="preserve"> </w:t>
      </w:r>
      <w:r w:rsidRPr="00F865D3">
        <w:rPr>
          <w:w w:val="80"/>
          <w:lang w:val="fr-FR"/>
        </w:rPr>
        <w:t>CONTRIBUTION</w:t>
      </w:r>
      <w:r w:rsidRPr="00F865D3">
        <w:rPr>
          <w:spacing w:val="-5"/>
          <w:w w:val="80"/>
          <w:lang w:val="fr-FR"/>
        </w:rPr>
        <w:t xml:space="preserve"> </w:t>
      </w:r>
      <w:r w:rsidRPr="00F865D3">
        <w:rPr>
          <w:w w:val="80"/>
          <w:lang w:val="fr-FR"/>
        </w:rPr>
        <w:t>À</w:t>
      </w:r>
      <w:r w:rsidRPr="00F865D3">
        <w:rPr>
          <w:spacing w:val="-5"/>
          <w:w w:val="80"/>
          <w:lang w:val="fr-FR"/>
        </w:rPr>
        <w:t xml:space="preserve"> </w:t>
      </w:r>
      <w:r w:rsidRPr="00F865D3">
        <w:rPr>
          <w:w w:val="80"/>
          <w:lang w:val="fr-FR"/>
        </w:rPr>
        <w:t>L’AVANCE</w:t>
      </w:r>
      <w:r w:rsidRPr="00F865D3">
        <w:rPr>
          <w:spacing w:val="-5"/>
          <w:w w:val="80"/>
          <w:lang w:val="fr-FR"/>
        </w:rPr>
        <w:t xml:space="preserve"> </w:t>
      </w:r>
      <w:r w:rsidRPr="00F865D3">
        <w:rPr>
          <w:w w:val="80"/>
          <w:lang w:val="fr-FR"/>
        </w:rPr>
        <w:t>AFIN</w:t>
      </w:r>
      <w:r w:rsidRPr="00F865D3">
        <w:rPr>
          <w:spacing w:val="-8"/>
          <w:w w:val="80"/>
          <w:lang w:val="fr-FR"/>
        </w:rPr>
        <w:t xml:space="preserve"> </w:t>
      </w:r>
      <w:r w:rsidRPr="00F865D3">
        <w:rPr>
          <w:w w:val="80"/>
          <w:lang w:val="fr-FR"/>
        </w:rPr>
        <w:t>DE</w:t>
      </w:r>
      <w:r w:rsidRPr="00F865D3">
        <w:rPr>
          <w:spacing w:val="-4"/>
          <w:w w:val="80"/>
          <w:lang w:val="fr-FR"/>
        </w:rPr>
        <w:t xml:space="preserve"> </w:t>
      </w:r>
      <w:r w:rsidRPr="00F865D3">
        <w:rPr>
          <w:w w:val="80"/>
          <w:lang w:val="fr-FR"/>
        </w:rPr>
        <w:t>FACILITER</w:t>
      </w:r>
      <w:r w:rsidRPr="00F865D3">
        <w:rPr>
          <w:spacing w:val="-7"/>
          <w:w w:val="80"/>
          <w:lang w:val="fr-FR"/>
        </w:rPr>
        <w:t xml:space="preserve"> </w:t>
      </w:r>
      <w:r w:rsidRPr="00F865D3">
        <w:rPr>
          <w:w w:val="80"/>
          <w:lang w:val="fr-FR"/>
        </w:rPr>
        <w:t xml:space="preserve">LE </w:t>
      </w:r>
      <w:r w:rsidRPr="00F865D3">
        <w:rPr>
          <w:w w:val="90"/>
          <w:lang w:val="fr-FR"/>
        </w:rPr>
        <w:t>DÉROULEMENT DES</w:t>
      </w:r>
      <w:r w:rsidRPr="00F865D3">
        <w:rPr>
          <w:spacing w:val="-20"/>
          <w:w w:val="90"/>
          <w:lang w:val="fr-FR"/>
        </w:rPr>
        <w:t xml:space="preserve"> </w:t>
      </w:r>
      <w:r w:rsidRPr="00F865D3">
        <w:rPr>
          <w:w w:val="90"/>
          <w:lang w:val="fr-FR"/>
        </w:rPr>
        <w:t>DISCUSSIONS.</w:t>
      </w:r>
    </w:p>
    <w:p w:rsidR="00507676" w:rsidRPr="00F865D3" w:rsidRDefault="00F865D3">
      <w:pPr>
        <w:pStyle w:val="BodyText"/>
        <w:spacing w:before="1" w:line="448" w:lineRule="exact"/>
        <w:ind w:left="760" w:right="2200" w:hanging="360"/>
        <w:rPr>
          <w:lang w:val="fr-FR"/>
        </w:rPr>
      </w:pPr>
      <w:r w:rsidRPr="00F865D3">
        <w:rPr>
          <w:w w:val="85"/>
          <w:lang w:val="fr-FR"/>
        </w:rPr>
        <w:t>SI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NOUS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VOULONS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«OUVRIR»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E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IALOGUE,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NOUS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EVONS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ONVENIR</w:t>
      </w:r>
      <w:r w:rsidRPr="00F865D3">
        <w:rPr>
          <w:spacing w:val="-3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E</w:t>
      </w:r>
      <w:r w:rsidRPr="00F865D3">
        <w:rPr>
          <w:spacing w:val="-33"/>
          <w:w w:val="85"/>
          <w:lang w:val="fr-FR"/>
        </w:rPr>
        <w:t xml:space="preserve"> </w:t>
      </w:r>
      <w:r w:rsidRPr="00F865D3">
        <w:rPr>
          <w:w w:val="85"/>
          <w:lang w:val="fr-FR"/>
        </w:rPr>
        <w:t>QUELQUES</w:t>
      </w:r>
      <w:r w:rsidRPr="00F865D3">
        <w:rPr>
          <w:spacing w:val="-34"/>
          <w:w w:val="85"/>
          <w:lang w:val="fr-FR"/>
        </w:rPr>
        <w:t xml:space="preserve"> </w:t>
      </w:r>
      <w:r w:rsidRPr="00F865D3">
        <w:rPr>
          <w:w w:val="85"/>
          <w:lang w:val="fr-FR"/>
        </w:rPr>
        <w:t xml:space="preserve">RÈGLES: </w:t>
      </w:r>
      <w:r w:rsidRPr="00F865D3">
        <w:rPr>
          <w:w w:val="95"/>
          <w:lang w:val="fr-FR"/>
        </w:rPr>
        <w:t>1- IL N’Y A PAS DE MAUVAISE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DÉE</w:t>
      </w:r>
    </w:p>
    <w:p w:rsidR="00507676" w:rsidRPr="00F865D3" w:rsidRDefault="00F865D3">
      <w:pPr>
        <w:pStyle w:val="ListParagraph"/>
        <w:numPr>
          <w:ilvl w:val="0"/>
          <w:numId w:val="2"/>
        </w:numPr>
        <w:tabs>
          <w:tab w:val="left" w:pos="1120"/>
        </w:tabs>
        <w:spacing w:line="276" w:lineRule="auto"/>
        <w:ind w:right="212"/>
        <w:jc w:val="both"/>
        <w:rPr>
          <w:lang w:val="fr-FR"/>
        </w:rPr>
      </w:pPr>
      <w:r w:rsidRPr="00F865D3">
        <w:rPr>
          <w:w w:val="85"/>
          <w:lang w:val="fr-FR"/>
        </w:rPr>
        <w:t>PERSONNE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NE</w:t>
      </w:r>
      <w:r w:rsidRPr="00F865D3">
        <w:rPr>
          <w:spacing w:val="-23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OIT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MONOPOLISER</w:t>
      </w:r>
      <w:r w:rsidRPr="00F865D3">
        <w:rPr>
          <w:spacing w:val="-21"/>
          <w:w w:val="85"/>
          <w:lang w:val="fr-FR"/>
        </w:rPr>
        <w:t xml:space="preserve"> </w:t>
      </w:r>
      <w:r w:rsidRPr="00F865D3">
        <w:rPr>
          <w:w w:val="85"/>
          <w:lang w:val="fr-FR"/>
        </w:rPr>
        <w:t>LA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ONVERSATION:</w:t>
      </w:r>
      <w:r w:rsidRPr="00F865D3">
        <w:rPr>
          <w:spacing w:val="-21"/>
          <w:w w:val="85"/>
          <w:lang w:val="fr-FR"/>
        </w:rPr>
        <w:t xml:space="preserve"> </w:t>
      </w:r>
      <w:r w:rsidRPr="00F865D3">
        <w:rPr>
          <w:w w:val="85"/>
          <w:lang w:val="fr-FR"/>
        </w:rPr>
        <w:t>SOYEZ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BREF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ET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ONCIS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AFIN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QUE</w:t>
      </w:r>
      <w:r w:rsidRPr="00F865D3">
        <w:rPr>
          <w:spacing w:val="-22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HACUN</w:t>
      </w:r>
      <w:r w:rsidRPr="00F865D3">
        <w:rPr>
          <w:spacing w:val="-21"/>
          <w:w w:val="85"/>
          <w:lang w:val="fr-FR"/>
        </w:rPr>
        <w:t xml:space="preserve"> </w:t>
      </w:r>
      <w:r w:rsidRPr="00F865D3">
        <w:rPr>
          <w:w w:val="85"/>
          <w:lang w:val="fr-FR"/>
        </w:rPr>
        <w:t xml:space="preserve">PUISSE </w:t>
      </w:r>
      <w:r w:rsidRPr="00F865D3">
        <w:rPr>
          <w:w w:val="90"/>
          <w:lang w:val="fr-FR"/>
        </w:rPr>
        <w:t>AVOIR UNE CHANCE DE</w:t>
      </w:r>
      <w:r w:rsidRPr="00F865D3">
        <w:rPr>
          <w:spacing w:val="-34"/>
          <w:w w:val="90"/>
          <w:lang w:val="fr-FR"/>
        </w:rPr>
        <w:t xml:space="preserve"> </w:t>
      </w:r>
      <w:r w:rsidRPr="00F865D3">
        <w:rPr>
          <w:w w:val="90"/>
          <w:lang w:val="fr-FR"/>
        </w:rPr>
        <w:t>S’EXPRIMER</w:t>
      </w:r>
    </w:p>
    <w:p w:rsidR="00507676" w:rsidRPr="00F865D3" w:rsidRDefault="00F865D3">
      <w:pPr>
        <w:pStyle w:val="ListParagraph"/>
        <w:numPr>
          <w:ilvl w:val="0"/>
          <w:numId w:val="2"/>
        </w:numPr>
        <w:tabs>
          <w:tab w:val="left" w:pos="1120"/>
        </w:tabs>
        <w:spacing w:line="273" w:lineRule="auto"/>
        <w:jc w:val="both"/>
        <w:rPr>
          <w:lang w:val="fr-FR"/>
        </w:rPr>
      </w:pPr>
      <w:r w:rsidRPr="00F865D3">
        <w:rPr>
          <w:w w:val="85"/>
          <w:lang w:val="fr-FR"/>
        </w:rPr>
        <w:t>IL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EST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ENTENDU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QUE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>LORSQU’UN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>MEMBRE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SIGNALE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QUE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ELA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NE</w:t>
      </w:r>
      <w:r w:rsidRPr="00F865D3">
        <w:rPr>
          <w:spacing w:val="-28"/>
          <w:w w:val="85"/>
          <w:lang w:val="fr-FR"/>
        </w:rPr>
        <w:t xml:space="preserve"> </w:t>
      </w:r>
      <w:r w:rsidRPr="00F865D3">
        <w:rPr>
          <w:w w:val="85"/>
          <w:lang w:val="fr-FR"/>
        </w:rPr>
        <w:t>DOIT</w:t>
      </w:r>
      <w:r w:rsidRPr="00F865D3">
        <w:rPr>
          <w:spacing w:val="-26"/>
          <w:w w:val="85"/>
          <w:lang w:val="fr-FR"/>
        </w:rPr>
        <w:t xml:space="preserve"> </w:t>
      </w:r>
      <w:r w:rsidRPr="00F865D3">
        <w:rPr>
          <w:w w:val="85"/>
          <w:lang w:val="fr-FR"/>
        </w:rPr>
        <w:t>PAS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>ÊTRE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COMMUNIQUÉ</w:t>
      </w:r>
      <w:r w:rsidRPr="00F865D3">
        <w:rPr>
          <w:spacing w:val="-25"/>
          <w:w w:val="85"/>
          <w:lang w:val="fr-FR"/>
        </w:rPr>
        <w:t xml:space="preserve"> </w:t>
      </w:r>
      <w:r w:rsidRPr="00F865D3">
        <w:rPr>
          <w:w w:val="85"/>
          <w:lang w:val="fr-FR"/>
        </w:rPr>
        <w:t>AU</w:t>
      </w:r>
      <w:r w:rsidRPr="00F865D3">
        <w:rPr>
          <w:spacing w:val="-27"/>
          <w:w w:val="85"/>
          <w:lang w:val="fr-FR"/>
        </w:rPr>
        <w:t xml:space="preserve"> </w:t>
      </w:r>
      <w:r w:rsidRPr="00F865D3">
        <w:rPr>
          <w:w w:val="85"/>
          <w:lang w:val="fr-FR"/>
        </w:rPr>
        <w:t xml:space="preserve">PUBLIC, </w:t>
      </w:r>
      <w:r w:rsidRPr="00F865D3">
        <w:rPr>
          <w:w w:val="80"/>
          <w:lang w:val="fr-FR"/>
        </w:rPr>
        <w:t xml:space="preserve">CE QUI SE DIT RESTE CONFIDENTIEL. L’AISS ASSURERA L’ANONYMAT DES INFORMATIONS, CELA SIGNIFIE QUE </w:t>
      </w:r>
      <w:r w:rsidRPr="00F865D3">
        <w:rPr>
          <w:w w:val="95"/>
          <w:lang w:val="fr-FR"/>
        </w:rPr>
        <w:t>DANS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UN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TEL</w:t>
      </w:r>
      <w:r w:rsidRPr="00F865D3">
        <w:rPr>
          <w:spacing w:val="-28"/>
          <w:w w:val="95"/>
          <w:lang w:val="fr-FR"/>
        </w:rPr>
        <w:t xml:space="preserve"> </w:t>
      </w:r>
      <w:r w:rsidRPr="00F865D3">
        <w:rPr>
          <w:w w:val="95"/>
          <w:lang w:val="fr-FR"/>
        </w:rPr>
        <w:t>CAS,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LLE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NE</w:t>
      </w:r>
      <w:r w:rsidRPr="00F865D3">
        <w:rPr>
          <w:spacing w:val="-30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ES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TTRIBUE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À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AUCUNE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INSTITUTION</w:t>
      </w:r>
      <w:r w:rsidRPr="00F865D3">
        <w:rPr>
          <w:spacing w:val="-29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N</w:t>
      </w:r>
      <w:r w:rsidRPr="00F865D3">
        <w:rPr>
          <w:spacing w:val="-31"/>
          <w:w w:val="95"/>
          <w:lang w:val="fr-FR"/>
        </w:rPr>
        <w:t xml:space="preserve"> </w:t>
      </w:r>
      <w:r w:rsidRPr="00F865D3">
        <w:rPr>
          <w:w w:val="95"/>
          <w:lang w:val="fr-FR"/>
        </w:rPr>
        <w:t>PARTICULIER.</w:t>
      </w:r>
    </w:p>
    <w:p w:rsidR="00507676" w:rsidRPr="00F865D3" w:rsidRDefault="00F865D3">
      <w:pPr>
        <w:pStyle w:val="BodyText"/>
        <w:spacing w:before="158"/>
        <w:ind w:left="400"/>
        <w:jc w:val="both"/>
        <w:rPr>
          <w:lang w:val="fr-FR"/>
        </w:rPr>
      </w:pPr>
      <w:r w:rsidRPr="00F865D3">
        <w:rPr>
          <w:w w:val="95"/>
          <w:lang w:val="fr-FR"/>
        </w:rPr>
        <w:t>C’EST PARTI!</w:t>
      </w:r>
    </w:p>
    <w:p w:rsidR="00507676" w:rsidRPr="00F865D3" w:rsidRDefault="00F865D3">
      <w:pPr>
        <w:pStyle w:val="Heading3"/>
        <w:spacing w:before="196"/>
        <w:jc w:val="both"/>
        <w:rPr>
          <w:lang w:val="fr-FR"/>
        </w:rPr>
      </w:pPr>
      <w:r w:rsidRPr="00F865D3">
        <w:rPr>
          <w:w w:val="95"/>
          <w:lang w:val="fr-FR"/>
        </w:rPr>
        <w:t>QUESTION 1:</w:t>
      </w:r>
    </w:p>
    <w:p w:rsidR="00507676" w:rsidRPr="00F865D3" w:rsidRDefault="00081B13">
      <w:pPr>
        <w:pStyle w:val="BodyText"/>
        <w:spacing w:before="7"/>
        <w:rPr>
          <w:b/>
          <w:sz w:val="13"/>
          <w:lang w:val="fr-F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385445</wp:posOffset>
                </wp:positionH>
                <wp:positionV relativeFrom="paragraph">
                  <wp:posOffset>127635</wp:posOffset>
                </wp:positionV>
                <wp:extent cx="6789420" cy="401320"/>
                <wp:effectExtent l="13970" t="13335" r="6985" b="13970"/>
                <wp:wrapTopAndBottom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9420" cy="40132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07676" w:rsidRDefault="00F865D3">
                            <w:pPr>
                              <w:pStyle w:val="BodyText"/>
                              <w:spacing w:before="21" w:line="276" w:lineRule="auto"/>
                              <w:ind w:left="107" w:right="101"/>
                            </w:pPr>
                            <w:r w:rsidRPr="00F865D3">
                              <w:rPr>
                                <w:w w:val="85"/>
                                <w:lang w:val="fr-FR"/>
                              </w:rPr>
                              <w:t>CHERS</w:t>
                            </w:r>
                            <w:r w:rsidRPr="00F865D3">
                              <w:rPr>
                                <w:spacing w:val="-15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COLLÈGUES,</w:t>
                            </w:r>
                            <w:r w:rsidRPr="00F865D3">
                              <w:rPr>
                                <w:spacing w:val="-15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COMMENÇONS</w:t>
                            </w:r>
                            <w:r w:rsidRPr="00F865D3">
                              <w:rPr>
                                <w:spacing w:val="-16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PAR</w:t>
                            </w:r>
                            <w:r w:rsidRPr="00F865D3">
                              <w:rPr>
                                <w:spacing w:val="-16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LE</w:t>
                            </w:r>
                            <w:r w:rsidRPr="00F865D3">
                              <w:rPr>
                                <w:spacing w:val="-15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PREMIER</w:t>
                            </w:r>
                            <w:r w:rsidRPr="00F865D3">
                              <w:rPr>
                                <w:spacing w:val="-15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DÉFI</w:t>
                            </w:r>
                            <w:r w:rsidRPr="00F865D3">
                              <w:rPr>
                                <w:spacing w:val="-16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PRINCIPAL</w:t>
                            </w:r>
                            <w:r w:rsidRPr="00F865D3">
                              <w:rPr>
                                <w:spacing w:val="-14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QUE</w:t>
                            </w:r>
                            <w:r w:rsidRPr="00F865D3">
                              <w:rPr>
                                <w:spacing w:val="-14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NOUS</w:t>
                            </w:r>
                            <w:r w:rsidRPr="00F865D3">
                              <w:rPr>
                                <w:spacing w:val="-15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AVONS</w:t>
                            </w:r>
                            <w:r w:rsidRPr="00F865D3">
                              <w:rPr>
                                <w:spacing w:val="-15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IDENTIFIÉ.</w:t>
                            </w:r>
                            <w:r w:rsidRPr="00F865D3">
                              <w:rPr>
                                <w:spacing w:val="-16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>QUE</w:t>
                            </w:r>
                            <w:r w:rsidRPr="00F865D3">
                              <w:rPr>
                                <w:spacing w:val="-16"/>
                                <w:w w:val="85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85"/>
                                <w:lang w:val="fr-FR"/>
                              </w:rPr>
                              <w:t xml:space="preserve">SOMMES-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NOUS</w:t>
                            </w:r>
                            <w:r w:rsidRPr="00F865D3">
                              <w:rPr>
                                <w:spacing w:val="-37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EN</w:t>
                            </w:r>
                            <w:r w:rsidRPr="00F865D3">
                              <w:rPr>
                                <w:spacing w:val="-36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TRAIN</w:t>
                            </w:r>
                            <w:r w:rsidRPr="00F865D3">
                              <w:rPr>
                                <w:spacing w:val="-37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DE</w:t>
                            </w:r>
                            <w:r w:rsidRPr="00F865D3">
                              <w:rPr>
                                <w:spacing w:val="-37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DÉVELOPPER</w:t>
                            </w:r>
                            <w:r w:rsidRPr="00F865D3">
                              <w:rPr>
                                <w:spacing w:val="-35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AU</w:t>
                            </w:r>
                            <w:r w:rsidRPr="00F865D3">
                              <w:rPr>
                                <w:spacing w:val="-37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SEIN</w:t>
                            </w:r>
                            <w:r w:rsidRPr="00F865D3">
                              <w:rPr>
                                <w:spacing w:val="-36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DE</w:t>
                            </w:r>
                            <w:r w:rsidRPr="00F865D3">
                              <w:rPr>
                                <w:spacing w:val="-36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NOS</w:t>
                            </w:r>
                            <w:r w:rsidRPr="00F865D3">
                              <w:rPr>
                                <w:spacing w:val="-36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INSTITUTIONS</w:t>
                            </w:r>
                            <w:r w:rsidRPr="00F865D3">
                              <w:rPr>
                                <w:spacing w:val="-36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 w:rsidRPr="00F865D3">
                              <w:rPr>
                                <w:w w:val="90"/>
                                <w:lang w:val="fr-FR"/>
                              </w:rPr>
                              <w:t>RESPECTIVES?</w:t>
                            </w:r>
                            <w:r w:rsidRPr="00F865D3">
                              <w:rPr>
                                <w:spacing w:val="-38"/>
                                <w:w w:val="90"/>
                                <w:lang w:val="fr-FR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</w:rPr>
                              <w:t>QU’Y-A-T-IL</w:t>
                            </w:r>
                            <w:r>
                              <w:rPr>
                                <w:spacing w:val="-36"/>
                                <w:w w:val="9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</w:rPr>
                              <w:t>«SUR</w:t>
                            </w:r>
                            <w:r>
                              <w:rPr>
                                <w:spacing w:val="-37"/>
                                <w:w w:val="9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</w:rPr>
                              <w:t>LE</w:t>
                            </w:r>
                            <w:r>
                              <w:rPr>
                                <w:spacing w:val="-36"/>
                                <w:w w:val="9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</w:rPr>
                              <w:t>FEU»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30.35pt;margin-top:10.05pt;width:534.6pt;height:31.6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" filled="f" strokeweight=".48pt">
                <v:textbox inset="0,0,0,0">
                  <w:txbxContent>
                    <w:p w:rsidR="00507676" w:rsidRDefault="00F865D3">
                      <w:pPr>
                        <w:pStyle w:val="BodyText"/>
                        <w:spacing w:before="21" w:line="276" w:lineRule="auto"/>
                        <w:ind w:left="107" w:right="101"/>
                      </w:pPr>
                      <w:r w:rsidRPr="00F865D3">
                        <w:rPr>
                          <w:w w:val="85"/>
                          <w:lang w:val="fr-FR"/>
                        </w:rPr>
                        <w:t>CHERS</w:t>
                      </w:r>
                      <w:r w:rsidRPr="00F865D3">
                        <w:rPr>
                          <w:spacing w:val="-15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COLLÈGUES,</w:t>
                      </w:r>
                      <w:r w:rsidRPr="00F865D3">
                        <w:rPr>
                          <w:spacing w:val="-15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COMMENÇONS</w:t>
                      </w:r>
                      <w:r w:rsidRPr="00F865D3">
                        <w:rPr>
                          <w:spacing w:val="-16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PAR</w:t>
                      </w:r>
                      <w:r w:rsidRPr="00F865D3">
                        <w:rPr>
                          <w:spacing w:val="-16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LE</w:t>
                      </w:r>
                      <w:r w:rsidRPr="00F865D3">
                        <w:rPr>
                          <w:spacing w:val="-15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PREMIER</w:t>
                      </w:r>
                      <w:r w:rsidRPr="00F865D3">
                        <w:rPr>
                          <w:spacing w:val="-15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DÉFI</w:t>
                      </w:r>
                      <w:r w:rsidRPr="00F865D3">
                        <w:rPr>
                          <w:spacing w:val="-16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PRINCIPAL</w:t>
                      </w:r>
                      <w:r w:rsidRPr="00F865D3">
                        <w:rPr>
                          <w:spacing w:val="-14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QUE</w:t>
                      </w:r>
                      <w:r w:rsidRPr="00F865D3">
                        <w:rPr>
                          <w:spacing w:val="-14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NOUS</w:t>
                      </w:r>
                      <w:r w:rsidRPr="00F865D3">
                        <w:rPr>
                          <w:spacing w:val="-15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AVONS</w:t>
                      </w:r>
                      <w:r w:rsidRPr="00F865D3">
                        <w:rPr>
                          <w:spacing w:val="-15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IDENTIFIÉ.</w:t>
                      </w:r>
                      <w:r w:rsidRPr="00F865D3">
                        <w:rPr>
                          <w:spacing w:val="-16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>QUE</w:t>
                      </w:r>
                      <w:r w:rsidRPr="00F865D3">
                        <w:rPr>
                          <w:spacing w:val="-16"/>
                          <w:w w:val="85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85"/>
                          <w:lang w:val="fr-FR"/>
                        </w:rPr>
                        <w:t xml:space="preserve">SOMMES- </w:t>
                      </w:r>
                      <w:r w:rsidRPr="00F865D3">
                        <w:rPr>
                          <w:w w:val="90"/>
                          <w:lang w:val="fr-FR"/>
                        </w:rPr>
                        <w:t>NOUS</w:t>
                      </w:r>
                      <w:r w:rsidRPr="00F865D3">
                        <w:rPr>
                          <w:spacing w:val="-37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EN</w:t>
                      </w:r>
                      <w:r w:rsidRPr="00F865D3">
                        <w:rPr>
                          <w:spacing w:val="-36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TRAIN</w:t>
                      </w:r>
                      <w:r w:rsidRPr="00F865D3">
                        <w:rPr>
                          <w:spacing w:val="-37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DE</w:t>
                      </w:r>
                      <w:r w:rsidRPr="00F865D3">
                        <w:rPr>
                          <w:spacing w:val="-37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DÉVELOPPER</w:t>
                      </w:r>
                      <w:r w:rsidRPr="00F865D3">
                        <w:rPr>
                          <w:spacing w:val="-35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AU</w:t>
                      </w:r>
                      <w:r w:rsidRPr="00F865D3">
                        <w:rPr>
                          <w:spacing w:val="-37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SEIN</w:t>
                      </w:r>
                      <w:r w:rsidRPr="00F865D3">
                        <w:rPr>
                          <w:spacing w:val="-36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DE</w:t>
                      </w:r>
                      <w:r w:rsidRPr="00F865D3">
                        <w:rPr>
                          <w:spacing w:val="-36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NOS</w:t>
                      </w:r>
                      <w:r w:rsidRPr="00F865D3">
                        <w:rPr>
                          <w:spacing w:val="-36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INSTITUTIONS</w:t>
                      </w:r>
                      <w:r w:rsidRPr="00F865D3">
                        <w:rPr>
                          <w:spacing w:val="-36"/>
                          <w:w w:val="90"/>
                          <w:lang w:val="fr-FR"/>
                        </w:rPr>
                        <w:t xml:space="preserve"> </w:t>
                      </w:r>
                      <w:r w:rsidRPr="00F865D3">
                        <w:rPr>
                          <w:w w:val="90"/>
                          <w:lang w:val="fr-FR"/>
                        </w:rPr>
                        <w:t>RESPECTIVES?</w:t>
                      </w:r>
                      <w:r w:rsidRPr="00F865D3">
                        <w:rPr>
                          <w:spacing w:val="-38"/>
                          <w:w w:val="90"/>
                          <w:lang w:val="fr-FR"/>
                        </w:rPr>
                        <w:t xml:space="preserve"> </w:t>
                      </w:r>
                      <w:r>
                        <w:rPr>
                          <w:w w:val="90"/>
                        </w:rPr>
                        <w:t>QU’Y-A-T-IL</w:t>
                      </w:r>
                      <w:r>
                        <w:rPr>
                          <w:spacing w:val="-36"/>
                          <w:w w:val="90"/>
                        </w:rPr>
                        <w:t xml:space="preserve"> </w:t>
                      </w:r>
                      <w:r>
                        <w:rPr>
                          <w:w w:val="90"/>
                        </w:rPr>
                        <w:t>«SUR</w:t>
                      </w:r>
                      <w:r>
                        <w:rPr>
                          <w:spacing w:val="-37"/>
                          <w:w w:val="90"/>
                        </w:rPr>
                        <w:t xml:space="preserve"> </w:t>
                      </w:r>
                      <w:r>
                        <w:rPr>
                          <w:w w:val="90"/>
                        </w:rPr>
                        <w:t>LE</w:t>
                      </w:r>
                      <w:r>
                        <w:rPr>
                          <w:spacing w:val="-36"/>
                          <w:w w:val="90"/>
                        </w:rPr>
                        <w:t xml:space="preserve"> </w:t>
                      </w:r>
                      <w:r>
                        <w:rPr>
                          <w:w w:val="90"/>
                        </w:rPr>
                        <w:t>FEU»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F865D3">
      <w:pPr>
        <w:pStyle w:val="BodyText"/>
        <w:spacing w:before="189"/>
        <w:ind w:left="399"/>
        <w:rPr>
          <w:lang w:val="fr-FR"/>
        </w:rPr>
      </w:pPr>
      <w:r w:rsidRPr="00F865D3">
        <w:rPr>
          <w:w w:val="90"/>
          <w:lang w:val="fr-FR"/>
        </w:rPr>
        <w:t>RÉPÉTEZ CES QUESTIONS POUR L’AUTRE DÉFI SÉLECTIONNÉ PAR VOTRE CT (VOIR ANNEXE C)</w:t>
      </w:r>
    </w:p>
    <w:p w:rsidR="00507676" w:rsidRPr="00F865D3" w:rsidRDefault="00507676">
      <w:pPr>
        <w:rPr>
          <w:lang w:val="fr-FR"/>
        </w:rPr>
        <w:sectPr w:rsidR="00507676" w:rsidRPr="00F865D3">
          <w:pgSz w:w="11900" w:h="16840"/>
          <w:pgMar w:top="700" w:right="500" w:bottom="1200" w:left="320" w:header="0" w:footer="1006" w:gutter="0"/>
          <w:cols w:space="720"/>
        </w:sectPr>
      </w:pPr>
    </w:p>
    <w:p w:rsidR="00507676" w:rsidRPr="00F865D3" w:rsidRDefault="00F865D3">
      <w:pPr>
        <w:spacing w:before="22"/>
        <w:ind w:left="399"/>
        <w:rPr>
          <w:b/>
          <w:sz w:val="32"/>
          <w:lang w:val="fr-FR"/>
        </w:rPr>
      </w:pPr>
      <w:r w:rsidRPr="00F865D3">
        <w:rPr>
          <w:b/>
          <w:w w:val="90"/>
          <w:sz w:val="32"/>
          <w:lang w:val="fr-FR"/>
        </w:rPr>
        <w:lastRenderedPageBreak/>
        <w:t>ANNEXE B</w:t>
      </w:r>
    </w:p>
    <w:p w:rsidR="00507676" w:rsidRPr="00F865D3" w:rsidRDefault="00F865D3">
      <w:pPr>
        <w:spacing w:before="213"/>
        <w:ind w:left="399"/>
        <w:rPr>
          <w:b/>
          <w:sz w:val="32"/>
          <w:lang w:val="fr-FR"/>
        </w:rPr>
      </w:pPr>
      <w:r w:rsidRPr="00F865D3">
        <w:rPr>
          <w:b/>
          <w:w w:val="95"/>
          <w:sz w:val="32"/>
          <w:lang w:val="fr-FR"/>
        </w:rPr>
        <w:t>MODÈLE D’APPROCHE INNOVANTE</w:t>
      </w:r>
    </w:p>
    <w:p w:rsidR="00507676" w:rsidRPr="00F865D3" w:rsidRDefault="00507676">
      <w:pPr>
        <w:pStyle w:val="BodyText"/>
        <w:spacing w:before="4"/>
        <w:rPr>
          <w:b/>
          <w:sz w:val="25"/>
          <w:lang w:val="fr-FR"/>
        </w:rPr>
      </w:pPr>
    </w:p>
    <w:p w:rsidR="00507676" w:rsidRPr="00F865D3" w:rsidRDefault="00F865D3">
      <w:pPr>
        <w:pStyle w:val="Heading2"/>
        <w:spacing w:line="412" w:lineRule="auto"/>
        <w:ind w:left="399" w:right="7037"/>
        <w:rPr>
          <w:lang w:val="fr-FR"/>
        </w:rPr>
      </w:pPr>
      <w:r w:rsidRPr="00F865D3">
        <w:rPr>
          <w:w w:val="95"/>
          <w:lang w:val="fr-FR"/>
        </w:rPr>
        <w:t>Nom</w:t>
      </w:r>
      <w:r w:rsidRPr="00F865D3">
        <w:rPr>
          <w:spacing w:val="-22"/>
          <w:w w:val="95"/>
          <w:lang w:val="fr-FR"/>
        </w:rPr>
        <w:t xml:space="preserve"> </w:t>
      </w:r>
      <w:r w:rsidRPr="00F865D3">
        <w:rPr>
          <w:w w:val="95"/>
          <w:lang w:val="fr-FR"/>
        </w:rPr>
        <w:t>de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l’institution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>et</w:t>
      </w:r>
      <w:r w:rsidRPr="00F865D3">
        <w:rPr>
          <w:spacing w:val="-24"/>
          <w:w w:val="95"/>
          <w:lang w:val="fr-FR"/>
        </w:rPr>
        <w:t xml:space="preserve"> </w:t>
      </w:r>
      <w:r w:rsidRPr="00F865D3">
        <w:rPr>
          <w:w w:val="95"/>
          <w:lang w:val="fr-FR"/>
        </w:rPr>
        <w:t xml:space="preserve">pays: </w:t>
      </w:r>
      <w:r w:rsidRPr="00F865D3">
        <w:rPr>
          <w:lang w:val="fr-FR"/>
        </w:rPr>
        <w:t>Titre:</w:t>
      </w:r>
    </w:p>
    <w:p w:rsidR="00507676" w:rsidRDefault="00F865D3">
      <w:pPr>
        <w:spacing w:before="26"/>
        <w:ind w:left="399"/>
        <w:rPr>
          <w:sz w:val="32"/>
        </w:rPr>
      </w:pPr>
      <w:r>
        <w:rPr>
          <w:sz w:val="32"/>
        </w:rPr>
        <w:t xml:space="preserve">Nom du </w:t>
      </w:r>
      <w:proofErr w:type="spellStart"/>
      <w:r>
        <w:rPr>
          <w:sz w:val="32"/>
        </w:rPr>
        <w:t>défi</w:t>
      </w:r>
      <w:proofErr w:type="spellEnd"/>
    </w:p>
    <w:p w:rsidR="00507676" w:rsidRPr="00F865D3" w:rsidRDefault="00F865D3">
      <w:pPr>
        <w:pStyle w:val="ListParagraph"/>
        <w:numPr>
          <w:ilvl w:val="0"/>
          <w:numId w:val="1"/>
        </w:numPr>
        <w:tabs>
          <w:tab w:val="left" w:pos="759"/>
          <w:tab w:val="left" w:pos="760"/>
        </w:tabs>
        <w:spacing w:before="54" w:line="276" w:lineRule="auto"/>
        <w:rPr>
          <w:b/>
          <w:sz w:val="20"/>
          <w:lang w:val="fr-FR"/>
        </w:rPr>
      </w:pPr>
      <w:r w:rsidRPr="00F865D3">
        <w:rPr>
          <w:b/>
          <w:w w:val="90"/>
          <w:sz w:val="20"/>
          <w:lang w:val="fr-FR"/>
        </w:rPr>
        <w:t>Lequel</w:t>
      </w:r>
      <w:r w:rsidRPr="00F865D3">
        <w:rPr>
          <w:b/>
          <w:spacing w:val="-12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s</w:t>
      </w:r>
      <w:r w:rsidRPr="00F865D3">
        <w:rPr>
          <w:b/>
          <w:spacing w:val="-1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rincipaux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éfis</w:t>
      </w:r>
      <w:r w:rsidRPr="00F865D3">
        <w:rPr>
          <w:b/>
          <w:spacing w:val="-1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a</w:t>
      </w:r>
      <w:r w:rsidRPr="00F865D3">
        <w:rPr>
          <w:b/>
          <w:spacing w:val="-1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sécurité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sociale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st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oncerné</w:t>
      </w:r>
      <w:r w:rsidRPr="00F865D3">
        <w:rPr>
          <w:b/>
          <w:spacing w:val="-1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ar</w:t>
      </w:r>
      <w:r w:rsidRPr="00F865D3">
        <w:rPr>
          <w:b/>
          <w:spacing w:val="-1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ette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approche</w:t>
      </w:r>
      <w:r w:rsidRPr="00F865D3">
        <w:rPr>
          <w:b/>
          <w:spacing w:val="-12"/>
          <w:w w:val="90"/>
          <w:sz w:val="20"/>
          <w:lang w:val="fr-FR"/>
        </w:rPr>
        <w:t xml:space="preserve"> </w:t>
      </w:r>
      <w:proofErr w:type="gramStart"/>
      <w:r w:rsidRPr="00F865D3">
        <w:rPr>
          <w:b/>
          <w:w w:val="90"/>
          <w:sz w:val="20"/>
          <w:lang w:val="fr-FR"/>
        </w:rPr>
        <w:t>innovante?</w:t>
      </w:r>
      <w:proofErr w:type="gramEnd"/>
      <w:r w:rsidRPr="00F865D3">
        <w:rPr>
          <w:b/>
          <w:spacing w:val="-1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Quelle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st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a</w:t>
      </w:r>
      <w:r w:rsidRPr="00F865D3">
        <w:rPr>
          <w:b/>
          <w:spacing w:val="-1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nature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</w:t>
      </w:r>
      <w:r w:rsidRPr="00F865D3">
        <w:rPr>
          <w:b/>
          <w:spacing w:val="-1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 xml:space="preserve">ce </w:t>
      </w:r>
      <w:r w:rsidRPr="00F865D3">
        <w:rPr>
          <w:b/>
          <w:sz w:val="20"/>
          <w:lang w:val="fr-FR"/>
        </w:rPr>
        <w:t>défi</w:t>
      </w:r>
      <w:r w:rsidRPr="00F865D3">
        <w:rPr>
          <w:b/>
          <w:spacing w:val="-15"/>
          <w:sz w:val="20"/>
          <w:lang w:val="fr-FR"/>
        </w:rPr>
        <w:t xml:space="preserve"> </w:t>
      </w:r>
      <w:r w:rsidRPr="00F865D3">
        <w:rPr>
          <w:b/>
          <w:sz w:val="20"/>
          <w:lang w:val="fr-FR"/>
        </w:rPr>
        <w:t>dans</w:t>
      </w:r>
      <w:r w:rsidRPr="00F865D3">
        <w:rPr>
          <w:b/>
          <w:spacing w:val="-13"/>
          <w:sz w:val="20"/>
          <w:lang w:val="fr-FR"/>
        </w:rPr>
        <w:t xml:space="preserve"> </w:t>
      </w:r>
      <w:r w:rsidRPr="00F865D3">
        <w:rPr>
          <w:b/>
          <w:sz w:val="20"/>
          <w:lang w:val="fr-FR"/>
        </w:rPr>
        <w:t>le</w:t>
      </w:r>
      <w:r w:rsidRPr="00F865D3">
        <w:rPr>
          <w:b/>
          <w:spacing w:val="-12"/>
          <w:sz w:val="20"/>
          <w:lang w:val="fr-FR"/>
        </w:rPr>
        <w:t xml:space="preserve"> </w:t>
      </w:r>
      <w:r w:rsidRPr="00F865D3">
        <w:rPr>
          <w:b/>
          <w:sz w:val="20"/>
          <w:lang w:val="fr-FR"/>
        </w:rPr>
        <w:t>cadre</w:t>
      </w:r>
      <w:r w:rsidRPr="00F865D3">
        <w:rPr>
          <w:b/>
          <w:spacing w:val="-12"/>
          <w:sz w:val="20"/>
          <w:lang w:val="fr-FR"/>
        </w:rPr>
        <w:t xml:space="preserve"> </w:t>
      </w:r>
      <w:r w:rsidRPr="00F865D3">
        <w:rPr>
          <w:b/>
          <w:sz w:val="20"/>
          <w:lang w:val="fr-FR"/>
        </w:rPr>
        <w:t>de</w:t>
      </w:r>
      <w:r w:rsidRPr="00F865D3">
        <w:rPr>
          <w:b/>
          <w:spacing w:val="-12"/>
          <w:sz w:val="20"/>
          <w:lang w:val="fr-FR"/>
        </w:rPr>
        <w:t xml:space="preserve"> </w:t>
      </w:r>
      <w:r w:rsidRPr="00F865D3">
        <w:rPr>
          <w:b/>
          <w:sz w:val="20"/>
          <w:lang w:val="fr-FR"/>
        </w:rPr>
        <w:t>votre</w:t>
      </w:r>
      <w:r w:rsidRPr="00F865D3">
        <w:rPr>
          <w:b/>
          <w:spacing w:val="-13"/>
          <w:sz w:val="20"/>
          <w:lang w:val="fr-FR"/>
        </w:rPr>
        <w:t xml:space="preserve"> </w:t>
      </w:r>
      <w:r w:rsidRPr="00F865D3">
        <w:rPr>
          <w:b/>
          <w:sz w:val="20"/>
          <w:lang w:val="fr-FR"/>
        </w:rPr>
        <w:t>institution?</w:t>
      </w: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spacing w:before="2"/>
        <w:rPr>
          <w:b/>
          <w:sz w:val="18"/>
          <w:lang w:val="fr-FR"/>
        </w:rPr>
      </w:pPr>
    </w:p>
    <w:p w:rsidR="00507676" w:rsidRDefault="00F865D3">
      <w:pPr>
        <w:pStyle w:val="Heading2"/>
      </w:pPr>
      <w:proofErr w:type="spellStart"/>
      <w:r>
        <w:t>Relever</w:t>
      </w:r>
      <w:proofErr w:type="spellEnd"/>
      <w:r>
        <w:t xml:space="preserve"> le </w:t>
      </w:r>
      <w:proofErr w:type="spellStart"/>
      <w:r>
        <w:t>défi</w:t>
      </w:r>
      <w:proofErr w:type="spellEnd"/>
    </w:p>
    <w:p w:rsidR="00507676" w:rsidRPr="00F865D3" w:rsidRDefault="00F865D3">
      <w:pPr>
        <w:pStyle w:val="ListParagraph"/>
        <w:numPr>
          <w:ilvl w:val="0"/>
          <w:numId w:val="1"/>
        </w:numPr>
        <w:tabs>
          <w:tab w:val="left" w:pos="761"/>
        </w:tabs>
        <w:spacing w:before="54" w:line="276" w:lineRule="auto"/>
        <w:jc w:val="both"/>
        <w:rPr>
          <w:b/>
          <w:sz w:val="20"/>
          <w:lang w:val="fr-FR"/>
        </w:rPr>
      </w:pPr>
      <w:r w:rsidRPr="00F865D3">
        <w:rPr>
          <w:b/>
          <w:w w:val="95"/>
          <w:sz w:val="20"/>
          <w:lang w:val="fr-FR"/>
        </w:rPr>
        <w:t>Quels</w:t>
      </w:r>
      <w:r w:rsidRPr="00F865D3">
        <w:rPr>
          <w:b/>
          <w:spacing w:val="-3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étaient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es</w:t>
      </w:r>
      <w:r w:rsidRPr="00F865D3">
        <w:rPr>
          <w:b/>
          <w:spacing w:val="-3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principaux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objectifs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u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projet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ou</w:t>
      </w:r>
      <w:r w:rsidRPr="00F865D3">
        <w:rPr>
          <w:b/>
          <w:spacing w:val="-3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e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a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stratégie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mis</w:t>
      </w:r>
      <w:r w:rsidRPr="00F865D3">
        <w:rPr>
          <w:b/>
          <w:spacing w:val="-3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en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œuvre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pour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résoudre</w:t>
      </w:r>
      <w:r w:rsidRPr="00F865D3">
        <w:rPr>
          <w:b/>
          <w:spacing w:val="-3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e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problème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ou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relever</w:t>
      </w:r>
      <w:r w:rsidRPr="00F865D3">
        <w:rPr>
          <w:b/>
          <w:spacing w:val="-3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 xml:space="preserve">le </w:t>
      </w:r>
      <w:r w:rsidRPr="00F865D3">
        <w:rPr>
          <w:b/>
          <w:w w:val="90"/>
          <w:sz w:val="20"/>
          <w:lang w:val="fr-FR"/>
        </w:rPr>
        <w:t>défi?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Veuillez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énumérer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t</w:t>
      </w:r>
      <w:r w:rsidRPr="00F865D3">
        <w:rPr>
          <w:b/>
          <w:spacing w:val="-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écrire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brièvement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es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rincipaux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éléments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e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rojet</w:t>
      </w:r>
      <w:r w:rsidRPr="00F865D3">
        <w:rPr>
          <w:b/>
          <w:spacing w:val="-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ou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ette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stratégie</w:t>
      </w:r>
      <w:r w:rsidRPr="00F865D3">
        <w:rPr>
          <w:b/>
          <w:spacing w:val="-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n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mettant</w:t>
      </w:r>
      <w:r w:rsidRPr="00F865D3">
        <w:rPr>
          <w:b/>
          <w:spacing w:val="-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 xml:space="preserve">plus particulièrement l’accent sur ses aspects innovants et ses effets attendus ou visés. Cela peut inclure les recherches </w:t>
      </w:r>
      <w:r w:rsidRPr="00F865D3">
        <w:rPr>
          <w:b/>
          <w:w w:val="95"/>
          <w:sz w:val="20"/>
          <w:lang w:val="fr-FR"/>
        </w:rPr>
        <w:t>destinées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à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mieux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appréhender</w:t>
      </w:r>
      <w:r w:rsidRPr="00F865D3">
        <w:rPr>
          <w:b/>
          <w:spacing w:val="-1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a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nature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u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éfi,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auquel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cas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une</w:t>
      </w:r>
      <w:r w:rsidRPr="00F865D3">
        <w:rPr>
          <w:b/>
          <w:spacing w:val="-1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grande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partie</w:t>
      </w:r>
      <w:r w:rsidRPr="00F865D3">
        <w:rPr>
          <w:b/>
          <w:spacing w:val="-1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es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autres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sections</w:t>
      </w:r>
      <w:r w:rsidRPr="00F865D3">
        <w:rPr>
          <w:b/>
          <w:spacing w:val="-1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e</w:t>
      </w:r>
      <w:r w:rsidRPr="00F865D3">
        <w:rPr>
          <w:b/>
          <w:spacing w:val="-1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’enquête</w:t>
      </w:r>
      <w:r w:rsidRPr="00F865D3">
        <w:rPr>
          <w:b/>
          <w:spacing w:val="-1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 xml:space="preserve">ne </w:t>
      </w:r>
      <w:r w:rsidRPr="00F865D3">
        <w:rPr>
          <w:b/>
          <w:sz w:val="20"/>
          <w:lang w:val="fr-FR"/>
        </w:rPr>
        <w:t>s’applique</w:t>
      </w:r>
      <w:r w:rsidRPr="00F865D3">
        <w:rPr>
          <w:b/>
          <w:spacing w:val="-11"/>
          <w:sz w:val="20"/>
          <w:lang w:val="fr-FR"/>
        </w:rPr>
        <w:t xml:space="preserve"> </w:t>
      </w:r>
      <w:r w:rsidRPr="00F865D3">
        <w:rPr>
          <w:b/>
          <w:sz w:val="20"/>
          <w:lang w:val="fr-FR"/>
        </w:rPr>
        <w:t>pas.</w:t>
      </w: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spacing w:before="10"/>
        <w:rPr>
          <w:b/>
          <w:sz w:val="17"/>
          <w:lang w:val="fr-FR"/>
        </w:rPr>
      </w:pPr>
    </w:p>
    <w:p w:rsidR="00507676" w:rsidRDefault="00F865D3">
      <w:pPr>
        <w:pStyle w:val="Heading2"/>
      </w:pPr>
      <w:proofErr w:type="spellStart"/>
      <w:r>
        <w:t>Résultats</w:t>
      </w:r>
      <w:proofErr w:type="spellEnd"/>
      <w:r>
        <w:t xml:space="preserve"> à </w:t>
      </w:r>
      <w:proofErr w:type="spellStart"/>
      <w:r>
        <w:t>atteindre</w:t>
      </w:r>
      <w:proofErr w:type="spellEnd"/>
    </w:p>
    <w:p w:rsidR="00507676" w:rsidRDefault="00F865D3">
      <w:pPr>
        <w:pStyle w:val="ListParagraph"/>
        <w:numPr>
          <w:ilvl w:val="0"/>
          <w:numId w:val="1"/>
        </w:numPr>
        <w:tabs>
          <w:tab w:val="left" w:pos="760"/>
          <w:tab w:val="left" w:pos="761"/>
        </w:tabs>
        <w:spacing w:before="55" w:line="276" w:lineRule="auto"/>
        <w:rPr>
          <w:b/>
          <w:sz w:val="20"/>
        </w:rPr>
      </w:pPr>
      <w:r w:rsidRPr="00F865D3">
        <w:rPr>
          <w:b/>
          <w:w w:val="95"/>
          <w:sz w:val="20"/>
          <w:lang w:val="fr-FR"/>
        </w:rPr>
        <w:t>Quels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sont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es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objectifs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quantitatifs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et/ou</w:t>
      </w:r>
      <w:r w:rsidRPr="00F865D3">
        <w:rPr>
          <w:b/>
          <w:spacing w:val="-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qualitatifs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que</w:t>
      </w:r>
      <w:r w:rsidRPr="00F865D3">
        <w:rPr>
          <w:b/>
          <w:spacing w:val="-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tente</w:t>
      </w:r>
      <w:r w:rsidRPr="00F865D3">
        <w:rPr>
          <w:b/>
          <w:spacing w:val="-7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e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viser</w:t>
      </w:r>
      <w:r w:rsidRPr="00F865D3">
        <w:rPr>
          <w:b/>
          <w:spacing w:val="-5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’approche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innovante?</w:t>
      </w:r>
      <w:r w:rsidRPr="00F865D3">
        <w:rPr>
          <w:b/>
          <w:spacing w:val="-6"/>
          <w:w w:val="95"/>
          <w:sz w:val="20"/>
          <w:lang w:val="fr-FR"/>
        </w:rPr>
        <w:t xml:space="preserve"> </w:t>
      </w:r>
      <w:proofErr w:type="spellStart"/>
      <w:r>
        <w:rPr>
          <w:b/>
          <w:w w:val="95"/>
          <w:sz w:val="20"/>
        </w:rPr>
        <w:t>Veuillez</w:t>
      </w:r>
      <w:proofErr w:type="spellEnd"/>
      <w:r>
        <w:rPr>
          <w:b/>
          <w:spacing w:val="-6"/>
          <w:w w:val="95"/>
          <w:sz w:val="20"/>
        </w:rPr>
        <w:t xml:space="preserve"> </w:t>
      </w:r>
      <w:r>
        <w:rPr>
          <w:b/>
          <w:w w:val="95"/>
          <w:sz w:val="20"/>
        </w:rPr>
        <w:t>les</w:t>
      </w:r>
      <w:r>
        <w:rPr>
          <w:b/>
          <w:spacing w:val="-6"/>
          <w:w w:val="95"/>
          <w:sz w:val="20"/>
        </w:rPr>
        <w:t xml:space="preserve"> </w:t>
      </w:r>
      <w:proofErr w:type="spellStart"/>
      <w:r>
        <w:rPr>
          <w:b/>
          <w:w w:val="95"/>
          <w:sz w:val="20"/>
        </w:rPr>
        <w:t>décrire</w:t>
      </w:r>
      <w:proofErr w:type="spellEnd"/>
      <w:r>
        <w:rPr>
          <w:b/>
          <w:w w:val="95"/>
          <w:sz w:val="20"/>
        </w:rPr>
        <w:t xml:space="preserve"> </w:t>
      </w:r>
      <w:proofErr w:type="spellStart"/>
      <w:r>
        <w:rPr>
          <w:b/>
          <w:sz w:val="20"/>
        </w:rPr>
        <w:t>brièvement</w:t>
      </w:r>
      <w:proofErr w:type="spellEnd"/>
      <w:r>
        <w:rPr>
          <w:b/>
          <w:sz w:val="20"/>
        </w:rPr>
        <w:t>.</w:t>
      </w:r>
    </w:p>
    <w:p w:rsidR="00507676" w:rsidRDefault="00507676">
      <w:pPr>
        <w:pStyle w:val="BodyText"/>
        <w:rPr>
          <w:b/>
          <w:sz w:val="20"/>
        </w:rPr>
      </w:pPr>
    </w:p>
    <w:p w:rsidR="00507676" w:rsidRDefault="00507676">
      <w:pPr>
        <w:pStyle w:val="BodyText"/>
        <w:rPr>
          <w:b/>
          <w:sz w:val="20"/>
        </w:rPr>
      </w:pPr>
    </w:p>
    <w:p w:rsidR="00507676" w:rsidRDefault="00507676">
      <w:pPr>
        <w:pStyle w:val="BodyText"/>
        <w:spacing w:before="6"/>
        <w:rPr>
          <w:b/>
          <w:sz w:val="18"/>
        </w:rPr>
      </w:pPr>
    </w:p>
    <w:p w:rsidR="00507676" w:rsidRDefault="00F865D3">
      <w:pPr>
        <w:pStyle w:val="Heading2"/>
      </w:pPr>
      <w:r>
        <w:t xml:space="preserve">Evaluation des </w:t>
      </w:r>
      <w:proofErr w:type="spellStart"/>
      <w:r>
        <w:t>résultats</w:t>
      </w:r>
      <w:proofErr w:type="spellEnd"/>
    </w:p>
    <w:p w:rsidR="00507676" w:rsidRPr="00F865D3" w:rsidRDefault="00F865D3">
      <w:pPr>
        <w:pStyle w:val="ListParagraph"/>
        <w:numPr>
          <w:ilvl w:val="0"/>
          <w:numId w:val="1"/>
        </w:numPr>
        <w:tabs>
          <w:tab w:val="left" w:pos="760"/>
          <w:tab w:val="left" w:pos="761"/>
        </w:tabs>
        <w:spacing w:before="55" w:line="276" w:lineRule="auto"/>
        <w:ind w:right="211"/>
        <w:rPr>
          <w:b/>
          <w:sz w:val="20"/>
          <w:lang w:val="fr-FR"/>
        </w:rPr>
      </w:pPr>
      <w:r w:rsidRPr="00F865D3">
        <w:rPr>
          <w:b/>
          <w:w w:val="90"/>
          <w:sz w:val="20"/>
          <w:lang w:val="fr-FR"/>
        </w:rPr>
        <w:t>Existe-t-il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s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reuves</w:t>
      </w:r>
      <w:r w:rsidRPr="00F865D3">
        <w:rPr>
          <w:b/>
          <w:spacing w:val="-2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’efficacité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avérée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ette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approche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innovante?</w:t>
      </w:r>
      <w:r w:rsidRPr="00F865D3">
        <w:rPr>
          <w:b/>
          <w:spacing w:val="-2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Si</w:t>
      </w:r>
      <w:r w:rsidRPr="00F865D3">
        <w:rPr>
          <w:b/>
          <w:spacing w:val="-2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elles-ci</w:t>
      </w:r>
      <w:r w:rsidRPr="00F865D3">
        <w:rPr>
          <w:b/>
          <w:spacing w:val="-2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sont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isponibles,</w:t>
      </w:r>
      <w:r w:rsidRPr="00F865D3">
        <w:rPr>
          <w:b/>
          <w:spacing w:val="-2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veuillez</w:t>
      </w:r>
      <w:r w:rsidRPr="00F865D3">
        <w:rPr>
          <w:b/>
          <w:spacing w:val="-2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fournir</w:t>
      </w:r>
      <w:r w:rsidRPr="00F865D3">
        <w:rPr>
          <w:b/>
          <w:spacing w:val="-2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 xml:space="preserve">des </w:t>
      </w:r>
      <w:r w:rsidRPr="00F865D3">
        <w:rPr>
          <w:b/>
          <w:w w:val="95"/>
          <w:sz w:val="20"/>
          <w:lang w:val="fr-FR"/>
        </w:rPr>
        <w:t>données</w:t>
      </w:r>
      <w:r w:rsidRPr="00F865D3">
        <w:rPr>
          <w:b/>
          <w:spacing w:val="-11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sur</w:t>
      </w:r>
      <w:r w:rsidRPr="00F865D3">
        <w:rPr>
          <w:b/>
          <w:spacing w:val="-11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es</w:t>
      </w:r>
      <w:r w:rsidRPr="00F865D3">
        <w:rPr>
          <w:b/>
          <w:spacing w:val="-11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résultats</w:t>
      </w:r>
      <w:r w:rsidRPr="00F865D3">
        <w:rPr>
          <w:b/>
          <w:spacing w:val="-10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e</w:t>
      </w:r>
      <w:r w:rsidRPr="00F865D3">
        <w:rPr>
          <w:b/>
          <w:spacing w:val="-10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l’approche</w:t>
      </w:r>
      <w:r w:rsidRPr="00F865D3">
        <w:rPr>
          <w:b/>
          <w:spacing w:val="-9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innovante.</w:t>
      </w: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spacing w:before="9"/>
        <w:rPr>
          <w:b/>
          <w:sz w:val="19"/>
          <w:lang w:val="fr-FR"/>
        </w:rPr>
      </w:pPr>
    </w:p>
    <w:p w:rsidR="00507676" w:rsidRDefault="00F865D3">
      <w:pPr>
        <w:pStyle w:val="Heading2"/>
      </w:pPr>
      <w:proofErr w:type="spellStart"/>
      <w:r>
        <w:t>Enseignements</w:t>
      </w:r>
      <w:proofErr w:type="spellEnd"/>
      <w:r>
        <w:t xml:space="preserve"> </w:t>
      </w:r>
      <w:proofErr w:type="spellStart"/>
      <w:r>
        <w:t>tirés</w:t>
      </w:r>
      <w:proofErr w:type="spellEnd"/>
    </w:p>
    <w:p w:rsidR="00507676" w:rsidRPr="00F865D3" w:rsidRDefault="00F865D3">
      <w:pPr>
        <w:pStyle w:val="ListParagraph"/>
        <w:numPr>
          <w:ilvl w:val="0"/>
          <w:numId w:val="1"/>
        </w:numPr>
        <w:tabs>
          <w:tab w:val="left" w:pos="761"/>
        </w:tabs>
        <w:spacing w:before="54" w:line="273" w:lineRule="auto"/>
        <w:jc w:val="both"/>
        <w:rPr>
          <w:b/>
          <w:sz w:val="20"/>
          <w:lang w:val="fr-FR"/>
        </w:rPr>
      </w:pPr>
      <w:r w:rsidRPr="00F865D3">
        <w:rPr>
          <w:b/>
          <w:w w:val="90"/>
          <w:sz w:val="20"/>
          <w:lang w:val="fr-FR"/>
        </w:rPr>
        <w:t>En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vous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appuyant</w:t>
      </w:r>
      <w:r w:rsidRPr="00F865D3">
        <w:rPr>
          <w:b/>
          <w:spacing w:val="-2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sur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ette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xpérience,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quels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seraient</w:t>
      </w:r>
      <w:r w:rsidRPr="00F865D3">
        <w:rPr>
          <w:b/>
          <w:spacing w:val="-2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e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rincipaux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facteur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e</w:t>
      </w:r>
      <w:r w:rsidRPr="00F865D3">
        <w:rPr>
          <w:b/>
          <w:spacing w:val="-2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réussite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our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a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conception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t</w:t>
      </w:r>
      <w:r w:rsidRPr="00F865D3">
        <w:rPr>
          <w:b/>
          <w:spacing w:val="-1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a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mise</w:t>
      </w:r>
      <w:r w:rsidRPr="00F865D3">
        <w:rPr>
          <w:b/>
          <w:spacing w:val="-19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n œuvre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’une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telle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mesure?</w:t>
      </w:r>
      <w:r w:rsidRPr="00F865D3">
        <w:rPr>
          <w:b/>
          <w:spacing w:val="-5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Quels</w:t>
      </w:r>
      <w:r w:rsidRPr="00F865D3">
        <w:rPr>
          <w:b/>
          <w:spacing w:val="-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étaient</w:t>
      </w:r>
      <w:r w:rsidRPr="00F865D3">
        <w:rPr>
          <w:b/>
          <w:spacing w:val="-4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es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risques</w:t>
      </w:r>
      <w:r w:rsidRPr="00F865D3">
        <w:rPr>
          <w:b/>
          <w:spacing w:val="-7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qui</w:t>
      </w:r>
      <w:r w:rsidRPr="00F865D3">
        <w:rPr>
          <w:b/>
          <w:spacing w:val="-5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ont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û</w:t>
      </w:r>
      <w:r w:rsidRPr="00F865D3">
        <w:rPr>
          <w:b/>
          <w:spacing w:val="-5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être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atténués?</w:t>
      </w:r>
      <w:r w:rsidRPr="00F865D3">
        <w:rPr>
          <w:b/>
          <w:spacing w:val="-8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ouvez-vous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réciser</w:t>
      </w:r>
      <w:r w:rsidRPr="00F865D3">
        <w:rPr>
          <w:b/>
          <w:spacing w:val="-5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quelles</w:t>
      </w:r>
      <w:r w:rsidRPr="00F865D3">
        <w:rPr>
          <w:b/>
          <w:spacing w:val="-5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ont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été</w:t>
      </w:r>
      <w:r w:rsidRPr="00F865D3">
        <w:rPr>
          <w:b/>
          <w:spacing w:val="-6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 xml:space="preserve">les </w:t>
      </w:r>
      <w:r w:rsidRPr="00F865D3">
        <w:rPr>
          <w:b/>
          <w:w w:val="95"/>
          <w:sz w:val="20"/>
          <w:lang w:val="fr-FR"/>
        </w:rPr>
        <w:t>mesures</w:t>
      </w:r>
      <w:r w:rsidRPr="00F865D3">
        <w:rPr>
          <w:b/>
          <w:spacing w:val="-1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d’atténuation</w:t>
      </w:r>
      <w:r w:rsidRPr="00F865D3">
        <w:rPr>
          <w:b/>
          <w:spacing w:val="-11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et</w:t>
      </w:r>
      <w:r w:rsidRPr="00F865D3">
        <w:rPr>
          <w:b/>
          <w:spacing w:val="-14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si</w:t>
      </w:r>
      <w:r w:rsidRPr="00F865D3">
        <w:rPr>
          <w:b/>
          <w:spacing w:val="-1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celles-ci</w:t>
      </w:r>
      <w:r w:rsidRPr="00F865D3">
        <w:rPr>
          <w:b/>
          <w:spacing w:val="-13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se</w:t>
      </w:r>
      <w:r w:rsidRPr="00F865D3">
        <w:rPr>
          <w:b/>
          <w:spacing w:val="-11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sont</w:t>
      </w:r>
      <w:r w:rsidRPr="00F865D3">
        <w:rPr>
          <w:b/>
          <w:spacing w:val="-11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avérées</w:t>
      </w:r>
      <w:r w:rsidRPr="00F865D3">
        <w:rPr>
          <w:b/>
          <w:spacing w:val="-12"/>
          <w:w w:val="95"/>
          <w:sz w:val="20"/>
          <w:lang w:val="fr-FR"/>
        </w:rPr>
        <w:t xml:space="preserve"> </w:t>
      </w:r>
      <w:r w:rsidRPr="00F865D3">
        <w:rPr>
          <w:b/>
          <w:w w:val="95"/>
          <w:sz w:val="20"/>
          <w:lang w:val="fr-FR"/>
        </w:rPr>
        <w:t>efficaces?</w:t>
      </w: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spacing w:before="2"/>
        <w:rPr>
          <w:b/>
          <w:sz w:val="20"/>
          <w:lang w:val="fr-FR"/>
        </w:rPr>
      </w:pPr>
    </w:p>
    <w:p w:rsidR="00507676" w:rsidRDefault="00F865D3">
      <w:pPr>
        <w:pStyle w:val="Heading2"/>
        <w:spacing w:before="1"/>
      </w:pPr>
      <w:proofErr w:type="spellStart"/>
      <w:r>
        <w:t>Références</w:t>
      </w:r>
      <w:proofErr w:type="spellEnd"/>
    </w:p>
    <w:p w:rsidR="00507676" w:rsidRPr="00F865D3" w:rsidRDefault="00F865D3">
      <w:pPr>
        <w:pStyle w:val="ListParagraph"/>
        <w:numPr>
          <w:ilvl w:val="0"/>
          <w:numId w:val="1"/>
        </w:numPr>
        <w:tabs>
          <w:tab w:val="left" w:pos="757"/>
          <w:tab w:val="left" w:pos="758"/>
        </w:tabs>
        <w:spacing w:before="54"/>
        <w:ind w:left="757" w:right="0" w:hanging="357"/>
        <w:rPr>
          <w:b/>
          <w:sz w:val="20"/>
          <w:lang w:val="fr-FR"/>
        </w:rPr>
      </w:pPr>
      <w:r w:rsidRPr="00F865D3">
        <w:rPr>
          <w:b/>
          <w:w w:val="90"/>
          <w:sz w:val="20"/>
          <w:lang w:val="fr-FR"/>
        </w:rPr>
        <w:t>Veuillez</w:t>
      </w:r>
      <w:r w:rsidRPr="00F865D3">
        <w:rPr>
          <w:b/>
          <w:spacing w:val="-2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fournir</w:t>
      </w:r>
      <w:r w:rsidRPr="00F865D3">
        <w:rPr>
          <w:b/>
          <w:spacing w:val="-2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toute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le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reuve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justificatives,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références,</w:t>
      </w:r>
      <w:r w:rsidRPr="00F865D3">
        <w:rPr>
          <w:b/>
          <w:spacing w:val="-22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adresse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URL,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document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et</w:t>
      </w:r>
      <w:r w:rsidRPr="00F865D3">
        <w:rPr>
          <w:b/>
          <w:spacing w:val="-20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rapports</w:t>
      </w:r>
      <w:r w:rsidRPr="00F865D3">
        <w:rPr>
          <w:b/>
          <w:spacing w:val="-21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qui</w:t>
      </w:r>
      <w:r w:rsidRPr="00F865D3">
        <w:rPr>
          <w:b/>
          <w:spacing w:val="-22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peuvent</w:t>
      </w:r>
      <w:r w:rsidRPr="00F865D3">
        <w:rPr>
          <w:b/>
          <w:spacing w:val="-22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être</w:t>
      </w:r>
      <w:r w:rsidRPr="00F865D3">
        <w:rPr>
          <w:b/>
          <w:spacing w:val="-22"/>
          <w:w w:val="90"/>
          <w:sz w:val="20"/>
          <w:lang w:val="fr-FR"/>
        </w:rPr>
        <w:t xml:space="preserve"> </w:t>
      </w:r>
      <w:r w:rsidRPr="00F865D3">
        <w:rPr>
          <w:b/>
          <w:w w:val="90"/>
          <w:sz w:val="20"/>
          <w:lang w:val="fr-FR"/>
        </w:rPr>
        <w:t>utiles.</w:t>
      </w: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rPr>
          <w:b/>
          <w:sz w:val="20"/>
          <w:lang w:val="fr-FR"/>
        </w:rPr>
      </w:pPr>
    </w:p>
    <w:p w:rsidR="00507676" w:rsidRPr="00F865D3" w:rsidRDefault="00507676">
      <w:pPr>
        <w:pStyle w:val="BodyText"/>
        <w:spacing w:before="3"/>
        <w:rPr>
          <w:b/>
          <w:sz w:val="27"/>
          <w:lang w:val="fr-FR"/>
        </w:rPr>
      </w:pPr>
    </w:p>
    <w:p w:rsidR="00507676" w:rsidRPr="00F865D3" w:rsidRDefault="00F865D3" w:rsidP="00F865D3">
      <w:pPr>
        <w:pStyle w:val="Heading2"/>
        <w:spacing w:line="276" w:lineRule="auto"/>
        <w:ind w:left="399" w:right="4276"/>
        <w:rPr>
          <w:lang w:val="fr-FR"/>
        </w:rPr>
        <w:sectPr w:rsidR="00507676" w:rsidRPr="00F865D3">
          <w:pgSz w:w="11900" w:h="16840"/>
          <w:pgMar w:top="700" w:right="500" w:bottom="1200" w:left="320" w:header="0" w:footer="1006" w:gutter="0"/>
          <w:cols w:space="720"/>
        </w:sectPr>
      </w:pPr>
      <w:r w:rsidRPr="00F865D3">
        <w:rPr>
          <w:w w:val="95"/>
          <w:lang w:val="fr-FR"/>
        </w:rPr>
        <w:t xml:space="preserve">Veuillez les envoyer à </w:t>
      </w:r>
      <w:r>
        <w:rPr>
          <w:w w:val="95"/>
          <w:lang w:val="fr-FR"/>
        </w:rPr>
        <w:t xml:space="preserve">  </w:t>
      </w:r>
      <w:r w:rsidRPr="00F865D3">
        <w:rPr>
          <w:w w:val="95"/>
          <w:lang w:val="fr-FR"/>
        </w:rPr>
        <w:t>Dr. Dalya Elziniy,</w:t>
      </w:r>
      <w:r w:rsidRPr="00F865D3">
        <w:rPr>
          <w:sz w:val="22"/>
          <w:szCs w:val="22"/>
          <w:lang w:val="fr-FR"/>
        </w:rPr>
        <w:t xml:space="preserve"> </w:t>
      </w:r>
      <w:hyperlink r:id="rId9" w:history="1">
        <w:r w:rsidRPr="00F865D3">
          <w:rPr>
            <w:rStyle w:val="Hyperlink"/>
            <w:u w:color="0562C1"/>
            <w:lang w:val="fr-FR"/>
          </w:rPr>
          <w:t>elziniy@ilo.org</w:t>
        </w:r>
      </w:hyperlink>
      <w:r w:rsidRPr="00F865D3">
        <w:rPr>
          <w:color w:val="0562C1"/>
          <w:lang w:val="fr-FR"/>
        </w:rPr>
        <w:t xml:space="preserve"> </w:t>
      </w:r>
      <w:r w:rsidRPr="00F865D3">
        <w:rPr>
          <w:rStyle w:val="Hyperlink"/>
          <w:u w:val="none" w:color="0562C1"/>
          <w:lang w:val="fr-FR"/>
        </w:rPr>
        <w:t>+41 22 799 7513</w:t>
      </w:r>
    </w:p>
    <w:p w:rsidR="00507676" w:rsidRPr="00F865D3" w:rsidRDefault="00F865D3">
      <w:pPr>
        <w:spacing w:before="22"/>
        <w:ind w:left="399"/>
        <w:rPr>
          <w:b/>
          <w:sz w:val="32"/>
          <w:lang w:val="fr-FR"/>
        </w:rPr>
      </w:pPr>
      <w:r w:rsidRPr="00F865D3">
        <w:rPr>
          <w:b/>
          <w:w w:val="90"/>
          <w:sz w:val="32"/>
          <w:lang w:val="fr-FR"/>
        </w:rPr>
        <w:t>ANNEXE C</w:t>
      </w:r>
    </w:p>
    <w:p w:rsidR="00507676" w:rsidRPr="00F865D3" w:rsidRDefault="00F865D3">
      <w:pPr>
        <w:spacing w:before="83"/>
        <w:ind w:left="399"/>
        <w:rPr>
          <w:b/>
          <w:sz w:val="40"/>
          <w:lang w:val="fr-FR"/>
        </w:rPr>
      </w:pPr>
      <w:r w:rsidRPr="00F865D3">
        <w:rPr>
          <w:b/>
          <w:w w:val="95"/>
          <w:sz w:val="40"/>
          <w:lang w:val="fr-FR"/>
        </w:rPr>
        <w:t>DOMAINES D’INTÉRÊT POUR LES CT</w:t>
      </w:r>
    </w:p>
    <w:p w:rsidR="00507676" w:rsidRPr="00F865D3" w:rsidRDefault="00081B13">
      <w:pPr>
        <w:pStyle w:val="Heading3"/>
        <w:tabs>
          <w:tab w:val="left" w:pos="2509"/>
          <w:tab w:val="left" w:pos="4666"/>
          <w:tab w:val="left" w:pos="6574"/>
        </w:tabs>
        <w:spacing w:before="248"/>
        <w:ind w:left="551"/>
        <w:rPr>
          <w:lang w:val="fr-F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1856105</wp:posOffset>
                </wp:positionH>
                <wp:positionV relativeFrom="paragraph">
                  <wp:posOffset>2707005</wp:posOffset>
                </wp:positionV>
                <wp:extent cx="1190625" cy="372110"/>
                <wp:effectExtent l="0" t="635" r="127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90625" cy="372110"/>
                        </a:xfrm>
                        <a:custGeom>
                          <a:avLst/>
                          <a:gdLst>
                            <a:gd name="T0" fmla="+- 0 4798 2923"/>
                            <a:gd name="T1" fmla="*/ T0 w 1875"/>
                            <a:gd name="T2" fmla="+- 0 4263 4263"/>
                            <a:gd name="T3" fmla="*/ 4263 h 586"/>
                            <a:gd name="T4" fmla="+- 0 2923 2923"/>
                            <a:gd name="T5" fmla="*/ T4 w 1875"/>
                            <a:gd name="T6" fmla="+- 0 4263 4263"/>
                            <a:gd name="T7" fmla="*/ 4263 h 586"/>
                            <a:gd name="T8" fmla="+- 0 2923 2923"/>
                            <a:gd name="T9" fmla="*/ T8 w 1875"/>
                            <a:gd name="T10" fmla="+- 0 4556 4263"/>
                            <a:gd name="T11" fmla="*/ 4556 h 586"/>
                            <a:gd name="T12" fmla="+- 0 2923 2923"/>
                            <a:gd name="T13" fmla="*/ T12 w 1875"/>
                            <a:gd name="T14" fmla="+- 0 4849 4263"/>
                            <a:gd name="T15" fmla="*/ 4849 h 586"/>
                            <a:gd name="T16" fmla="+- 0 4798 2923"/>
                            <a:gd name="T17" fmla="*/ T16 w 1875"/>
                            <a:gd name="T18" fmla="+- 0 4849 4263"/>
                            <a:gd name="T19" fmla="*/ 4849 h 586"/>
                            <a:gd name="T20" fmla="+- 0 4798 2923"/>
                            <a:gd name="T21" fmla="*/ T20 w 1875"/>
                            <a:gd name="T22" fmla="+- 0 4556 4263"/>
                            <a:gd name="T23" fmla="*/ 4556 h 586"/>
                            <a:gd name="T24" fmla="+- 0 4798 2923"/>
                            <a:gd name="T25" fmla="*/ T24 w 1875"/>
                            <a:gd name="T26" fmla="+- 0 4263 4263"/>
                            <a:gd name="T27" fmla="*/ 4263 h 5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875" h="586">
                              <a:moveTo>
                                <a:pt x="1875" y="0"/>
                              </a:moveTo>
                              <a:lnTo>
                                <a:pt x="0" y="0"/>
                              </a:lnTo>
                              <a:lnTo>
                                <a:pt x="0" y="293"/>
                              </a:lnTo>
                              <a:lnTo>
                                <a:pt x="0" y="586"/>
                              </a:lnTo>
                              <a:lnTo>
                                <a:pt x="1875" y="586"/>
                              </a:lnTo>
                              <a:lnTo>
                                <a:pt x="1875" y="293"/>
                              </a:lnTo>
                              <a:lnTo>
                                <a:pt x="1875" y="0"/>
                              </a:lnTo>
                            </a:path>
                          </a:pathLst>
                        </a:cu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9ACA801" id="Freeform 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39.9pt,213.15pt,146.15pt,213.15pt,146.15pt,227.8pt,146.15pt,242.45pt,239.9pt,242.45pt,239.9pt,227.8pt,239.9pt,213.15pt" coordsize="1875,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" fillcolor="yellow" stroked="f">
                <v:path arrowok="t" o:connecttype="custom" o:connectlocs="1190625,2707005;0,2707005;0,2893060;0,3079115;1190625,3079115;1190625,2893060;1190625,2707005" o:connectangles="0,0,0,0,0,0,0"/>
                <w10:wrap anchorx="page"/>
              </v:poly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5840095</wp:posOffset>
                </wp:positionH>
                <wp:positionV relativeFrom="paragraph">
                  <wp:posOffset>2707005</wp:posOffset>
                </wp:positionV>
                <wp:extent cx="1191895" cy="372110"/>
                <wp:effectExtent l="1270" t="635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91895" cy="372110"/>
                        </a:xfrm>
                        <a:custGeom>
                          <a:avLst/>
                          <a:gdLst>
                            <a:gd name="T0" fmla="+- 0 11074 9197"/>
                            <a:gd name="T1" fmla="*/ T0 w 1877"/>
                            <a:gd name="T2" fmla="+- 0 4263 4263"/>
                            <a:gd name="T3" fmla="*/ 4263 h 586"/>
                            <a:gd name="T4" fmla="+- 0 9197 9197"/>
                            <a:gd name="T5" fmla="*/ T4 w 1877"/>
                            <a:gd name="T6" fmla="+- 0 4263 4263"/>
                            <a:gd name="T7" fmla="*/ 4263 h 586"/>
                            <a:gd name="T8" fmla="+- 0 9197 9197"/>
                            <a:gd name="T9" fmla="*/ T8 w 1877"/>
                            <a:gd name="T10" fmla="+- 0 4556 4263"/>
                            <a:gd name="T11" fmla="*/ 4556 h 586"/>
                            <a:gd name="T12" fmla="+- 0 9197 9197"/>
                            <a:gd name="T13" fmla="*/ T12 w 1877"/>
                            <a:gd name="T14" fmla="+- 0 4849 4263"/>
                            <a:gd name="T15" fmla="*/ 4849 h 586"/>
                            <a:gd name="T16" fmla="+- 0 10908 9197"/>
                            <a:gd name="T17" fmla="*/ T16 w 1877"/>
                            <a:gd name="T18" fmla="+- 0 4849 4263"/>
                            <a:gd name="T19" fmla="*/ 4849 h 586"/>
                            <a:gd name="T20" fmla="+- 0 10908 9197"/>
                            <a:gd name="T21" fmla="*/ T20 w 1877"/>
                            <a:gd name="T22" fmla="+- 0 4556 4263"/>
                            <a:gd name="T23" fmla="*/ 4556 h 586"/>
                            <a:gd name="T24" fmla="+- 0 11074 9197"/>
                            <a:gd name="T25" fmla="*/ T24 w 1877"/>
                            <a:gd name="T26" fmla="+- 0 4556 4263"/>
                            <a:gd name="T27" fmla="*/ 4556 h 586"/>
                            <a:gd name="T28" fmla="+- 0 11074 9197"/>
                            <a:gd name="T29" fmla="*/ T28 w 1877"/>
                            <a:gd name="T30" fmla="+- 0 4263 4263"/>
                            <a:gd name="T31" fmla="*/ 4263 h 5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1877" h="586">
                              <a:moveTo>
                                <a:pt x="1877" y="0"/>
                              </a:moveTo>
                              <a:lnTo>
                                <a:pt x="0" y="0"/>
                              </a:lnTo>
                              <a:lnTo>
                                <a:pt x="0" y="293"/>
                              </a:lnTo>
                              <a:lnTo>
                                <a:pt x="0" y="586"/>
                              </a:lnTo>
                              <a:lnTo>
                                <a:pt x="1711" y="586"/>
                              </a:lnTo>
                              <a:lnTo>
                                <a:pt x="1711" y="293"/>
                              </a:lnTo>
                              <a:lnTo>
                                <a:pt x="1877" y="293"/>
                              </a:lnTo>
                              <a:lnTo>
                                <a:pt x="1877" y="0"/>
                              </a:lnTo>
                            </a:path>
                          </a:pathLst>
                        </a:cu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FF1A800" id="Freeform 2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53.7pt,213.15pt,459.85pt,213.15pt,459.85pt,227.8pt,459.85pt,242.45pt,545.4pt,242.45pt,545.4pt,227.8pt,553.7pt,227.8pt,553.7pt,213.15pt" coordsize="1877,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" fillcolor="yellow" stroked="f">
                <v:path arrowok="t" o:connecttype="custom" o:connectlocs="1191895,2707005;0,2707005;0,2893060;0,3079115;1086485,3079115;1086485,2893060;1191895,2893060;1191895,2707005" o:connectangles="0,0,0,0,0,0,0,0"/>
                <w10:wrap anchorx="page"/>
              </v:polyline>
            </w:pict>
          </mc:Fallback>
        </mc:AlternateContent>
      </w:r>
      <w:r w:rsidR="00F865D3" w:rsidRPr="00F865D3">
        <w:rPr>
          <w:w w:val="90"/>
          <w:lang w:val="fr-FR"/>
        </w:rPr>
        <w:t>Liste</w:t>
      </w:r>
      <w:r w:rsidR="00F865D3" w:rsidRPr="00F865D3">
        <w:rPr>
          <w:spacing w:val="-29"/>
          <w:w w:val="90"/>
          <w:lang w:val="fr-FR"/>
        </w:rPr>
        <w:t xml:space="preserve"> </w:t>
      </w:r>
      <w:r w:rsidR="00F865D3" w:rsidRPr="00F865D3">
        <w:rPr>
          <w:w w:val="90"/>
          <w:lang w:val="fr-FR"/>
        </w:rPr>
        <w:t>des</w:t>
      </w:r>
      <w:r w:rsidR="00F865D3" w:rsidRPr="00F865D3">
        <w:rPr>
          <w:spacing w:val="-30"/>
          <w:w w:val="90"/>
          <w:lang w:val="fr-FR"/>
        </w:rPr>
        <w:t xml:space="preserve"> </w:t>
      </w:r>
      <w:r w:rsidR="00F865D3" w:rsidRPr="00F865D3">
        <w:rPr>
          <w:w w:val="90"/>
          <w:lang w:val="fr-FR"/>
        </w:rPr>
        <w:t>CT</w:t>
      </w:r>
      <w:r w:rsidR="00F865D3" w:rsidRPr="00F865D3">
        <w:rPr>
          <w:rFonts w:ascii="Times New Roman" w:hAnsi="Times New Roman"/>
          <w:b w:val="0"/>
          <w:w w:val="90"/>
          <w:lang w:val="fr-FR"/>
        </w:rPr>
        <w:tab/>
      </w:r>
      <w:r w:rsidR="00F865D3" w:rsidRPr="00F865D3">
        <w:rPr>
          <w:w w:val="90"/>
          <w:lang w:val="fr-FR"/>
        </w:rPr>
        <w:t>Principaux</w:t>
      </w:r>
      <w:r w:rsidR="00F865D3" w:rsidRPr="00F865D3">
        <w:rPr>
          <w:spacing w:val="-23"/>
          <w:w w:val="90"/>
          <w:lang w:val="fr-FR"/>
        </w:rPr>
        <w:t xml:space="preserve"> </w:t>
      </w:r>
      <w:r w:rsidR="00F865D3" w:rsidRPr="00F865D3">
        <w:rPr>
          <w:w w:val="90"/>
          <w:lang w:val="fr-FR"/>
        </w:rPr>
        <w:t>défis</w:t>
      </w:r>
      <w:r w:rsidR="00F865D3" w:rsidRPr="00F865D3">
        <w:rPr>
          <w:spacing w:val="-23"/>
          <w:w w:val="90"/>
          <w:lang w:val="fr-FR"/>
        </w:rPr>
        <w:t xml:space="preserve"> </w:t>
      </w:r>
      <w:r w:rsidR="00F865D3" w:rsidRPr="00F865D3">
        <w:rPr>
          <w:w w:val="90"/>
          <w:lang w:val="fr-FR"/>
        </w:rPr>
        <w:t>1</w:t>
      </w:r>
      <w:r w:rsidR="00F865D3" w:rsidRPr="00F865D3">
        <w:rPr>
          <w:rFonts w:ascii="Times New Roman" w:hAnsi="Times New Roman"/>
          <w:b w:val="0"/>
          <w:w w:val="90"/>
          <w:lang w:val="fr-FR"/>
        </w:rPr>
        <w:tab/>
      </w:r>
      <w:r w:rsidR="00F865D3" w:rsidRPr="00F865D3">
        <w:rPr>
          <w:w w:val="90"/>
          <w:lang w:val="fr-FR"/>
        </w:rPr>
        <w:t>Principaux</w:t>
      </w:r>
      <w:r w:rsidR="00F865D3" w:rsidRPr="00F865D3">
        <w:rPr>
          <w:spacing w:val="-23"/>
          <w:w w:val="90"/>
          <w:lang w:val="fr-FR"/>
        </w:rPr>
        <w:t xml:space="preserve"> </w:t>
      </w:r>
      <w:r w:rsidR="00F865D3" w:rsidRPr="00F865D3">
        <w:rPr>
          <w:w w:val="90"/>
          <w:lang w:val="fr-FR"/>
        </w:rPr>
        <w:t>défis</w:t>
      </w:r>
      <w:r w:rsidR="00F865D3" w:rsidRPr="00F865D3">
        <w:rPr>
          <w:spacing w:val="-22"/>
          <w:w w:val="90"/>
          <w:lang w:val="fr-FR"/>
        </w:rPr>
        <w:t xml:space="preserve"> </w:t>
      </w:r>
      <w:r w:rsidR="00F865D3" w:rsidRPr="00F865D3">
        <w:rPr>
          <w:w w:val="90"/>
          <w:lang w:val="fr-FR"/>
        </w:rPr>
        <w:t>2</w:t>
      </w:r>
      <w:r w:rsidR="00F865D3" w:rsidRPr="00F865D3">
        <w:rPr>
          <w:rFonts w:ascii="Times New Roman" w:hAnsi="Times New Roman"/>
          <w:b w:val="0"/>
          <w:w w:val="90"/>
          <w:lang w:val="fr-FR"/>
        </w:rPr>
        <w:tab/>
      </w:r>
      <w:r w:rsidR="00F865D3" w:rsidRPr="00F865D3">
        <w:rPr>
          <w:w w:val="90"/>
          <w:lang w:val="fr-FR"/>
        </w:rPr>
        <w:t>Economie numérique 1</w:t>
      </w:r>
      <w:r w:rsidR="00F865D3" w:rsidRPr="00F865D3">
        <w:rPr>
          <w:spacing w:val="-13"/>
          <w:w w:val="90"/>
          <w:lang w:val="fr-FR"/>
        </w:rPr>
        <w:t xml:space="preserve"> </w:t>
      </w:r>
      <w:r w:rsidR="00F865D3" w:rsidRPr="00F865D3">
        <w:rPr>
          <w:w w:val="90"/>
          <w:lang w:val="fr-FR"/>
        </w:rPr>
        <w:t>Economie numérique 2</w:t>
      </w:r>
    </w:p>
    <w:p w:rsidR="00507676" w:rsidRPr="00F865D3" w:rsidRDefault="00507676">
      <w:pPr>
        <w:pStyle w:val="BodyText"/>
        <w:spacing w:before="1"/>
        <w:rPr>
          <w:b/>
          <w:sz w:val="17"/>
          <w:lang w:val="fr-FR"/>
        </w:rPr>
      </w:pPr>
    </w:p>
    <w:tbl>
      <w:tblPr>
        <w:tblW w:w="0" w:type="auto"/>
        <w:tblInd w:w="4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91"/>
        <w:gridCol w:w="599"/>
        <w:gridCol w:w="2093"/>
        <w:gridCol w:w="108"/>
        <w:gridCol w:w="1447"/>
        <w:gridCol w:w="427"/>
        <w:gridCol w:w="108"/>
        <w:gridCol w:w="2090"/>
        <w:gridCol w:w="1746"/>
        <w:gridCol w:w="346"/>
      </w:tblGrid>
      <w:tr w:rsidR="00507676">
        <w:trPr>
          <w:trHeight w:val="1173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ACTUARIEL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spacing w:line="256" w:lineRule="auto"/>
              <w:ind w:right="91"/>
              <w:jc w:val="both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 Combler</w:t>
            </w:r>
            <w:r w:rsidRPr="00F865D3">
              <w:rPr>
                <w:spacing w:val="59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les lacunes de la couverture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633"/>
              </w:tabs>
              <w:spacing w:line="254" w:lineRule="auto"/>
              <w:ind w:left="112" w:right="90"/>
              <w:rPr>
                <w:sz w:val="24"/>
              </w:rPr>
            </w:pPr>
            <w:r>
              <w:rPr>
                <w:sz w:val="24"/>
              </w:rPr>
              <w:t>#3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spacing w:val="-4"/>
                <w:w w:val="95"/>
                <w:sz w:val="24"/>
              </w:rPr>
              <w:t>Vieillissement</w:t>
            </w:r>
            <w:proofErr w:type="spellEnd"/>
            <w:r>
              <w:rPr>
                <w:spacing w:val="-4"/>
                <w:w w:val="95"/>
                <w:sz w:val="24"/>
              </w:rPr>
              <w:t xml:space="preserve"> </w:t>
            </w:r>
            <w:r>
              <w:rPr>
                <w:sz w:val="24"/>
              </w:rPr>
              <w:t>de la</w:t>
            </w:r>
            <w:r>
              <w:rPr>
                <w:spacing w:val="-49"/>
                <w:sz w:val="24"/>
              </w:rPr>
              <w:t xml:space="preserve"> </w:t>
            </w:r>
            <w:r>
              <w:rPr>
                <w:sz w:val="24"/>
              </w:rPr>
              <w:t>population</w:t>
            </w: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tabs>
                <w:tab w:val="left" w:pos="1648"/>
              </w:tabs>
              <w:spacing w:line="254" w:lineRule="auto"/>
              <w:ind w:right="87"/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w w:val="85"/>
                <w:sz w:val="24"/>
              </w:rPr>
              <w:t xml:space="preserve">des </w:t>
            </w:r>
            <w:r>
              <w:rPr>
                <w:w w:val="95"/>
                <w:sz w:val="24"/>
              </w:rPr>
              <w:t>nouveaux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spacing w:line="256" w:lineRule="auto"/>
              <w:ind w:right="8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Evolution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5"/>
                <w:sz w:val="24"/>
                <w:lang w:val="fr-FR"/>
              </w:rPr>
              <w:t xml:space="preserve">du </w:t>
            </w:r>
            <w:r w:rsidRPr="00F865D3">
              <w:rPr>
                <w:sz w:val="24"/>
                <w:lang w:val="fr-FR"/>
              </w:rPr>
              <w:t>marché du travail Impact</w:t>
            </w:r>
          </w:p>
          <w:p w:rsidR="00507676" w:rsidRDefault="00F865D3">
            <w:pPr>
              <w:pStyle w:val="TableParagraph"/>
              <w:spacing w:before="0" w:line="265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économique</w:t>
            </w:r>
            <w:proofErr w:type="spellEnd"/>
          </w:p>
        </w:tc>
      </w:tr>
      <w:tr w:rsidR="00507676">
        <w:trPr>
          <w:trHeight w:val="878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Pr="00F865D3" w:rsidRDefault="00F865D3">
            <w:pPr>
              <w:pStyle w:val="TableParagraph"/>
              <w:spacing w:line="254" w:lineRule="auto"/>
              <w:ind w:left="107" w:right="77"/>
              <w:rPr>
                <w:b/>
                <w:sz w:val="24"/>
                <w:lang w:val="fr-FR"/>
              </w:rPr>
            </w:pPr>
            <w:r w:rsidRPr="00F865D3">
              <w:rPr>
                <w:b/>
                <w:w w:val="85"/>
                <w:sz w:val="24"/>
                <w:lang w:val="fr-FR"/>
              </w:rPr>
              <w:t>RECOUVREMENT DES COTISATIONS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ind w:left="107"/>
              <w:rPr>
                <w:b/>
                <w:sz w:val="24"/>
                <w:lang w:val="fr-FR"/>
              </w:rPr>
            </w:pPr>
            <w:r w:rsidRPr="00F865D3">
              <w:rPr>
                <w:b/>
                <w:w w:val="90"/>
                <w:sz w:val="24"/>
                <w:lang w:val="fr-FR"/>
              </w:rPr>
              <w:t>ET CONFORMITÉ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tabs>
                <w:tab w:val="left" w:pos="624"/>
                <w:tab w:val="left" w:pos="1211"/>
                <w:tab w:val="left" w:pos="1720"/>
                <w:tab w:val="left" w:pos="1819"/>
              </w:tabs>
              <w:spacing w:line="254" w:lineRule="auto"/>
              <w:ind w:right="91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Combler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0"/>
                <w:sz w:val="24"/>
                <w:lang w:val="fr-FR"/>
              </w:rPr>
              <w:t xml:space="preserve">les </w:t>
            </w:r>
            <w:r w:rsidRPr="00F865D3">
              <w:rPr>
                <w:sz w:val="24"/>
                <w:lang w:val="fr-FR"/>
              </w:rPr>
              <w:t>lacunes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e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5"/>
                <w:sz w:val="24"/>
                <w:lang w:val="fr-FR"/>
              </w:rPr>
              <w:t>la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couverture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633"/>
              </w:tabs>
              <w:spacing w:line="254" w:lineRule="auto"/>
              <w:ind w:left="112" w:right="90"/>
              <w:rPr>
                <w:sz w:val="24"/>
              </w:rPr>
            </w:pPr>
            <w:r>
              <w:rPr>
                <w:sz w:val="24"/>
              </w:rPr>
              <w:t>#3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spacing w:val="-4"/>
                <w:w w:val="95"/>
                <w:sz w:val="24"/>
              </w:rPr>
              <w:t>Vieillissement</w:t>
            </w:r>
            <w:proofErr w:type="spellEnd"/>
            <w:r>
              <w:rPr>
                <w:spacing w:val="-4"/>
                <w:w w:val="95"/>
                <w:sz w:val="24"/>
              </w:rPr>
              <w:t xml:space="preserve"> </w:t>
            </w:r>
            <w:r>
              <w:rPr>
                <w:sz w:val="24"/>
              </w:rPr>
              <w:t>de la</w:t>
            </w:r>
            <w:r>
              <w:rPr>
                <w:spacing w:val="-49"/>
                <w:sz w:val="24"/>
              </w:rPr>
              <w:t xml:space="preserve"> </w:t>
            </w:r>
            <w:r>
              <w:rPr>
                <w:sz w:val="24"/>
              </w:rPr>
              <w:t>population</w:t>
            </w: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spacing w:line="254" w:lineRule="auto"/>
              <w:ind w:right="974"/>
              <w:rPr>
                <w:sz w:val="24"/>
              </w:rPr>
            </w:pPr>
            <w:r>
              <w:rPr>
                <w:w w:val="90"/>
                <w:sz w:val="24"/>
              </w:rPr>
              <w:t xml:space="preserve">Nouveaux </w:t>
            </w:r>
            <w:proofErr w:type="spellStart"/>
            <w:r>
              <w:rPr>
                <w:w w:val="85"/>
                <w:sz w:val="24"/>
              </w:rPr>
              <w:t>processus</w:t>
            </w:r>
            <w:proofErr w:type="spellEnd"/>
          </w:p>
          <w:p w:rsidR="00507676" w:rsidRDefault="00F865D3">
            <w:pPr>
              <w:pStyle w:val="TableParagraph"/>
              <w:spacing w:before="1" w:line="270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opérationnel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Default="0050767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507676" w:rsidRPr="009A2E03">
        <w:trPr>
          <w:trHeight w:val="585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EMPLOI</w:t>
            </w:r>
          </w:p>
        </w:tc>
        <w:tc>
          <w:tcPr>
            <w:tcW w:w="2093" w:type="dxa"/>
          </w:tcPr>
          <w:p w:rsidR="00507676" w:rsidRDefault="00F865D3">
            <w:pPr>
              <w:pStyle w:val="TableParagraph"/>
              <w:tabs>
                <w:tab w:val="left" w:pos="633"/>
              </w:tabs>
              <w:rPr>
                <w:sz w:val="24"/>
              </w:rPr>
            </w:pPr>
            <w:r>
              <w:rPr>
                <w:sz w:val="24"/>
              </w:rPr>
              <w:t>#3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w w:val="95"/>
                <w:sz w:val="24"/>
              </w:rPr>
              <w:t>Vieillissement</w:t>
            </w:r>
            <w:proofErr w:type="spellEnd"/>
          </w:p>
          <w:p w:rsidR="00507676" w:rsidRDefault="00F865D3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de la population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667"/>
                <w:tab w:val="left" w:pos="1648"/>
              </w:tabs>
              <w:ind w:left="112"/>
              <w:rPr>
                <w:sz w:val="24"/>
              </w:rPr>
            </w:pPr>
            <w:r>
              <w:rPr>
                <w:sz w:val="24"/>
              </w:rPr>
              <w:t>#4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sz w:val="24"/>
              </w:rPr>
              <w:t>Emploi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sz w:val="24"/>
              </w:rPr>
              <w:t>des</w:t>
            </w:r>
          </w:p>
          <w:p w:rsidR="00507676" w:rsidRDefault="00F865D3">
            <w:pPr>
              <w:pStyle w:val="TableParagraph"/>
              <w:spacing w:before="17" w:line="270" w:lineRule="exact"/>
              <w:ind w:left="112"/>
              <w:rPr>
                <w:sz w:val="24"/>
              </w:rPr>
            </w:pPr>
            <w:proofErr w:type="spellStart"/>
            <w:r>
              <w:rPr>
                <w:sz w:val="24"/>
              </w:rPr>
              <w:t>jeune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ravailleurs</w:t>
            </w:r>
            <w:proofErr w:type="spellEnd"/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tabs>
                <w:tab w:val="left" w:pos="1648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sz w:val="24"/>
              </w:rPr>
              <w:t>des</w:t>
            </w:r>
          </w:p>
          <w:p w:rsidR="00507676" w:rsidRDefault="00F865D3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 xml:space="preserve">nouveaux </w:t>
            </w:r>
            <w:proofErr w:type="spellStart"/>
            <w:r>
              <w:rPr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Evolution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u</w:t>
            </w:r>
          </w:p>
          <w:p w:rsidR="00507676" w:rsidRPr="00F865D3" w:rsidRDefault="00F865D3">
            <w:pPr>
              <w:pStyle w:val="TableParagraph"/>
              <w:spacing w:before="17" w:line="270" w:lineRule="exact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marché du travail</w:t>
            </w:r>
          </w:p>
        </w:tc>
      </w:tr>
      <w:tr w:rsidR="00507676">
        <w:trPr>
          <w:trHeight w:val="880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FAMILLE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tabs>
                <w:tab w:val="left" w:pos="624"/>
                <w:tab w:val="left" w:pos="1211"/>
                <w:tab w:val="left" w:pos="1720"/>
                <w:tab w:val="left" w:pos="1819"/>
              </w:tabs>
              <w:spacing w:before="5" w:line="254" w:lineRule="auto"/>
              <w:ind w:right="91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Combler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0"/>
                <w:sz w:val="24"/>
                <w:lang w:val="fr-FR"/>
              </w:rPr>
              <w:t xml:space="preserve">les </w:t>
            </w:r>
            <w:r w:rsidRPr="00F865D3">
              <w:rPr>
                <w:sz w:val="24"/>
                <w:lang w:val="fr-FR"/>
              </w:rPr>
              <w:t>lacunes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e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5"/>
                <w:sz w:val="24"/>
                <w:lang w:val="fr-FR"/>
              </w:rPr>
              <w:t>la</w:t>
            </w:r>
          </w:p>
          <w:p w:rsidR="00507676" w:rsidRPr="00F865D3" w:rsidRDefault="00F865D3">
            <w:pPr>
              <w:pStyle w:val="TableParagraph"/>
              <w:spacing w:before="0" w:line="270" w:lineRule="exact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couverture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633"/>
              </w:tabs>
              <w:spacing w:before="5" w:line="254" w:lineRule="auto"/>
              <w:ind w:left="112" w:right="90"/>
              <w:rPr>
                <w:sz w:val="24"/>
              </w:rPr>
            </w:pPr>
            <w:r>
              <w:rPr>
                <w:sz w:val="24"/>
              </w:rPr>
              <w:t>#3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spacing w:val="-4"/>
                <w:w w:val="95"/>
                <w:sz w:val="24"/>
              </w:rPr>
              <w:t>Vieillissement</w:t>
            </w:r>
            <w:proofErr w:type="spellEnd"/>
            <w:r>
              <w:rPr>
                <w:spacing w:val="-4"/>
                <w:w w:val="95"/>
                <w:sz w:val="24"/>
              </w:rPr>
              <w:t xml:space="preserve"> </w:t>
            </w:r>
            <w:r>
              <w:rPr>
                <w:sz w:val="24"/>
              </w:rPr>
              <w:t>de la</w:t>
            </w:r>
            <w:r>
              <w:rPr>
                <w:spacing w:val="-49"/>
                <w:sz w:val="24"/>
              </w:rPr>
              <w:t xml:space="preserve"> </w:t>
            </w:r>
            <w:r>
              <w:rPr>
                <w:sz w:val="24"/>
              </w:rPr>
              <w:t>population</w:t>
            </w:r>
          </w:p>
        </w:tc>
        <w:tc>
          <w:tcPr>
            <w:tcW w:w="2090" w:type="dxa"/>
          </w:tcPr>
          <w:p w:rsidR="00507676" w:rsidRPr="00F865D3" w:rsidRDefault="00F865D3">
            <w:pPr>
              <w:pStyle w:val="TableParagraph"/>
              <w:spacing w:before="5" w:line="254" w:lineRule="auto"/>
              <w:ind w:right="87"/>
              <w:rPr>
                <w:sz w:val="24"/>
                <w:lang w:val="fr-FR"/>
              </w:rPr>
            </w:pPr>
            <w:r w:rsidRPr="00F865D3">
              <w:rPr>
                <w:w w:val="90"/>
                <w:sz w:val="24"/>
                <w:lang w:val="fr-FR"/>
              </w:rPr>
              <w:t xml:space="preserve">Nouveaux modèles </w:t>
            </w:r>
            <w:r w:rsidRPr="00F865D3">
              <w:rPr>
                <w:sz w:val="24"/>
                <w:lang w:val="fr-FR"/>
              </w:rPr>
              <w:t>de prestation de</w:t>
            </w:r>
          </w:p>
          <w:p w:rsidR="00507676" w:rsidRPr="00F865D3" w:rsidRDefault="00F865D3">
            <w:pPr>
              <w:pStyle w:val="TableParagraph"/>
              <w:spacing w:before="0" w:line="270" w:lineRule="exact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services</w:t>
            </w:r>
          </w:p>
        </w:tc>
        <w:tc>
          <w:tcPr>
            <w:tcW w:w="2092" w:type="dxa"/>
            <w:gridSpan w:val="2"/>
          </w:tcPr>
          <w:p w:rsidR="00507676" w:rsidRDefault="00F865D3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 xml:space="preserve">Impact </w:t>
            </w:r>
            <w:proofErr w:type="spellStart"/>
            <w:r>
              <w:rPr>
                <w:sz w:val="24"/>
              </w:rPr>
              <w:t>sociétal</w:t>
            </w:r>
            <w:proofErr w:type="spellEnd"/>
          </w:p>
        </w:tc>
      </w:tr>
      <w:tr w:rsidR="00507676" w:rsidRPr="009A2E03">
        <w:trPr>
          <w:trHeight w:val="878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0"/>
                <w:sz w:val="24"/>
                <w:shd w:val="clear" w:color="auto" w:fill="FFFF00"/>
              </w:rPr>
              <w:t>SANTÉ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tabs>
                <w:tab w:val="left" w:pos="624"/>
                <w:tab w:val="left" w:pos="1211"/>
                <w:tab w:val="left" w:pos="1720"/>
                <w:tab w:val="left" w:pos="1819"/>
              </w:tabs>
              <w:spacing w:line="254" w:lineRule="auto"/>
              <w:ind w:left="112" w:right="91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Combler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0"/>
                <w:sz w:val="24"/>
                <w:lang w:val="fr-FR"/>
              </w:rPr>
              <w:t xml:space="preserve">les </w:t>
            </w:r>
            <w:r w:rsidRPr="00F865D3">
              <w:rPr>
                <w:sz w:val="24"/>
                <w:lang w:val="fr-FR"/>
              </w:rPr>
              <w:t>lacunes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e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5"/>
                <w:sz w:val="24"/>
                <w:lang w:val="fr-FR"/>
              </w:rPr>
              <w:t>la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ind w:left="112"/>
              <w:rPr>
                <w:sz w:val="24"/>
                <w:lang w:val="fr-FR"/>
              </w:rPr>
            </w:pPr>
            <w:r w:rsidRPr="00F865D3">
              <w:rPr>
                <w:sz w:val="24"/>
                <w:shd w:val="clear" w:color="auto" w:fill="FFFF00"/>
                <w:lang w:val="fr-FR"/>
              </w:rPr>
              <w:t>couverture</w:t>
            </w:r>
          </w:p>
        </w:tc>
        <w:tc>
          <w:tcPr>
            <w:tcW w:w="108" w:type="dxa"/>
            <w:tcBorders>
              <w:right w:val="nil"/>
            </w:tcBorders>
          </w:tcPr>
          <w:p w:rsidR="00507676" w:rsidRPr="00F865D3" w:rsidRDefault="00507676">
            <w:pPr>
              <w:pStyle w:val="TableParagraph"/>
              <w:spacing w:before="0"/>
              <w:ind w:left="0"/>
              <w:rPr>
                <w:rFonts w:ascii="Times New Roman"/>
                <w:sz w:val="24"/>
                <w:lang w:val="fr-FR"/>
              </w:rPr>
            </w:pPr>
          </w:p>
        </w:tc>
        <w:tc>
          <w:tcPr>
            <w:tcW w:w="1874" w:type="dxa"/>
            <w:gridSpan w:val="2"/>
            <w:tcBorders>
              <w:left w:val="nil"/>
              <w:right w:val="nil"/>
            </w:tcBorders>
            <w:shd w:val="clear" w:color="auto" w:fill="FFFF00"/>
          </w:tcPr>
          <w:p w:rsidR="00507676" w:rsidRPr="00F865D3" w:rsidRDefault="00F865D3">
            <w:pPr>
              <w:pStyle w:val="TableParagraph"/>
              <w:tabs>
                <w:tab w:val="left" w:pos="616"/>
              </w:tabs>
              <w:spacing w:line="254" w:lineRule="auto"/>
              <w:ind w:left="9" w:right="-15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6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0"/>
                <w:sz w:val="24"/>
                <w:lang w:val="fr-FR"/>
              </w:rPr>
              <w:t xml:space="preserve">Financement </w:t>
            </w:r>
            <w:r w:rsidRPr="00F865D3">
              <w:rPr>
                <w:w w:val="95"/>
                <w:sz w:val="24"/>
                <w:lang w:val="fr-FR"/>
              </w:rPr>
              <w:t>des soins de</w:t>
            </w:r>
            <w:r w:rsidRPr="00F865D3">
              <w:rPr>
                <w:spacing w:val="-32"/>
                <w:w w:val="95"/>
                <w:sz w:val="24"/>
                <w:lang w:val="fr-FR"/>
              </w:rPr>
              <w:t xml:space="preserve"> </w:t>
            </w:r>
            <w:r w:rsidRPr="00F865D3">
              <w:rPr>
                <w:w w:val="95"/>
                <w:sz w:val="24"/>
                <w:lang w:val="fr-FR"/>
              </w:rPr>
              <w:t>santé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ind w:left="9"/>
              <w:rPr>
                <w:sz w:val="24"/>
                <w:lang w:val="fr-FR"/>
              </w:rPr>
            </w:pPr>
            <w:r w:rsidRPr="00F865D3">
              <w:rPr>
                <w:w w:val="95"/>
                <w:sz w:val="24"/>
                <w:lang w:val="fr-FR"/>
              </w:rPr>
              <w:t>et</w:t>
            </w:r>
            <w:r w:rsidRPr="00F865D3">
              <w:rPr>
                <w:spacing w:val="-21"/>
                <w:w w:val="95"/>
                <w:sz w:val="24"/>
                <w:lang w:val="fr-FR"/>
              </w:rPr>
              <w:t xml:space="preserve"> </w:t>
            </w:r>
            <w:r w:rsidRPr="00F865D3">
              <w:rPr>
                <w:w w:val="95"/>
                <w:sz w:val="24"/>
                <w:lang w:val="fr-FR"/>
              </w:rPr>
              <w:t>de</w:t>
            </w:r>
            <w:r w:rsidRPr="00F865D3">
              <w:rPr>
                <w:spacing w:val="-19"/>
                <w:w w:val="95"/>
                <w:sz w:val="24"/>
                <w:lang w:val="fr-FR"/>
              </w:rPr>
              <w:t xml:space="preserve"> </w:t>
            </w:r>
            <w:r w:rsidRPr="00F865D3">
              <w:rPr>
                <w:w w:val="95"/>
                <w:sz w:val="24"/>
                <w:lang w:val="fr-FR"/>
              </w:rPr>
              <w:t>longue</w:t>
            </w:r>
            <w:r w:rsidRPr="00F865D3">
              <w:rPr>
                <w:spacing w:val="-20"/>
                <w:w w:val="95"/>
                <w:sz w:val="24"/>
                <w:lang w:val="fr-FR"/>
              </w:rPr>
              <w:t xml:space="preserve"> </w:t>
            </w:r>
            <w:r w:rsidRPr="00F865D3">
              <w:rPr>
                <w:w w:val="95"/>
                <w:sz w:val="24"/>
                <w:lang w:val="fr-FR"/>
              </w:rPr>
              <w:t>durée</w:t>
            </w:r>
          </w:p>
        </w:tc>
        <w:tc>
          <w:tcPr>
            <w:tcW w:w="108" w:type="dxa"/>
            <w:tcBorders>
              <w:left w:val="nil"/>
            </w:tcBorders>
          </w:tcPr>
          <w:p w:rsidR="00507676" w:rsidRPr="00F865D3" w:rsidRDefault="00507676">
            <w:pPr>
              <w:pStyle w:val="TableParagraph"/>
              <w:spacing w:before="0"/>
              <w:ind w:left="0"/>
              <w:rPr>
                <w:rFonts w:ascii="Times New Roman"/>
                <w:sz w:val="24"/>
                <w:lang w:val="fr-FR"/>
              </w:rPr>
            </w:pP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spacing w:line="254" w:lineRule="auto"/>
              <w:ind w:right="90"/>
              <w:rPr>
                <w:sz w:val="24"/>
              </w:rPr>
            </w:pPr>
            <w:r>
              <w:rPr>
                <w:sz w:val="24"/>
                <w:shd w:val="clear" w:color="auto" w:fill="FFFF00"/>
              </w:rPr>
              <w:t>Transition</w:t>
            </w:r>
            <w:r>
              <w:rPr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  <w:shd w:val="clear" w:color="auto" w:fill="FFFF00"/>
              </w:rPr>
              <w:t>technologique</w:t>
            </w:r>
            <w:proofErr w:type="spellEnd"/>
          </w:p>
        </w:tc>
        <w:tc>
          <w:tcPr>
            <w:tcW w:w="2092" w:type="dxa"/>
            <w:gridSpan w:val="2"/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spacing w:line="254" w:lineRule="auto"/>
              <w:ind w:right="8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Evolution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5"/>
                <w:sz w:val="24"/>
                <w:lang w:val="fr-FR"/>
              </w:rPr>
              <w:t xml:space="preserve">du </w:t>
            </w:r>
            <w:r w:rsidRPr="00F865D3">
              <w:rPr>
                <w:sz w:val="24"/>
                <w:lang w:val="fr-FR"/>
              </w:rPr>
              <w:t>marché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du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travail</w:t>
            </w:r>
          </w:p>
        </w:tc>
      </w:tr>
      <w:tr w:rsidR="00507676">
        <w:trPr>
          <w:trHeight w:val="1173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TIC</w:t>
            </w:r>
          </w:p>
        </w:tc>
        <w:tc>
          <w:tcPr>
            <w:tcW w:w="2093" w:type="dxa"/>
          </w:tcPr>
          <w:p w:rsidR="00507676" w:rsidRDefault="00F865D3">
            <w:pPr>
              <w:pStyle w:val="TableParagraph"/>
              <w:spacing w:line="254" w:lineRule="auto"/>
              <w:ind w:right="82"/>
              <w:rPr>
                <w:sz w:val="24"/>
              </w:rPr>
            </w:pPr>
            <w:r>
              <w:rPr>
                <w:sz w:val="24"/>
              </w:rPr>
              <w:t xml:space="preserve">#8 Protection des </w:t>
            </w:r>
            <w:proofErr w:type="spellStart"/>
            <w:r>
              <w:rPr>
                <w:sz w:val="24"/>
              </w:rPr>
              <w:t>travailleurs</w:t>
            </w:r>
            <w:proofErr w:type="spellEnd"/>
            <w:r>
              <w:rPr>
                <w:sz w:val="24"/>
              </w:rPr>
              <w:t xml:space="preserve"> migrants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1010"/>
              </w:tabs>
              <w:spacing w:line="254" w:lineRule="auto"/>
              <w:ind w:left="112" w:right="89"/>
              <w:jc w:val="both"/>
              <w:rPr>
                <w:sz w:val="24"/>
              </w:rPr>
            </w:pPr>
            <w:r>
              <w:rPr>
                <w:sz w:val="24"/>
              </w:rPr>
              <w:t>#9</w:t>
            </w:r>
            <w:r>
              <w:rPr>
                <w:rFonts w:ascii="Times New Roman" w:hAnsi="Times New Roman"/>
                <w:sz w:val="24"/>
              </w:rPr>
              <w:tab/>
            </w:r>
            <w:r>
              <w:rPr>
                <w:spacing w:val="-4"/>
                <w:w w:val="95"/>
                <w:sz w:val="24"/>
              </w:rPr>
              <w:t xml:space="preserve">Transition </w:t>
            </w:r>
            <w:proofErr w:type="spellStart"/>
            <w:r>
              <w:rPr>
                <w:sz w:val="24"/>
              </w:rPr>
              <w:t>technologique</w:t>
            </w:r>
            <w:proofErr w:type="spellEnd"/>
            <w:r>
              <w:rPr>
                <w:sz w:val="24"/>
              </w:rPr>
              <w:t xml:space="preserve"> – </w:t>
            </w:r>
            <w:proofErr w:type="spellStart"/>
            <w:r>
              <w:rPr>
                <w:w w:val="90"/>
                <w:sz w:val="24"/>
              </w:rPr>
              <w:t>Données</w:t>
            </w:r>
            <w:proofErr w:type="spellEnd"/>
            <w:r>
              <w:rPr>
                <w:spacing w:val="-22"/>
                <w:w w:val="90"/>
                <w:sz w:val="24"/>
              </w:rPr>
              <w:t xml:space="preserve"> </w:t>
            </w:r>
            <w:proofErr w:type="spellStart"/>
            <w:r>
              <w:rPr>
                <w:w w:val="90"/>
                <w:sz w:val="24"/>
              </w:rPr>
              <w:t>massives</w:t>
            </w:r>
            <w:proofErr w:type="spellEnd"/>
          </w:p>
        </w:tc>
        <w:tc>
          <w:tcPr>
            <w:tcW w:w="2090" w:type="dxa"/>
          </w:tcPr>
          <w:p w:rsidR="00507676" w:rsidRPr="00F865D3" w:rsidRDefault="00F865D3">
            <w:pPr>
              <w:pStyle w:val="TableParagraph"/>
              <w:spacing w:line="254" w:lineRule="auto"/>
              <w:ind w:right="90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 xml:space="preserve">Nouveaux processus </w:t>
            </w:r>
            <w:r w:rsidRPr="00F865D3">
              <w:rPr>
                <w:w w:val="95"/>
                <w:sz w:val="24"/>
                <w:lang w:val="fr-FR"/>
              </w:rPr>
              <w:t>opérationnels</w:t>
            </w:r>
          </w:p>
          <w:p w:rsidR="00507676" w:rsidRPr="00F865D3" w:rsidRDefault="00F865D3">
            <w:pPr>
              <w:pStyle w:val="TableParagraph"/>
              <w:spacing w:before="4" w:line="270" w:lineRule="exact"/>
              <w:rPr>
                <w:sz w:val="24"/>
                <w:lang w:val="fr-FR"/>
              </w:rPr>
            </w:pPr>
            <w:r w:rsidRPr="00F865D3">
              <w:rPr>
                <w:w w:val="95"/>
                <w:sz w:val="24"/>
                <w:lang w:val="fr-FR"/>
              </w:rPr>
              <w:t>Données massives</w:t>
            </w:r>
          </w:p>
        </w:tc>
        <w:tc>
          <w:tcPr>
            <w:tcW w:w="1746" w:type="dxa"/>
            <w:tcBorders>
              <w:right w:val="nil"/>
            </w:tcBorders>
          </w:tcPr>
          <w:p w:rsidR="00507676" w:rsidRDefault="00F865D3">
            <w:pPr>
              <w:pStyle w:val="TableParagraph"/>
              <w:spacing w:line="254" w:lineRule="auto"/>
              <w:ind w:right="99"/>
              <w:rPr>
                <w:sz w:val="24"/>
              </w:rPr>
            </w:pPr>
            <w:proofErr w:type="spellStart"/>
            <w:r>
              <w:rPr>
                <w:w w:val="95"/>
                <w:sz w:val="24"/>
              </w:rPr>
              <w:t>Automatisation</w:t>
            </w:r>
            <w:proofErr w:type="spellEnd"/>
            <w:r>
              <w:rPr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grande</w:t>
            </w:r>
            <w:proofErr w:type="spellEnd"/>
            <w:r>
              <w:rPr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échelle</w:t>
            </w:r>
            <w:proofErr w:type="spellEnd"/>
          </w:p>
        </w:tc>
        <w:tc>
          <w:tcPr>
            <w:tcW w:w="346" w:type="dxa"/>
            <w:tcBorders>
              <w:left w:val="nil"/>
            </w:tcBorders>
          </w:tcPr>
          <w:p w:rsidR="00507676" w:rsidRDefault="00F865D3">
            <w:pPr>
              <w:pStyle w:val="TableParagraph"/>
              <w:ind w:left="136"/>
              <w:rPr>
                <w:sz w:val="24"/>
              </w:rPr>
            </w:pPr>
            <w:r>
              <w:rPr>
                <w:w w:val="86"/>
                <w:sz w:val="24"/>
              </w:rPr>
              <w:t>à</w:t>
            </w:r>
          </w:p>
        </w:tc>
      </w:tr>
      <w:tr w:rsidR="00507676">
        <w:trPr>
          <w:trHeight w:val="878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85"/>
                <w:sz w:val="24"/>
              </w:rPr>
              <w:t>INVESTISSEMENTS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tabs>
                <w:tab w:val="left" w:pos="624"/>
                <w:tab w:val="left" w:pos="1211"/>
                <w:tab w:val="left" w:pos="1720"/>
                <w:tab w:val="left" w:pos="1819"/>
              </w:tabs>
              <w:spacing w:line="254" w:lineRule="auto"/>
              <w:ind w:right="91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Combler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0"/>
                <w:sz w:val="24"/>
                <w:lang w:val="fr-FR"/>
              </w:rPr>
              <w:t xml:space="preserve">les </w:t>
            </w:r>
            <w:r w:rsidRPr="00F865D3">
              <w:rPr>
                <w:sz w:val="24"/>
                <w:lang w:val="fr-FR"/>
              </w:rPr>
              <w:t>lacunes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e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5"/>
                <w:sz w:val="24"/>
                <w:lang w:val="fr-FR"/>
              </w:rPr>
              <w:t>la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couverture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633"/>
              </w:tabs>
              <w:spacing w:line="254" w:lineRule="auto"/>
              <w:ind w:left="112" w:right="90"/>
              <w:rPr>
                <w:sz w:val="24"/>
              </w:rPr>
            </w:pPr>
            <w:r>
              <w:rPr>
                <w:sz w:val="24"/>
              </w:rPr>
              <w:t>#3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spacing w:val="-4"/>
                <w:w w:val="95"/>
                <w:sz w:val="24"/>
              </w:rPr>
              <w:t>Vieillissement</w:t>
            </w:r>
            <w:proofErr w:type="spellEnd"/>
            <w:r>
              <w:rPr>
                <w:spacing w:val="-4"/>
                <w:w w:val="95"/>
                <w:sz w:val="24"/>
              </w:rPr>
              <w:t xml:space="preserve"> </w:t>
            </w:r>
            <w:r>
              <w:rPr>
                <w:sz w:val="24"/>
              </w:rPr>
              <w:t>de la</w:t>
            </w:r>
            <w:r>
              <w:rPr>
                <w:spacing w:val="-49"/>
                <w:sz w:val="24"/>
              </w:rPr>
              <w:t xml:space="preserve"> </w:t>
            </w:r>
            <w:r>
              <w:rPr>
                <w:sz w:val="24"/>
              </w:rPr>
              <w:t>population</w:t>
            </w: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tabs>
                <w:tab w:val="left" w:pos="1648"/>
              </w:tabs>
              <w:spacing w:line="254" w:lineRule="auto"/>
              <w:ind w:right="87"/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w w:val="85"/>
                <w:sz w:val="24"/>
              </w:rPr>
              <w:t xml:space="preserve">des </w:t>
            </w:r>
            <w:r>
              <w:rPr>
                <w:w w:val="95"/>
                <w:sz w:val="24"/>
              </w:rPr>
              <w:t>nouveaux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Default="00F865D3">
            <w:pPr>
              <w:pStyle w:val="TableParagraph"/>
              <w:spacing w:line="254" w:lineRule="auto"/>
              <w:rPr>
                <w:sz w:val="24"/>
              </w:rPr>
            </w:pPr>
            <w:r>
              <w:rPr>
                <w:sz w:val="24"/>
              </w:rPr>
              <w:t xml:space="preserve">Impacts </w:t>
            </w:r>
            <w:proofErr w:type="spellStart"/>
            <w:r>
              <w:rPr>
                <w:w w:val="90"/>
                <w:sz w:val="24"/>
              </w:rPr>
              <w:t>économiques</w:t>
            </w:r>
            <w:proofErr w:type="spellEnd"/>
          </w:p>
        </w:tc>
      </w:tr>
      <w:tr w:rsidR="00507676">
        <w:trPr>
          <w:trHeight w:val="878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MUTUALITÉ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tabs>
                <w:tab w:val="left" w:pos="624"/>
                <w:tab w:val="left" w:pos="1211"/>
                <w:tab w:val="left" w:pos="1720"/>
                <w:tab w:val="left" w:pos="1819"/>
              </w:tabs>
              <w:spacing w:line="254" w:lineRule="auto"/>
              <w:ind w:right="91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Combler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0"/>
                <w:sz w:val="24"/>
                <w:lang w:val="fr-FR"/>
              </w:rPr>
              <w:t xml:space="preserve">les </w:t>
            </w:r>
            <w:r w:rsidRPr="00F865D3">
              <w:rPr>
                <w:sz w:val="24"/>
                <w:lang w:val="fr-FR"/>
              </w:rPr>
              <w:t>lacunes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e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5"/>
                <w:sz w:val="24"/>
                <w:lang w:val="fr-FR"/>
              </w:rPr>
              <w:t>la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couverture</w:t>
            </w:r>
          </w:p>
        </w:tc>
        <w:tc>
          <w:tcPr>
            <w:tcW w:w="2090" w:type="dxa"/>
            <w:gridSpan w:val="4"/>
          </w:tcPr>
          <w:p w:rsidR="00507676" w:rsidRPr="00F865D3" w:rsidRDefault="00F865D3">
            <w:pPr>
              <w:pStyle w:val="TableParagraph"/>
              <w:spacing w:line="254" w:lineRule="auto"/>
              <w:ind w:left="112" w:right="73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6 Soins de</w:t>
            </w:r>
            <w:r w:rsidRPr="00F865D3">
              <w:rPr>
                <w:spacing w:val="-47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santé et</w:t>
            </w:r>
            <w:r w:rsidRPr="00F865D3">
              <w:rPr>
                <w:spacing w:val="-46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de</w:t>
            </w:r>
            <w:r w:rsidRPr="00F865D3">
              <w:rPr>
                <w:spacing w:val="-46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longue</w:t>
            </w:r>
            <w:r w:rsidRPr="00F865D3">
              <w:rPr>
                <w:spacing w:val="-45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durée</w:t>
            </w: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tabs>
                <w:tab w:val="left" w:pos="1648"/>
              </w:tabs>
              <w:spacing w:line="254" w:lineRule="auto"/>
              <w:ind w:right="87"/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w w:val="85"/>
                <w:sz w:val="24"/>
              </w:rPr>
              <w:t xml:space="preserve">des </w:t>
            </w:r>
            <w:r>
              <w:rPr>
                <w:w w:val="95"/>
                <w:sz w:val="24"/>
              </w:rPr>
              <w:t>nouveaux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Default="00F865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Impact </w:t>
            </w:r>
            <w:proofErr w:type="spellStart"/>
            <w:r>
              <w:rPr>
                <w:sz w:val="24"/>
              </w:rPr>
              <w:t>sociétal</w:t>
            </w:r>
            <w:proofErr w:type="spellEnd"/>
          </w:p>
        </w:tc>
      </w:tr>
      <w:tr w:rsidR="00507676" w:rsidRPr="009A2E03">
        <w:trPr>
          <w:trHeight w:val="1173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MI</w:t>
            </w:r>
          </w:p>
        </w:tc>
        <w:tc>
          <w:tcPr>
            <w:tcW w:w="2093" w:type="dxa"/>
          </w:tcPr>
          <w:p w:rsidR="00507676" w:rsidRDefault="00F865D3">
            <w:pPr>
              <w:pStyle w:val="TableParagraph"/>
              <w:tabs>
                <w:tab w:val="left" w:pos="1010"/>
              </w:tabs>
              <w:spacing w:before="5" w:line="254" w:lineRule="auto"/>
              <w:ind w:right="92"/>
              <w:rPr>
                <w:sz w:val="24"/>
              </w:rPr>
            </w:pPr>
            <w:r>
              <w:rPr>
                <w:sz w:val="24"/>
              </w:rPr>
              <w:t>#9</w:t>
            </w:r>
            <w:r>
              <w:rPr>
                <w:rFonts w:ascii="Times New Roman"/>
                <w:sz w:val="24"/>
              </w:rPr>
              <w:tab/>
            </w:r>
            <w:r>
              <w:rPr>
                <w:spacing w:val="-4"/>
                <w:w w:val="95"/>
                <w:sz w:val="24"/>
              </w:rPr>
              <w:t xml:space="preserve">Transition </w:t>
            </w:r>
            <w:proofErr w:type="spellStart"/>
            <w:r>
              <w:rPr>
                <w:sz w:val="24"/>
              </w:rPr>
              <w:t>technologique</w:t>
            </w:r>
            <w:proofErr w:type="spellEnd"/>
          </w:p>
        </w:tc>
        <w:tc>
          <w:tcPr>
            <w:tcW w:w="108" w:type="dxa"/>
            <w:tcBorders>
              <w:right w:val="nil"/>
            </w:tcBorders>
          </w:tcPr>
          <w:p w:rsidR="00507676" w:rsidRDefault="0050767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447" w:type="dxa"/>
            <w:tcBorders>
              <w:left w:val="nil"/>
              <w:right w:val="nil"/>
            </w:tcBorders>
          </w:tcPr>
          <w:p w:rsidR="00507676" w:rsidRPr="00F865D3" w:rsidRDefault="00F865D3">
            <w:pPr>
              <w:pStyle w:val="TableParagraph"/>
              <w:tabs>
                <w:tab w:val="left" w:pos="588"/>
                <w:tab w:val="left" w:pos="825"/>
                <w:tab w:val="left" w:pos="1109"/>
              </w:tabs>
              <w:spacing w:before="5" w:line="254" w:lineRule="auto"/>
              <w:ind w:left="9" w:right="16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0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spacing w:val="-5"/>
                <w:sz w:val="24"/>
                <w:lang w:val="fr-FR"/>
              </w:rPr>
              <w:t xml:space="preserve">Attentes </w:t>
            </w:r>
            <w:r w:rsidRPr="00F865D3">
              <w:rPr>
                <w:sz w:val="24"/>
                <w:lang w:val="fr-FR"/>
              </w:rPr>
              <w:t>plus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 xml:space="preserve">en </w:t>
            </w:r>
            <w:r w:rsidRPr="00F865D3">
              <w:rPr>
                <w:w w:val="95"/>
                <w:sz w:val="24"/>
                <w:lang w:val="fr-FR"/>
              </w:rPr>
              <w:t>élevées</w:t>
            </w:r>
            <w:r w:rsidRPr="00F865D3">
              <w:rPr>
                <w:rFonts w:ascii="Times New Roman" w:hAnsi="Times New Roman"/>
                <w:w w:val="95"/>
                <w:sz w:val="24"/>
                <w:lang w:val="fr-FR"/>
              </w:rPr>
              <w:tab/>
            </w:r>
            <w:r w:rsidRPr="00F865D3">
              <w:rPr>
                <w:rFonts w:ascii="Times New Roman" w:hAnsi="Times New Roman"/>
                <w:w w:val="95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e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ind w:left="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population</w:t>
            </w:r>
          </w:p>
        </w:tc>
        <w:tc>
          <w:tcPr>
            <w:tcW w:w="427" w:type="dxa"/>
            <w:tcBorders>
              <w:left w:val="nil"/>
              <w:right w:val="nil"/>
            </w:tcBorders>
          </w:tcPr>
          <w:p w:rsidR="00507676" w:rsidRDefault="00F865D3">
            <w:pPr>
              <w:pStyle w:val="TableParagraph"/>
              <w:spacing w:before="5" w:line="254" w:lineRule="auto"/>
              <w:ind w:left="38" w:right="-28" w:firstLine="156"/>
              <w:rPr>
                <w:sz w:val="24"/>
              </w:rPr>
            </w:pPr>
            <w:r>
              <w:rPr>
                <w:w w:val="90"/>
                <w:sz w:val="24"/>
              </w:rPr>
              <w:t xml:space="preserve">de </w:t>
            </w:r>
            <w:r>
              <w:rPr>
                <w:spacing w:val="-2"/>
                <w:w w:val="90"/>
                <w:sz w:val="24"/>
              </w:rPr>
              <w:t>plus</w:t>
            </w:r>
          </w:p>
          <w:p w:rsidR="00507676" w:rsidRDefault="00F865D3">
            <w:pPr>
              <w:pStyle w:val="TableParagraph"/>
              <w:spacing w:before="0"/>
              <w:ind w:left="269" w:right="-15"/>
              <w:rPr>
                <w:sz w:val="24"/>
              </w:rPr>
            </w:pPr>
            <w:r>
              <w:rPr>
                <w:spacing w:val="-3"/>
                <w:w w:val="95"/>
                <w:sz w:val="24"/>
              </w:rPr>
              <w:t>la</w:t>
            </w:r>
          </w:p>
        </w:tc>
        <w:tc>
          <w:tcPr>
            <w:tcW w:w="108" w:type="dxa"/>
            <w:tcBorders>
              <w:left w:val="nil"/>
            </w:tcBorders>
          </w:tcPr>
          <w:p w:rsidR="00507676" w:rsidRDefault="0050767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spacing w:before="5" w:line="254" w:lineRule="auto"/>
              <w:ind w:right="90"/>
              <w:rPr>
                <w:sz w:val="24"/>
              </w:rPr>
            </w:pPr>
            <w:r>
              <w:rPr>
                <w:sz w:val="24"/>
              </w:rPr>
              <w:t xml:space="preserve">Nouveaux </w:t>
            </w:r>
            <w:proofErr w:type="spellStart"/>
            <w:r>
              <w:rPr>
                <w:sz w:val="24"/>
              </w:rPr>
              <w:t>processu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opérationnel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spacing w:before="5" w:line="254" w:lineRule="auto"/>
              <w:ind w:right="8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Evolution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5"/>
                <w:sz w:val="24"/>
                <w:lang w:val="fr-FR"/>
              </w:rPr>
              <w:t xml:space="preserve">du </w:t>
            </w:r>
            <w:r w:rsidRPr="00F865D3">
              <w:rPr>
                <w:sz w:val="24"/>
                <w:lang w:val="fr-FR"/>
              </w:rPr>
              <w:t>marché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du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travail</w:t>
            </w:r>
          </w:p>
        </w:tc>
      </w:tr>
      <w:tr w:rsidR="00507676" w:rsidRPr="009A2E03">
        <w:trPr>
          <w:trHeight w:val="1170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ENSION </w:t>
            </w:r>
            <w:r>
              <w:rPr>
                <w:b/>
                <w:w w:val="105"/>
                <w:sz w:val="24"/>
              </w:rPr>
              <w:t>*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spacing w:line="254" w:lineRule="auto"/>
              <w:ind w:right="91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2 Inégalités tout au long de la vie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633"/>
              </w:tabs>
              <w:spacing w:line="254" w:lineRule="auto"/>
              <w:ind w:left="112" w:right="90"/>
              <w:rPr>
                <w:sz w:val="24"/>
              </w:rPr>
            </w:pPr>
            <w:r>
              <w:rPr>
                <w:sz w:val="24"/>
              </w:rPr>
              <w:t>#3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spacing w:val="-4"/>
                <w:w w:val="95"/>
                <w:sz w:val="24"/>
              </w:rPr>
              <w:t>Vieillissement</w:t>
            </w:r>
            <w:proofErr w:type="spellEnd"/>
            <w:r>
              <w:rPr>
                <w:spacing w:val="-4"/>
                <w:w w:val="95"/>
                <w:sz w:val="24"/>
              </w:rPr>
              <w:t xml:space="preserve"> </w:t>
            </w:r>
            <w:r>
              <w:rPr>
                <w:sz w:val="24"/>
              </w:rPr>
              <w:t>de la</w:t>
            </w:r>
            <w:r>
              <w:rPr>
                <w:spacing w:val="-49"/>
                <w:sz w:val="24"/>
              </w:rPr>
              <w:t xml:space="preserve"> </w:t>
            </w:r>
            <w:r>
              <w:rPr>
                <w:sz w:val="24"/>
              </w:rPr>
              <w:t>population</w:t>
            </w: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tabs>
                <w:tab w:val="left" w:pos="1648"/>
              </w:tabs>
              <w:spacing w:line="254" w:lineRule="auto"/>
              <w:ind w:right="87"/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w w:val="85"/>
                <w:sz w:val="24"/>
              </w:rPr>
              <w:t xml:space="preserve">des </w:t>
            </w:r>
            <w:r>
              <w:rPr>
                <w:w w:val="95"/>
                <w:sz w:val="24"/>
              </w:rPr>
              <w:t>nouveaux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spacing w:line="254" w:lineRule="auto"/>
              <w:ind w:right="8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Impact économique Evolution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5"/>
                <w:sz w:val="24"/>
                <w:lang w:val="fr-FR"/>
              </w:rPr>
              <w:t>du</w:t>
            </w:r>
          </w:p>
          <w:p w:rsidR="00507676" w:rsidRPr="00F865D3" w:rsidRDefault="00F865D3">
            <w:pPr>
              <w:pStyle w:val="TableParagraph"/>
              <w:spacing w:before="1" w:line="270" w:lineRule="exact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marché du travail</w:t>
            </w:r>
          </w:p>
        </w:tc>
      </w:tr>
      <w:tr w:rsidR="00507676" w:rsidRPr="009A2E03">
        <w:trPr>
          <w:trHeight w:val="1173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spacing w:line="256" w:lineRule="auto"/>
              <w:ind w:left="107"/>
              <w:rPr>
                <w:b/>
                <w:sz w:val="24"/>
              </w:rPr>
            </w:pPr>
            <w:r>
              <w:rPr>
                <w:b/>
                <w:w w:val="85"/>
                <w:sz w:val="24"/>
              </w:rPr>
              <w:t xml:space="preserve">POLITIQUE </w:t>
            </w:r>
            <w:r>
              <w:rPr>
                <w:b/>
                <w:w w:val="80"/>
                <w:sz w:val="24"/>
              </w:rPr>
              <w:t xml:space="preserve">ANALYSE ET </w:t>
            </w:r>
            <w:r>
              <w:rPr>
                <w:b/>
                <w:w w:val="75"/>
                <w:sz w:val="24"/>
              </w:rPr>
              <w:t>RECHERCHE</w:t>
            </w:r>
          </w:p>
        </w:tc>
        <w:tc>
          <w:tcPr>
            <w:tcW w:w="2093" w:type="dxa"/>
          </w:tcPr>
          <w:p w:rsidR="00507676" w:rsidRPr="00F865D3" w:rsidRDefault="00F865D3">
            <w:pPr>
              <w:pStyle w:val="TableParagraph"/>
              <w:tabs>
                <w:tab w:val="left" w:pos="1869"/>
              </w:tabs>
              <w:spacing w:line="256" w:lineRule="auto"/>
              <w:ind w:right="91"/>
              <w:jc w:val="both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 Combler</w:t>
            </w:r>
            <w:r w:rsidRPr="00F865D3">
              <w:rPr>
                <w:spacing w:val="59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les lacunes de la couverture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0"/>
                <w:sz w:val="24"/>
                <w:lang w:val="fr-FR"/>
              </w:rPr>
              <w:t>–</w:t>
            </w:r>
          </w:p>
          <w:p w:rsidR="00507676" w:rsidRDefault="00F865D3">
            <w:pPr>
              <w:pStyle w:val="TableParagraph"/>
              <w:spacing w:before="0" w:line="265" w:lineRule="exact"/>
              <w:jc w:val="both"/>
              <w:rPr>
                <w:sz w:val="24"/>
              </w:rPr>
            </w:pPr>
            <w:proofErr w:type="spellStart"/>
            <w:r>
              <w:rPr>
                <w:sz w:val="24"/>
              </w:rPr>
              <w:t>secteur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formel</w:t>
            </w:r>
            <w:proofErr w:type="spellEnd"/>
          </w:p>
        </w:tc>
        <w:tc>
          <w:tcPr>
            <w:tcW w:w="2090" w:type="dxa"/>
            <w:gridSpan w:val="4"/>
          </w:tcPr>
          <w:p w:rsidR="00507676" w:rsidRDefault="0050767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tabs>
                <w:tab w:val="left" w:pos="1648"/>
              </w:tabs>
              <w:spacing w:line="254" w:lineRule="auto"/>
              <w:ind w:right="87" w:hanging="1"/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w w:val="85"/>
                <w:sz w:val="24"/>
              </w:rPr>
              <w:t xml:space="preserve">des </w:t>
            </w:r>
            <w:r>
              <w:rPr>
                <w:w w:val="95"/>
                <w:sz w:val="24"/>
              </w:rPr>
              <w:t>nouveaux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spacing w:line="254" w:lineRule="auto"/>
              <w:ind w:right="8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Evolution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5"/>
                <w:sz w:val="24"/>
                <w:lang w:val="fr-FR"/>
              </w:rPr>
              <w:t xml:space="preserve">du </w:t>
            </w:r>
            <w:r w:rsidRPr="00F865D3">
              <w:rPr>
                <w:sz w:val="24"/>
                <w:lang w:val="fr-FR"/>
              </w:rPr>
              <w:t>marché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du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travail</w:t>
            </w:r>
          </w:p>
        </w:tc>
      </w:tr>
      <w:tr w:rsidR="00507676" w:rsidRPr="009A2E03">
        <w:trPr>
          <w:trHeight w:val="878"/>
        </w:trPr>
        <w:tc>
          <w:tcPr>
            <w:tcW w:w="2090" w:type="dxa"/>
            <w:gridSpan w:val="2"/>
            <w:tcBorders>
              <w:left w:val="single" w:sz="8" w:space="0" w:color="000000"/>
            </w:tcBorders>
          </w:tcPr>
          <w:p w:rsidR="00507676" w:rsidRDefault="00F865D3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PRÉVENTION</w:t>
            </w:r>
          </w:p>
        </w:tc>
        <w:tc>
          <w:tcPr>
            <w:tcW w:w="2093" w:type="dxa"/>
          </w:tcPr>
          <w:p w:rsidR="00507676" w:rsidRDefault="00F865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8 Protection des</w:t>
            </w:r>
          </w:p>
          <w:p w:rsidR="00507676" w:rsidRDefault="00F865D3">
            <w:pPr>
              <w:pStyle w:val="TableParagraph"/>
              <w:spacing w:before="3" w:line="290" w:lineRule="atLeast"/>
              <w:ind w:right="91"/>
              <w:rPr>
                <w:sz w:val="24"/>
              </w:rPr>
            </w:pPr>
            <w:proofErr w:type="spellStart"/>
            <w:r>
              <w:rPr>
                <w:w w:val="95"/>
                <w:sz w:val="24"/>
              </w:rPr>
              <w:t>travailleurs</w:t>
            </w:r>
            <w:proofErr w:type="spellEnd"/>
            <w:r>
              <w:rPr>
                <w:w w:val="95"/>
                <w:sz w:val="24"/>
              </w:rPr>
              <w:t xml:space="preserve"> </w:t>
            </w:r>
            <w:r>
              <w:rPr>
                <w:sz w:val="24"/>
              </w:rPr>
              <w:t>migrants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1010"/>
              </w:tabs>
              <w:spacing w:line="254" w:lineRule="auto"/>
              <w:ind w:left="112" w:right="89"/>
              <w:rPr>
                <w:sz w:val="24"/>
              </w:rPr>
            </w:pPr>
            <w:r>
              <w:rPr>
                <w:sz w:val="24"/>
              </w:rPr>
              <w:t>#9</w:t>
            </w:r>
            <w:r>
              <w:rPr>
                <w:rFonts w:ascii="Times New Roman"/>
                <w:sz w:val="24"/>
              </w:rPr>
              <w:tab/>
            </w:r>
            <w:r>
              <w:rPr>
                <w:spacing w:val="-4"/>
                <w:w w:val="95"/>
                <w:sz w:val="24"/>
              </w:rPr>
              <w:t xml:space="preserve">Transition </w:t>
            </w:r>
            <w:proofErr w:type="spellStart"/>
            <w:r>
              <w:rPr>
                <w:sz w:val="24"/>
              </w:rPr>
              <w:t>technologique</w:t>
            </w:r>
            <w:proofErr w:type="spellEnd"/>
          </w:p>
        </w:tc>
        <w:tc>
          <w:tcPr>
            <w:tcW w:w="2090" w:type="dxa"/>
          </w:tcPr>
          <w:p w:rsidR="00507676" w:rsidRDefault="00F865D3">
            <w:pPr>
              <w:pStyle w:val="TableParagraph"/>
              <w:tabs>
                <w:tab w:val="left" w:pos="1648"/>
              </w:tabs>
              <w:spacing w:line="254" w:lineRule="auto"/>
              <w:ind w:right="87"/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w w:val="85"/>
                <w:sz w:val="24"/>
              </w:rPr>
              <w:t xml:space="preserve">des </w:t>
            </w:r>
            <w:r>
              <w:rPr>
                <w:w w:val="95"/>
                <w:sz w:val="24"/>
              </w:rPr>
              <w:t>nouveaux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spacing w:line="254" w:lineRule="auto"/>
              <w:ind w:right="8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Evolution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5"/>
                <w:sz w:val="24"/>
                <w:lang w:val="fr-FR"/>
              </w:rPr>
              <w:t xml:space="preserve">du </w:t>
            </w:r>
            <w:r w:rsidRPr="00F865D3">
              <w:rPr>
                <w:sz w:val="24"/>
                <w:lang w:val="fr-FR"/>
              </w:rPr>
              <w:t>marché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du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travail</w:t>
            </w:r>
          </w:p>
        </w:tc>
      </w:tr>
      <w:tr w:rsidR="00507676" w:rsidRPr="009A2E03">
        <w:trPr>
          <w:trHeight w:val="88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nil"/>
            </w:tcBorders>
          </w:tcPr>
          <w:p w:rsidR="00507676" w:rsidRDefault="00F865D3">
            <w:pPr>
              <w:pStyle w:val="TableParagraph"/>
              <w:spacing w:line="254" w:lineRule="auto"/>
              <w:ind w:left="107" w:right="233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 xml:space="preserve">ACCIDENTS </w:t>
            </w:r>
            <w:r>
              <w:rPr>
                <w:b/>
                <w:w w:val="90"/>
                <w:sz w:val="24"/>
              </w:rPr>
              <w:t>TRAVAIL</w:t>
            </w:r>
          </w:p>
        </w:tc>
        <w:tc>
          <w:tcPr>
            <w:tcW w:w="599" w:type="dxa"/>
            <w:tcBorders>
              <w:left w:val="nil"/>
              <w:bottom w:val="single" w:sz="8" w:space="0" w:color="000000"/>
            </w:tcBorders>
          </w:tcPr>
          <w:p w:rsidR="00507676" w:rsidRDefault="00F865D3">
            <w:pPr>
              <w:pStyle w:val="TableParagraph"/>
              <w:ind w:left="196"/>
              <w:rPr>
                <w:b/>
                <w:sz w:val="24"/>
              </w:rPr>
            </w:pPr>
            <w:r>
              <w:rPr>
                <w:b/>
                <w:sz w:val="24"/>
              </w:rPr>
              <w:t>DU</w:t>
            </w:r>
          </w:p>
        </w:tc>
        <w:tc>
          <w:tcPr>
            <w:tcW w:w="2093" w:type="dxa"/>
            <w:tcBorders>
              <w:bottom w:val="single" w:sz="8" w:space="0" w:color="000000"/>
            </w:tcBorders>
          </w:tcPr>
          <w:p w:rsidR="00507676" w:rsidRPr="00F865D3" w:rsidRDefault="00F865D3">
            <w:pPr>
              <w:pStyle w:val="TableParagraph"/>
              <w:tabs>
                <w:tab w:val="left" w:pos="624"/>
                <w:tab w:val="left" w:pos="1720"/>
              </w:tabs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#1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Combler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les</w:t>
            </w:r>
          </w:p>
          <w:p w:rsidR="00507676" w:rsidRPr="00F865D3" w:rsidRDefault="00F865D3">
            <w:pPr>
              <w:pStyle w:val="TableParagraph"/>
              <w:tabs>
                <w:tab w:val="left" w:pos="1211"/>
                <w:tab w:val="left" w:pos="1819"/>
              </w:tabs>
              <w:spacing w:before="3" w:line="290" w:lineRule="atLeast"/>
              <w:ind w:right="91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lacunes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z w:val="24"/>
                <w:lang w:val="fr-FR"/>
              </w:rPr>
              <w:t>de</w:t>
            </w:r>
            <w:r w:rsidRPr="00F865D3">
              <w:rPr>
                <w:rFonts w:ascii="Times New Roman"/>
                <w:sz w:val="24"/>
                <w:lang w:val="fr-FR"/>
              </w:rPr>
              <w:tab/>
            </w:r>
            <w:r w:rsidRPr="00F865D3">
              <w:rPr>
                <w:spacing w:val="-3"/>
                <w:w w:val="95"/>
                <w:sz w:val="24"/>
                <w:lang w:val="fr-FR"/>
              </w:rPr>
              <w:t>la</w:t>
            </w:r>
            <w:r w:rsidRPr="00F865D3">
              <w:rPr>
                <w:rFonts w:ascii="Times New Roman"/>
                <w:w w:val="86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couverture</w:t>
            </w:r>
          </w:p>
        </w:tc>
        <w:tc>
          <w:tcPr>
            <w:tcW w:w="2090" w:type="dxa"/>
            <w:gridSpan w:val="4"/>
          </w:tcPr>
          <w:p w:rsidR="00507676" w:rsidRDefault="00F865D3">
            <w:pPr>
              <w:pStyle w:val="TableParagraph"/>
              <w:tabs>
                <w:tab w:val="left" w:pos="633"/>
              </w:tabs>
              <w:spacing w:line="254" w:lineRule="auto"/>
              <w:ind w:left="112" w:right="90"/>
              <w:rPr>
                <w:sz w:val="24"/>
              </w:rPr>
            </w:pPr>
            <w:r>
              <w:rPr>
                <w:sz w:val="24"/>
              </w:rPr>
              <w:t>#3</w:t>
            </w:r>
            <w:r>
              <w:rPr>
                <w:rFonts w:ascii="Times New Roman"/>
                <w:sz w:val="24"/>
              </w:rPr>
              <w:tab/>
            </w:r>
            <w:proofErr w:type="spellStart"/>
            <w:r>
              <w:rPr>
                <w:spacing w:val="-4"/>
                <w:w w:val="95"/>
                <w:sz w:val="24"/>
              </w:rPr>
              <w:t>Vieillissement</w:t>
            </w:r>
            <w:proofErr w:type="spellEnd"/>
            <w:r>
              <w:rPr>
                <w:spacing w:val="-4"/>
                <w:w w:val="95"/>
                <w:sz w:val="24"/>
              </w:rPr>
              <w:t xml:space="preserve"> </w:t>
            </w:r>
            <w:r>
              <w:rPr>
                <w:sz w:val="24"/>
              </w:rPr>
              <w:t>de la</w:t>
            </w:r>
            <w:r>
              <w:rPr>
                <w:spacing w:val="-49"/>
                <w:sz w:val="24"/>
              </w:rPr>
              <w:t xml:space="preserve"> </w:t>
            </w:r>
            <w:r>
              <w:rPr>
                <w:sz w:val="24"/>
              </w:rPr>
              <w:t>population</w:t>
            </w:r>
          </w:p>
        </w:tc>
        <w:tc>
          <w:tcPr>
            <w:tcW w:w="2090" w:type="dxa"/>
            <w:tcBorders>
              <w:bottom w:val="single" w:sz="8" w:space="0" w:color="000000"/>
            </w:tcBorders>
          </w:tcPr>
          <w:p w:rsidR="00507676" w:rsidRDefault="00F865D3">
            <w:pPr>
              <w:pStyle w:val="TableParagraph"/>
              <w:tabs>
                <w:tab w:val="left" w:pos="1648"/>
              </w:tabs>
              <w:spacing w:line="254" w:lineRule="auto"/>
              <w:ind w:right="87"/>
              <w:rPr>
                <w:sz w:val="24"/>
              </w:rPr>
            </w:pPr>
            <w:proofErr w:type="spellStart"/>
            <w:r>
              <w:rPr>
                <w:sz w:val="24"/>
              </w:rPr>
              <w:t>Gestion</w:t>
            </w:r>
            <w:proofErr w:type="spellEnd"/>
            <w:r>
              <w:rPr>
                <w:rFonts w:ascii="Times New Roman"/>
                <w:sz w:val="24"/>
              </w:rPr>
              <w:tab/>
            </w:r>
            <w:r>
              <w:rPr>
                <w:w w:val="85"/>
                <w:sz w:val="24"/>
              </w:rPr>
              <w:t xml:space="preserve">des </w:t>
            </w:r>
            <w:r>
              <w:rPr>
                <w:w w:val="95"/>
                <w:sz w:val="24"/>
              </w:rPr>
              <w:t>nouveaux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proofErr w:type="spellStart"/>
            <w:r>
              <w:rPr>
                <w:w w:val="95"/>
                <w:sz w:val="24"/>
              </w:rPr>
              <w:t>risques</w:t>
            </w:r>
            <w:proofErr w:type="spellEnd"/>
          </w:p>
        </w:tc>
        <w:tc>
          <w:tcPr>
            <w:tcW w:w="2092" w:type="dxa"/>
            <w:gridSpan w:val="2"/>
            <w:tcBorders>
              <w:bottom w:val="single" w:sz="8" w:space="0" w:color="000000"/>
            </w:tcBorders>
          </w:tcPr>
          <w:p w:rsidR="00507676" w:rsidRPr="00F865D3" w:rsidRDefault="00F865D3">
            <w:pPr>
              <w:pStyle w:val="TableParagraph"/>
              <w:tabs>
                <w:tab w:val="left" w:pos="1737"/>
              </w:tabs>
              <w:spacing w:line="254" w:lineRule="auto"/>
              <w:ind w:right="89"/>
              <w:rPr>
                <w:sz w:val="24"/>
                <w:lang w:val="fr-FR"/>
              </w:rPr>
            </w:pPr>
            <w:r w:rsidRPr="00F865D3">
              <w:rPr>
                <w:sz w:val="24"/>
                <w:lang w:val="fr-FR"/>
              </w:rPr>
              <w:t>Evolution</w:t>
            </w:r>
            <w:r w:rsidRPr="00F865D3">
              <w:rPr>
                <w:rFonts w:ascii="Times New Roman" w:hAnsi="Times New Roman"/>
                <w:sz w:val="24"/>
                <w:lang w:val="fr-FR"/>
              </w:rPr>
              <w:tab/>
            </w:r>
            <w:r w:rsidRPr="00F865D3">
              <w:rPr>
                <w:w w:val="95"/>
                <w:sz w:val="24"/>
                <w:lang w:val="fr-FR"/>
              </w:rPr>
              <w:t xml:space="preserve">du </w:t>
            </w:r>
            <w:r w:rsidRPr="00F865D3">
              <w:rPr>
                <w:sz w:val="24"/>
                <w:lang w:val="fr-FR"/>
              </w:rPr>
              <w:t>marché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du</w:t>
            </w:r>
            <w:r w:rsidRPr="00F865D3">
              <w:rPr>
                <w:spacing w:val="-34"/>
                <w:sz w:val="24"/>
                <w:lang w:val="fr-FR"/>
              </w:rPr>
              <w:t xml:space="preserve"> </w:t>
            </w:r>
            <w:r w:rsidRPr="00F865D3">
              <w:rPr>
                <w:sz w:val="24"/>
                <w:lang w:val="fr-FR"/>
              </w:rPr>
              <w:t>travail</w:t>
            </w:r>
          </w:p>
        </w:tc>
      </w:tr>
    </w:tbl>
    <w:p w:rsidR="00507676" w:rsidRPr="00F865D3" w:rsidRDefault="00F865D3">
      <w:pPr>
        <w:pStyle w:val="BodyText"/>
        <w:ind w:left="399"/>
        <w:rPr>
          <w:lang w:val="fr-FR"/>
        </w:rPr>
      </w:pPr>
      <w:r w:rsidRPr="00F865D3">
        <w:rPr>
          <w:lang w:val="fr-FR"/>
        </w:rPr>
        <w:t>* La CT des pensions a identifié plus de deux domaines prioritaires dans les principaux défis.</w:t>
      </w:r>
    </w:p>
    <w:sectPr w:rsidR="00507676" w:rsidRPr="00F865D3">
      <w:pgSz w:w="11900" w:h="16840"/>
      <w:pgMar w:top="700" w:right="500" w:bottom="1200" w:left="320" w:header="0" w:footer="100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67F6" w:rsidRDefault="00F865D3">
      <w:r>
        <w:separator/>
      </w:r>
    </w:p>
  </w:endnote>
  <w:endnote w:type="continuationSeparator" w:id="0">
    <w:p w:rsidR="006767F6" w:rsidRDefault="00F86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7676" w:rsidRDefault="00081B13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7007860</wp:posOffset>
              </wp:positionH>
              <wp:positionV relativeFrom="page">
                <wp:posOffset>9914890</wp:posOffset>
              </wp:positionV>
              <wp:extent cx="121920" cy="165735"/>
              <wp:effectExtent l="0" t="0" r="444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07676" w:rsidRDefault="00F865D3">
                          <w:pPr>
                            <w:pStyle w:val="BodyText"/>
                            <w:spacing w:line="232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9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A2E03">
                            <w:rPr>
                              <w:noProof/>
                              <w:w w:val="91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51.8pt;margin-top:780.7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" filled="f" stroked="f">
              <v:textbox inset="0,0,0,0">
                <w:txbxContent>
                  <w:p w:rsidR="00507676" w:rsidRDefault="00F865D3">
                    <w:pPr>
                      <w:pStyle w:val="BodyText"/>
                      <w:spacing w:line="232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w w:val="9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A2E03">
                      <w:rPr>
                        <w:noProof/>
                        <w:w w:val="91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67F6" w:rsidRDefault="00F865D3">
      <w:r>
        <w:separator/>
      </w:r>
    </w:p>
  </w:footnote>
  <w:footnote w:type="continuationSeparator" w:id="0">
    <w:p w:rsidR="006767F6" w:rsidRDefault="00F86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9F05C1"/>
    <w:multiLevelType w:val="hybridMultilevel"/>
    <w:tmpl w:val="CA48C458"/>
    <w:lvl w:ilvl="0" w:tplc="18A4A984">
      <w:start w:val="1"/>
      <w:numFmt w:val="decimal"/>
      <w:lvlText w:val="%1-"/>
      <w:lvlJc w:val="left"/>
      <w:pPr>
        <w:ind w:left="1120" w:hanging="360"/>
      </w:pPr>
      <w:rPr>
        <w:rFonts w:ascii="Arial" w:eastAsia="Arial" w:hAnsi="Arial" w:cs="Arial" w:hint="default"/>
        <w:spacing w:val="0"/>
        <w:w w:val="91"/>
        <w:sz w:val="22"/>
        <w:szCs w:val="22"/>
      </w:rPr>
    </w:lvl>
    <w:lvl w:ilvl="1" w:tplc="DF100656">
      <w:numFmt w:val="bullet"/>
      <w:lvlText w:val="•"/>
      <w:lvlJc w:val="left"/>
      <w:pPr>
        <w:ind w:left="2116" w:hanging="360"/>
      </w:pPr>
      <w:rPr>
        <w:rFonts w:hint="default"/>
      </w:rPr>
    </w:lvl>
    <w:lvl w:ilvl="2" w:tplc="4C26C946">
      <w:numFmt w:val="bullet"/>
      <w:lvlText w:val="•"/>
      <w:lvlJc w:val="left"/>
      <w:pPr>
        <w:ind w:left="3112" w:hanging="360"/>
      </w:pPr>
      <w:rPr>
        <w:rFonts w:hint="default"/>
      </w:rPr>
    </w:lvl>
    <w:lvl w:ilvl="3" w:tplc="309C2E36">
      <w:numFmt w:val="bullet"/>
      <w:lvlText w:val="•"/>
      <w:lvlJc w:val="left"/>
      <w:pPr>
        <w:ind w:left="4108" w:hanging="360"/>
      </w:pPr>
      <w:rPr>
        <w:rFonts w:hint="default"/>
      </w:rPr>
    </w:lvl>
    <w:lvl w:ilvl="4" w:tplc="2E1E84AC">
      <w:numFmt w:val="bullet"/>
      <w:lvlText w:val="•"/>
      <w:lvlJc w:val="left"/>
      <w:pPr>
        <w:ind w:left="5104" w:hanging="360"/>
      </w:pPr>
      <w:rPr>
        <w:rFonts w:hint="default"/>
      </w:rPr>
    </w:lvl>
    <w:lvl w:ilvl="5" w:tplc="4B64CD72">
      <w:numFmt w:val="bullet"/>
      <w:lvlText w:val="•"/>
      <w:lvlJc w:val="left"/>
      <w:pPr>
        <w:ind w:left="6100" w:hanging="360"/>
      </w:pPr>
      <w:rPr>
        <w:rFonts w:hint="default"/>
      </w:rPr>
    </w:lvl>
    <w:lvl w:ilvl="6" w:tplc="1E9A6E72">
      <w:numFmt w:val="bullet"/>
      <w:lvlText w:val="•"/>
      <w:lvlJc w:val="left"/>
      <w:pPr>
        <w:ind w:left="7096" w:hanging="360"/>
      </w:pPr>
      <w:rPr>
        <w:rFonts w:hint="default"/>
      </w:rPr>
    </w:lvl>
    <w:lvl w:ilvl="7" w:tplc="AB8A72B6">
      <w:numFmt w:val="bullet"/>
      <w:lvlText w:val="•"/>
      <w:lvlJc w:val="left"/>
      <w:pPr>
        <w:ind w:left="8092" w:hanging="360"/>
      </w:pPr>
      <w:rPr>
        <w:rFonts w:hint="default"/>
      </w:rPr>
    </w:lvl>
    <w:lvl w:ilvl="8" w:tplc="32C07F26">
      <w:numFmt w:val="bullet"/>
      <w:lvlText w:val="•"/>
      <w:lvlJc w:val="left"/>
      <w:pPr>
        <w:ind w:left="9088" w:hanging="360"/>
      </w:pPr>
      <w:rPr>
        <w:rFonts w:hint="default"/>
      </w:rPr>
    </w:lvl>
  </w:abstractNum>
  <w:abstractNum w:abstractNumId="1">
    <w:nsid w:val="272A4017"/>
    <w:multiLevelType w:val="hybridMultilevel"/>
    <w:tmpl w:val="EADC9326"/>
    <w:lvl w:ilvl="0" w:tplc="BEE6203A">
      <w:start w:val="3"/>
      <w:numFmt w:val="decimal"/>
      <w:lvlText w:val="%1-"/>
      <w:lvlJc w:val="left"/>
      <w:pPr>
        <w:ind w:left="759" w:hanging="360"/>
      </w:pPr>
      <w:rPr>
        <w:rFonts w:ascii="Arial" w:eastAsia="Arial" w:hAnsi="Arial" w:cs="Arial" w:hint="default"/>
        <w:spacing w:val="0"/>
        <w:w w:val="91"/>
        <w:sz w:val="22"/>
        <w:szCs w:val="22"/>
      </w:rPr>
    </w:lvl>
    <w:lvl w:ilvl="1" w:tplc="9C781F0A">
      <w:numFmt w:val="bullet"/>
      <w:lvlText w:val="•"/>
      <w:lvlJc w:val="left"/>
      <w:pPr>
        <w:ind w:left="1792" w:hanging="360"/>
      </w:pPr>
      <w:rPr>
        <w:rFonts w:hint="default"/>
      </w:rPr>
    </w:lvl>
    <w:lvl w:ilvl="2" w:tplc="4B8E14E8">
      <w:numFmt w:val="bullet"/>
      <w:lvlText w:val="•"/>
      <w:lvlJc w:val="left"/>
      <w:pPr>
        <w:ind w:left="2824" w:hanging="360"/>
      </w:pPr>
      <w:rPr>
        <w:rFonts w:hint="default"/>
      </w:rPr>
    </w:lvl>
    <w:lvl w:ilvl="3" w:tplc="4634B1F2">
      <w:numFmt w:val="bullet"/>
      <w:lvlText w:val="•"/>
      <w:lvlJc w:val="left"/>
      <w:pPr>
        <w:ind w:left="3856" w:hanging="360"/>
      </w:pPr>
      <w:rPr>
        <w:rFonts w:hint="default"/>
      </w:rPr>
    </w:lvl>
    <w:lvl w:ilvl="4" w:tplc="0AF0F046">
      <w:numFmt w:val="bullet"/>
      <w:lvlText w:val="•"/>
      <w:lvlJc w:val="left"/>
      <w:pPr>
        <w:ind w:left="4888" w:hanging="360"/>
      </w:pPr>
      <w:rPr>
        <w:rFonts w:hint="default"/>
      </w:rPr>
    </w:lvl>
    <w:lvl w:ilvl="5" w:tplc="489AC382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017AFCBC">
      <w:numFmt w:val="bullet"/>
      <w:lvlText w:val="•"/>
      <w:lvlJc w:val="left"/>
      <w:pPr>
        <w:ind w:left="6952" w:hanging="360"/>
      </w:pPr>
      <w:rPr>
        <w:rFonts w:hint="default"/>
      </w:rPr>
    </w:lvl>
    <w:lvl w:ilvl="7" w:tplc="86388616">
      <w:numFmt w:val="bullet"/>
      <w:lvlText w:val="•"/>
      <w:lvlJc w:val="left"/>
      <w:pPr>
        <w:ind w:left="7984" w:hanging="360"/>
      </w:pPr>
      <w:rPr>
        <w:rFonts w:hint="default"/>
      </w:rPr>
    </w:lvl>
    <w:lvl w:ilvl="8" w:tplc="738C30EA">
      <w:numFmt w:val="bullet"/>
      <w:lvlText w:val="•"/>
      <w:lvlJc w:val="left"/>
      <w:pPr>
        <w:ind w:left="9016" w:hanging="360"/>
      </w:pPr>
      <w:rPr>
        <w:rFonts w:hint="default"/>
      </w:rPr>
    </w:lvl>
  </w:abstractNum>
  <w:abstractNum w:abstractNumId="2">
    <w:nsid w:val="2FE9284F"/>
    <w:multiLevelType w:val="hybridMultilevel"/>
    <w:tmpl w:val="34109B50"/>
    <w:lvl w:ilvl="0" w:tplc="CE94B2F0">
      <w:start w:val="1"/>
      <w:numFmt w:val="decimal"/>
      <w:lvlText w:val="%1."/>
      <w:lvlJc w:val="left"/>
      <w:pPr>
        <w:ind w:left="760" w:hanging="360"/>
      </w:pPr>
      <w:rPr>
        <w:rFonts w:ascii="Arial" w:eastAsia="Arial" w:hAnsi="Arial" w:cs="Arial" w:hint="default"/>
        <w:b/>
        <w:bCs/>
        <w:i/>
        <w:spacing w:val="-1"/>
        <w:w w:val="90"/>
        <w:sz w:val="20"/>
        <w:szCs w:val="20"/>
      </w:rPr>
    </w:lvl>
    <w:lvl w:ilvl="1" w:tplc="3B5490FE">
      <w:numFmt w:val="bullet"/>
      <w:lvlText w:val="•"/>
      <w:lvlJc w:val="left"/>
      <w:pPr>
        <w:ind w:left="1792" w:hanging="360"/>
      </w:pPr>
      <w:rPr>
        <w:rFonts w:hint="default"/>
      </w:rPr>
    </w:lvl>
    <w:lvl w:ilvl="2" w:tplc="056684F8">
      <w:numFmt w:val="bullet"/>
      <w:lvlText w:val="•"/>
      <w:lvlJc w:val="left"/>
      <w:pPr>
        <w:ind w:left="2824" w:hanging="360"/>
      </w:pPr>
      <w:rPr>
        <w:rFonts w:hint="default"/>
      </w:rPr>
    </w:lvl>
    <w:lvl w:ilvl="3" w:tplc="AEBE2626">
      <w:numFmt w:val="bullet"/>
      <w:lvlText w:val="•"/>
      <w:lvlJc w:val="left"/>
      <w:pPr>
        <w:ind w:left="3856" w:hanging="360"/>
      </w:pPr>
      <w:rPr>
        <w:rFonts w:hint="default"/>
      </w:rPr>
    </w:lvl>
    <w:lvl w:ilvl="4" w:tplc="E256A8AA">
      <w:numFmt w:val="bullet"/>
      <w:lvlText w:val="•"/>
      <w:lvlJc w:val="left"/>
      <w:pPr>
        <w:ind w:left="4888" w:hanging="360"/>
      </w:pPr>
      <w:rPr>
        <w:rFonts w:hint="default"/>
      </w:rPr>
    </w:lvl>
    <w:lvl w:ilvl="5" w:tplc="F07EA360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0E74F918">
      <w:numFmt w:val="bullet"/>
      <w:lvlText w:val="•"/>
      <w:lvlJc w:val="left"/>
      <w:pPr>
        <w:ind w:left="6952" w:hanging="360"/>
      </w:pPr>
      <w:rPr>
        <w:rFonts w:hint="default"/>
      </w:rPr>
    </w:lvl>
    <w:lvl w:ilvl="7" w:tplc="C1F8D490">
      <w:numFmt w:val="bullet"/>
      <w:lvlText w:val="•"/>
      <w:lvlJc w:val="left"/>
      <w:pPr>
        <w:ind w:left="7984" w:hanging="360"/>
      </w:pPr>
      <w:rPr>
        <w:rFonts w:hint="default"/>
      </w:rPr>
    </w:lvl>
    <w:lvl w:ilvl="8" w:tplc="2E6AED1C">
      <w:numFmt w:val="bullet"/>
      <w:lvlText w:val="•"/>
      <w:lvlJc w:val="left"/>
      <w:pPr>
        <w:ind w:left="9016" w:hanging="360"/>
      </w:pPr>
      <w:rPr>
        <w:rFonts w:hint="default"/>
      </w:rPr>
    </w:lvl>
  </w:abstractNum>
  <w:abstractNum w:abstractNumId="3">
    <w:nsid w:val="71650965"/>
    <w:multiLevelType w:val="hybridMultilevel"/>
    <w:tmpl w:val="55BC6F0C"/>
    <w:lvl w:ilvl="0" w:tplc="8BB2CBC6">
      <w:start w:val="2"/>
      <w:numFmt w:val="decimal"/>
      <w:lvlText w:val="%1-"/>
      <w:lvlJc w:val="left"/>
      <w:pPr>
        <w:ind w:left="1120" w:hanging="360"/>
      </w:pPr>
      <w:rPr>
        <w:rFonts w:ascii="Arial" w:eastAsia="Arial" w:hAnsi="Arial" w:cs="Arial" w:hint="default"/>
        <w:spacing w:val="0"/>
        <w:w w:val="91"/>
        <w:sz w:val="22"/>
        <w:szCs w:val="22"/>
      </w:rPr>
    </w:lvl>
    <w:lvl w:ilvl="1" w:tplc="1D34BCEE">
      <w:numFmt w:val="bullet"/>
      <w:lvlText w:val="•"/>
      <w:lvlJc w:val="left"/>
      <w:pPr>
        <w:ind w:left="2116" w:hanging="360"/>
      </w:pPr>
      <w:rPr>
        <w:rFonts w:hint="default"/>
      </w:rPr>
    </w:lvl>
    <w:lvl w:ilvl="2" w:tplc="9F6ECE62">
      <w:numFmt w:val="bullet"/>
      <w:lvlText w:val="•"/>
      <w:lvlJc w:val="left"/>
      <w:pPr>
        <w:ind w:left="3112" w:hanging="360"/>
      </w:pPr>
      <w:rPr>
        <w:rFonts w:hint="default"/>
      </w:rPr>
    </w:lvl>
    <w:lvl w:ilvl="3" w:tplc="0BD2F0FA">
      <w:numFmt w:val="bullet"/>
      <w:lvlText w:val="•"/>
      <w:lvlJc w:val="left"/>
      <w:pPr>
        <w:ind w:left="4108" w:hanging="360"/>
      </w:pPr>
      <w:rPr>
        <w:rFonts w:hint="default"/>
      </w:rPr>
    </w:lvl>
    <w:lvl w:ilvl="4" w:tplc="50CC0212">
      <w:numFmt w:val="bullet"/>
      <w:lvlText w:val="•"/>
      <w:lvlJc w:val="left"/>
      <w:pPr>
        <w:ind w:left="5104" w:hanging="360"/>
      </w:pPr>
      <w:rPr>
        <w:rFonts w:hint="default"/>
      </w:rPr>
    </w:lvl>
    <w:lvl w:ilvl="5" w:tplc="EC32FC48">
      <w:numFmt w:val="bullet"/>
      <w:lvlText w:val="•"/>
      <w:lvlJc w:val="left"/>
      <w:pPr>
        <w:ind w:left="6100" w:hanging="360"/>
      </w:pPr>
      <w:rPr>
        <w:rFonts w:hint="default"/>
      </w:rPr>
    </w:lvl>
    <w:lvl w:ilvl="6" w:tplc="06680346">
      <w:numFmt w:val="bullet"/>
      <w:lvlText w:val="•"/>
      <w:lvlJc w:val="left"/>
      <w:pPr>
        <w:ind w:left="7096" w:hanging="360"/>
      </w:pPr>
      <w:rPr>
        <w:rFonts w:hint="default"/>
      </w:rPr>
    </w:lvl>
    <w:lvl w:ilvl="7" w:tplc="DB0638DA">
      <w:numFmt w:val="bullet"/>
      <w:lvlText w:val="•"/>
      <w:lvlJc w:val="left"/>
      <w:pPr>
        <w:ind w:left="8092" w:hanging="360"/>
      </w:pPr>
      <w:rPr>
        <w:rFonts w:hint="default"/>
      </w:rPr>
    </w:lvl>
    <w:lvl w:ilvl="8" w:tplc="77F68F1E">
      <w:numFmt w:val="bullet"/>
      <w:lvlText w:val="•"/>
      <w:lvlJc w:val="left"/>
      <w:pPr>
        <w:ind w:left="9088" w:hanging="3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jM0NLUwNDc2tbRU0lEKTi0uzszPAykwrAUACoAohCwAAAA="/>
  </w:docVars>
  <w:rsids>
    <w:rsidRoot w:val="00507676"/>
    <w:rsid w:val="000762D2"/>
    <w:rsid w:val="00081B13"/>
    <w:rsid w:val="00507676"/>
    <w:rsid w:val="006767F6"/>
    <w:rsid w:val="009A2E03"/>
    <w:rsid w:val="00F8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1EDD38F-DFFF-48F3-92CE-391C6FEFA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4"/>
      <w:ind w:left="116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1"/>
    <w:qFormat/>
    <w:pPr>
      <w:ind w:left="400"/>
      <w:outlineLvl w:val="1"/>
    </w:pPr>
    <w:rPr>
      <w:sz w:val="32"/>
      <w:szCs w:val="32"/>
    </w:rPr>
  </w:style>
  <w:style w:type="paragraph" w:styleId="Heading3">
    <w:name w:val="heading 3"/>
    <w:basedOn w:val="Normal"/>
    <w:uiPriority w:val="1"/>
    <w:qFormat/>
    <w:pPr>
      <w:ind w:left="40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760" w:right="209" w:hanging="360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113"/>
    </w:pPr>
  </w:style>
  <w:style w:type="character" w:styleId="Hyperlink">
    <w:name w:val="Hyperlink"/>
    <w:basedOn w:val="DefaultParagraphFont"/>
    <w:uiPriority w:val="99"/>
    <w:unhideWhenUsed/>
    <w:rsid w:val="00F865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ziniy@ilo.org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lziniy@il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661</Words>
  <Characters>946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TC-Health-discussion-guide</vt:lpstr>
    </vt:vector>
  </TitlesOfParts>
  <Company>ILO</Company>
  <LinksUpToDate>false</LinksUpToDate>
  <CharactersWithSpaces>11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TC-Health-discussion-guide</dc:title>
  <dc:creator>ortiz</dc:creator>
  <cp:keywords>()</cp:keywords>
  <cp:lastModifiedBy>Elziniy, Dalya</cp:lastModifiedBy>
  <cp:revision>4</cp:revision>
  <dcterms:created xsi:type="dcterms:W3CDTF">2018-05-14T10:01:00Z</dcterms:created>
  <dcterms:modified xsi:type="dcterms:W3CDTF">2019-03-2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7T00:00:00Z</vt:filetime>
  </property>
  <property fmtid="{D5CDD505-2E9C-101B-9397-08002B2CF9AE}" pid="3" name="Creator">
    <vt:lpwstr>PDFCreator Version 1.7.1</vt:lpwstr>
  </property>
  <property fmtid="{D5CDD505-2E9C-101B-9397-08002B2CF9AE}" pid="4" name="LastSaved">
    <vt:filetime>2018-05-14T00:00:00Z</vt:filetime>
  </property>
</Properties>
</file>